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38D1" w14:textId="77777777" w:rsidR="001F6230" w:rsidRPr="001F6230" w:rsidRDefault="001A5851" w:rsidP="001F6230">
      <w:pPr>
        <w:jc w:val="center"/>
        <w:rPr>
          <w:b/>
          <w:sz w:val="28"/>
          <w:szCs w:val="28"/>
        </w:rPr>
      </w:pPr>
      <w:r w:rsidRPr="001F6230">
        <w:rPr>
          <w:b/>
          <w:sz w:val="28"/>
          <w:szCs w:val="28"/>
        </w:rPr>
        <w:t>San José State University</w:t>
      </w:r>
    </w:p>
    <w:p w14:paraId="0C7D6D4A" w14:textId="137E07C3" w:rsidR="00444C92" w:rsidRPr="00310987" w:rsidRDefault="00660579" w:rsidP="0008293C">
      <w:pPr>
        <w:pStyle w:val="Heading1"/>
      </w:pPr>
      <w:r>
        <w:t>Computer Science Department</w:t>
      </w:r>
      <w:r w:rsidR="00444C92" w:rsidRPr="00310987">
        <w:br/>
      </w:r>
      <w:r>
        <w:t>CS190/190I</w:t>
      </w:r>
      <w:r w:rsidRPr="00481DA2">
        <w:t xml:space="preserve">, </w:t>
      </w:r>
      <w:r w:rsidRPr="00660579">
        <w:t>Internship Project</w:t>
      </w:r>
      <w:r w:rsidRPr="00481DA2">
        <w:t xml:space="preserve">, </w:t>
      </w:r>
      <w:r w:rsidR="004B097A">
        <w:t>Section 80</w:t>
      </w:r>
      <w:r w:rsidRPr="00481DA2">
        <w:t xml:space="preserve">, </w:t>
      </w:r>
      <w:proofErr w:type="gramStart"/>
      <w:r w:rsidR="004B097A">
        <w:t>Spring</w:t>
      </w:r>
      <w:proofErr w:type="gramEnd"/>
      <w:r w:rsidR="004B097A">
        <w:t>, 2023</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2C70857" w:rsidR="00444C92" w:rsidRPr="00310987" w:rsidRDefault="00660579" w:rsidP="007914FA">
            <w:r>
              <w:t>H. Chris Tseng</w:t>
            </w:r>
          </w:p>
        </w:tc>
      </w:tr>
      <w:tr w:rsidR="00660579" w:rsidRPr="00310987" w14:paraId="6B86D38D" w14:textId="77777777" w:rsidTr="00344A32">
        <w:trPr>
          <w:trHeight w:val="432"/>
        </w:trPr>
        <w:tc>
          <w:tcPr>
            <w:tcW w:w="3060" w:type="dxa"/>
          </w:tcPr>
          <w:p w14:paraId="15B47987" w14:textId="77777777" w:rsidR="00660579" w:rsidRPr="00310987" w:rsidRDefault="00660579" w:rsidP="00660579">
            <w:r w:rsidRPr="002F6AD3">
              <w:t>Office</w:t>
            </w:r>
            <w:r w:rsidRPr="00310987">
              <w:t xml:space="preserve"> </w:t>
            </w:r>
            <w:r w:rsidRPr="002F6AD3">
              <w:t>Location</w:t>
            </w:r>
            <w:r w:rsidRPr="00310987">
              <w:t>:</w:t>
            </w:r>
          </w:p>
        </w:tc>
        <w:tc>
          <w:tcPr>
            <w:tcW w:w="7650" w:type="dxa"/>
            <w:vAlign w:val="center"/>
          </w:tcPr>
          <w:p w14:paraId="47A6F80D" w14:textId="3FB1981C" w:rsidR="00660579" w:rsidRPr="00310987" w:rsidRDefault="004B097A" w:rsidP="00660579">
            <w:r>
              <w:t>DH239</w:t>
            </w:r>
          </w:p>
        </w:tc>
      </w:tr>
      <w:tr w:rsidR="00660579" w:rsidRPr="00310987" w14:paraId="0867F442" w14:textId="77777777" w:rsidTr="00344A32">
        <w:trPr>
          <w:trHeight w:val="432"/>
        </w:trPr>
        <w:tc>
          <w:tcPr>
            <w:tcW w:w="3060" w:type="dxa"/>
          </w:tcPr>
          <w:p w14:paraId="2E6EB758" w14:textId="77777777" w:rsidR="00660579" w:rsidRPr="00310987" w:rsidRDefault="00660579" w:rsidP="00660579">
            <w:r w:rsidRPr="002F6AD3">
              <w:t>Telephone</w:t>
            </w:r>
            <w:r w:rsidRPr="00310987">
              <w:t>:</w:t>
            </w:r>
          </w:p>
        </w:tc>
        <w:tc>
          <w:tcPr>
            <w:tcW w:w="7650" w:type="dxa"/>
            <w:vAlign w:val="center"/>
          </w:tcPr>
          <w:p w14:paraId="687C6CD4" w14:textId="79DE8C3F" w:rsidR="00660579" w:rsidRPr="00310987" w:rsidRDefault="00660579" w:rsidP="00660579">
            <w:r w:rsidRPr="00481DA2">
              <w:t>(408) 924-7255</w:t>
            </w:r>
          </w:p>
        </w:tc>
      </w:tr>
      <w:tr w:rsidR="00660579" w:rsidRPr="00310987" w14:paraId="27BECE9E" w14:textId="77777777" w:rsidTr="00344A32">
        <w:trPr>
          <w:trHeight w:val="432"/>
        </w:trPr>
        <w:tc>
          <w:tcPr>
            <w:tcW w:w="3060" w:type="dxa"/>
          </w:tcPr>
          <w:p w14:paraId="17124964" w14:textId="77777777" w:rsidR="00660579" w:rsidRPr="00310987" w:rsidRDefault="00660579" w:rsidP="00660579">
            <w:r w:rsidRPr="002F6AD3">
              <w:t>Email</w:t>
            </w:r>
            <w:r w:rsidRPr="00310987">
              <w:t>:</w:t>
            </w:r>
          </w:p>
        </w:tc>
        <w:tc>
          <w:tcPr>
            <w:tcW w:w="7650" w:type="dxa"/>
            <w:vAlign w:val="center"/>
          </w:tcPr>
          <w:p w14:paraId="33964AC2" w14:textId="39151185" w:rsidR="00660579" w:rsidRPr="00310987" w:rsidRDefault="00660579" w:rsidP="00660579">
            <w:r w:rsidRPr="00481DA2">
              <w:t>chris.tseng@sjsu.edu</w:t>
            </w:r>
          </w:p>
        </w:tc>
      </w:tr>
      <w:tr w:rsidR="00660579" w:rsidRPr="00310987" w14:paraId="140ACBFF" w14:textId="77777777" w:rsidTr="00344A32">
        <w:trPr>
          <w:trHeight w:val="432"/>
        </w:trPr>
        <w:tc>
          <w:tcPr>
            <w:tcW w:w="3060" w:type="dxa"/>
          </w:tcPr>
          <w:p w14:paraId="5E094A94" w14:textId="77777777" w:rsidR="00660579" w:rsidRPr="00310987" w:rsidRDefault="00660579" w:rsidP="00660579">
            <w:r w:rsidRPr="002F6AD3">
              <w:t>Office Hours</w:t>
            </w:r>
            <w:r w:rsidRPr="00310987">
              <w:t>:</w:t>
            </w:r>
          </w:p>
        </w:tc>
        <w:tc>
          <w:tcPr>
            <w:tcW w:w="7650" w:type="dxa"/>
            <w:vAlign w:val="center"/>
          </w:tcPr>
          <w:p w14:paraId="63F5790E" w14:textId="77777777" w:rsidR="004B097A" w:rsidRDefault="004B097A" w:rsidP="004B097A">
            <w:r>
              <w:t>Mon/Wed: 8:45 - 9:15 PM</w:t>
            </w:r>
          </w:p>
          <w:p w14:paraId="5B31FC87" w14:textId="77777777" w:rsidR="004B097A" w:rsidRDefault="004B097A" w:rsidP="004B097A">
            <w:r>
              <w:t>Tue/Thurs.: 5:45 – 6 PM</w:t>
            </w:r>
          </w:p>
          <w:p w14:paraId="257EFF09" w14:textId="280D3B8A" w:rsidR="00660579" w:rsidRPr="00310987" w:rsidRDefault="004B097A" w:rsidP="004B097A">
            <w:r>
              <w:t>Sat: 4:30 - 5 PM</w:t>
            </w:r>
            <w:r>
              <w:t xml:space="preserve"> </w:t>
            </w:r>
            <w:r>
              <w:t xml:space="preserve">by </w:t>
            </w:r>
            <w:hyperlink r:id="rId8" w:history="1">
              <w:r>
                <w:rPr>
                  <w:rStyle w:val="Hyperlink"/>
                </w:rPr>
                <w:t xml:space="preserve">1-1 appointment </w:t>
              </w:r>
            </w:hyperlink>
            <w:r w:rsidRPr="00481DA2">
              <w:t>or email</w:t>
            </w:r>
          </w:p>
        </w:tc>
      </w:tr>
      <w:tr w:rsidR="00660579" w:rsidRPr="00310987" w14:paraId="3D7EFEED" w14:textId="77777777" w:rsidTr="00344A32">
        <w:trPr>
          <w:trHeight w:val="432"/>
        </w:trPr>
        <w:tc>
          <w:tcPr>
            <w:tcW w:w="3060" w:type="dxa"/>
          </w:tcPr>
          <w:p w14:paraId="7D40B34D" w14:textId="77777777" w:rsidR="00660579" w:rsidRPr="00310987" w:rsidRDefault="00660579" w:rsidP="00660579">
            <w:r w:rsidRPr="002F6AD3">
              <w:t>Class Days/Time</w:t>
            </w:r>
            <w:r w:rsidRPr="00310987">
              <w:t>:</w:t>
            </w:r>
          </w:p>
        </w:tc>
        <w:tc>
          <w:tcPr>
            <w:tcW w:w="7650" w:type="dxa"/>
            <w:vAlign w:val="center"/>
          </w:tcPr>
          <w:p w14:paraId="362B7D9F" w14:textId="1EB1D5EE" w:rsidR="00660579" w:rsidRPr="00310987" w:rsidRDefault="00377D5E" w:rsidP="00660579">
            <w:r>
              <w:t>Sat</w:t>
            </w:r>
            <w:r w:rsidR="004B097A">
              <w:t xml:space="preserve"> 1:30 – 2:20</w:t>
            </w:r>
            <w:r w:rsidR="0015084F">
              <w:t xml:space="preserve"> P</w:t>
            </w:r>
            <w:r w:rsidR="00660579">
              <w:t xml:space="preserve">M </w:t>
            </w:r>
            <w:r w:rsidR="0015084F">
              <w:t>(190)/ 1:30 – 4:30 PM</w:t>
            </w:r>
            <w:r w:rsidR="00F05484">
              <w:t>(190I)</w:t>
            </w:r>
          </w:p>
        </w:tc>
      </w:tr>
      <w:tr w:rsidR="00660579" w:rsidRPr="00310987" w14:paraId="1A0BFC89" w14:textId="77777777" w:rsidTr="00344A32">
        <w:trPr>
          <w:trHeight w:val="432"/>
        </w:trPr>
        <w:tc>
          <w:tcPr>
            <w:tcW w:w="3060" w:type="dxa"/>
          </w:tcPr>
          <w:p w14:paraId="4C068C7C" w14:textId="77777777" w:rsidR="00660579" w:rsidRPr="00310987" w:rsidRDefault="00660579" w:rsidP="00660579">
            <w:r w:rsidRPr="002F6AD3">
              <w:t>Classroom</w:t>
            </w:r>
            <w:r w:rsidRPr="00310987">
              <w:t>:</w:t>
            </w:r>
          </w:p>
        </w:tc>
        <w:tc>
          <w:tcPr>
            <w:tcW w:w="7650" w:type="dxa"/>
            <w:vAlign w:val="center"/>
          </w:tcPr>
          <w:p w14:paraId="32484857" w14:textId="26E73282" w:rsidR="00660579" w:rsidRPr="00310987" w:rsidRDefault="00377D5E" w:rsidP="00660579">
            <w:r>
              <w:t>Online</w:t>
            </w:r>
          </w:p>
        </w:tc>
      </w:tr>
      <w:tr w:rsidR="00444C92" w:rsidRPr="00310987" w14:paraId="77FE2C79" w14:textId="77777777" w:rsidTr="00532CD7">
        <w:trPr>
          <w:trHeight w:val="432"/>
        </w:trPr>
        <w:tc>
          <w:tcPr>
            <w:tcW w:w="3060" w:type="dxa"/>
          </w:tcPr>
          <w:p w14:paraId="58E3DFD2" w14:textId="77777777" w:rsidR="00444C92" w:rsidRPr="00310987" w:rsidRDefault="00444C92" w:rsidP="007914FA">
            <w:r w:rsidRPr="002F6AD3">
              <w:t>Prerequisites</w:t>
            </w:r>
            <w:r w:rsidRPr="00310987">
              <w:t>:</w:t>
            </w:r>
          </w:p>
        </w:tc>
        <w:tc>
          <w:tcPr>
            <w:tcW w:w="7650" w:type="dxa"/>
          </w:tcPr>
          <w:p w14:paraId="390E6324" w14:textId="65CD0D3C" w:rsidR="00444C92" w:rsidRPr="00836B94" w:rsidRDefault="0015084F" w:rsidP="007914FA">
            <w:r w:rsidRPr="0015084F">
              <w:t>CS 146 (with a grade of "C-" or better) or graduate standing, selection by a company, and instructor consent</w:t>
            </w:r>
          </w:p>
        </w:tc>
      </w:tr>
    </w:tbl>
    <w:p w14:paraId="5648BFEE" w14:textId="77777777" w:rsidR="001A5851" w:rsidRPr="00310987" w:rsidRDefault="001A5851" w:rsidP="00444C92">
      <w:pPr>
        <w:pStyle w:val="Heading2"/>
      </w:pPr>
      <w:r w:rsidRPr="00310987">
        <w:t>Course Format</w:t>
      </w:r>
      <w:r w:rsidR="00C67BBA" w:rsidRPr="00310987">
        <w:t xml:space="preserve"> </w:t>
      </w:r>
    </w:p>
    <w:p w14:paraId="3FF7EF3E" w14:textId="0C40633B" w:rsidR="005105FF" w:rsidRPr="00310987" w:rsidRDefault="000F6971" w:rsidP="00034FC1">
      <w:pPr>
        <w:pStyle w:val="Heading3"/>
      </w:pPr>
      <w:r w:rsidRPr="00034FC1">
        <w:t>Technology Intensive, Hybrid, and Online Courses</w:t>
      </w:r>
      <w:r w:rsidR="005105FF">
        <w:rPr>
          <w:i/>
        </w:rPr>
        <w:t xml:space="preserve"> </w:t>
      </w:r>
    </w:p>
    <w:p w14:paraId="6A2A91F1" w14:textId="05AD11C5" w:rsidR="008B5A84" w:rsidRDefault="008B5A84" w:rsidP="008B5A84">
      <w:pPr>
        <w:rPr>
          <w:color w:val="000000"/>
        </w:rPr>
      </w:pPr>
      <w:r>
        <w:rPr>
          <w:color w:val="000000"/>
        </w:rPr>
        <w:t xml:space="preserve">This course will be conducted in the form of </w:t>
      </w:r>
      <w:r w:rsidR="000A1035">
        <w:rPr>
          <w:color w:val="000000"/>
        </w:rPr>
        <w:t xml:space="preserve">a </w:t>
      </w:r>
      <w:r>
        <w:rPr>
          <w:color w:val="000000"/>
        </w:rPr>
        <w:t>collaborat</w:t>
      </w:r>
      <w:r w:rsidR="00F46BE4">
        <w:rPr>
          <w:color w:val="000000"/>
        </w:rPr>
        <w:t>ive</w:t>
      </w:r>
      <w:r>
        <w:rPr>
          <w:color w:val="000000"/>
        </w:rPr>
        <w:t xml:space="preserve"> and interactive manner. </w:t>
      </w:r>
      <w:r w:rsidR="004E17BC">
        <w:rPr>
          <w:color w:val="000000"/>
        </w:rPr>
        <w:t xml:space="preserve">We will meet online. </w:t>
      </w:r>
      <w:r>
        <w:rPr>
          <w:color w:val="000000"/>
        </w:rPr>
        <w:t>In addition to career and job</w:t>
      </w:r>
      <w:r w:rsidR="003B4DAC">
        <w:rPr>
          <w:color w:val="000000"/>
        </w:rPr>
        <w:t xml:space="preserve"> preparation</w:t>
      </w:r>
      <w:r>
        <w:rPr>
          <w:color w:val="000000"/>
        </w:rPr>
        <w:t xml:space="preserve"> guidelines from the instructor, students will share their related info for peer learning purpose</w:t>
      </w:r>
      <w:r w:rsidR="000A1035">
        <w:rPr>
          <w:color w:val="000000"/>
        </w:rPr>
        <w:t>s</w:t>
      </w:r>
      <w:r>
        <w:rPr>
          <w:color w:val="000000"/>
        </w:rPr>
        <w:t>.</w:t>
      </w:r>
    </w:p>
    <w:p w14:paraId="548FBF23" w14:textId="1D2B977E" w:rsidR="00444C92" w:rsidRPr="008418A1" w:rsidRDefault="00444C92" w:rsidP="00444C92">
      <w:pPr>
        <w:pStyle w:val="Heading2"/>
      </w:pPr>
      <w:r w:rsidRPr="008418A1">
        <w:t xml:space="preserve">Faculty Web Page and MYSJSU Messaging </w:t>
      </w:r>
    </w:p>
    <w:p w14:paraId="29A48393" w14:textId="7C210458" w:rsidR="00444C92" w:rsidRPr="00E27887" w:rsidRDefault="00F61C24" w:rsidP="00444C92">
      <w:pPr>
        <w:rPr>
          <w:i/>
        </w:rPr>
      </w:pPr>
      <w:r w:rsidRPr="00382CDB">
        <w:t>C</w:t>
      </w:r>
      <w:r w:rsidR="00444C92" w:rsidRPr="00382CDB">
        <w:t>ourse materials such as syllabus, handouts</w:t>
      </w:r>
      <w:r w:rsidRPr="00382CDB">
        <w:t>, notes</w:t>
      </w:r>
      <w:r w:rsidR="00444C92" w:rsidRPr="00382CDB">
        <w:t xml:space="preserve">, </w:t>
      </w:r>
      <w:r w:rsidRPr="00382CDB">
        <w:t xml:space="preserve">assignment instructions, </w:t>
      </w:r>
      <w:r w:rsidR="00444C92" w:rsidRPr="00382CDB">
        <w:t xml:space="preserve">etc. </w:t>
      </w:r>
      <w:r w:rsidRPr="00382CDB">
        <w:t>can</w:t>
      </w:r>
      <w:r w:rsidR="00444C92" w:rsidRPr="00382CDB">
        <w:t xml:space="preserve"> be found on </w:t>
      </w:r>
      <w:r w:rsidR="00462EE0">
        <w:t xml:space="preserve">the </w:t>
      </w:r>
      <w:hyperlink r:id="rId9" w:history="1">
        <w:r w:rsidR="00FB08BE" w:rsidRPr="00382CDB">
          <w:rPr>
            <w:rStyle w:val="Hyperlink"/>
          </w:rPr>
          <w:t>Canvas Learning Management System course login website</w:t>
        </w:r>
      </w:hyperlink>
      <w:r w:rsidR="00247BD6" w:rsidRPr="00382CDB">
        <w:t xml:space="preserve"> at http://sjsu.instructure.com</w:t>
      </w:r>
      <w:r w:rsidR="00444C92" w:rsidRPr="00382CDB">
        <w:t>. You are responsible for regularly checking with the messaging system through</w:t>
      </w:r>
      <w:r w:rsidR="00FF6F9D" w:rsidRPr="00382CDB">
        <w:t xml:space="preserve"> </w:t>
      </w:r>
      <w:hyperlink r:id="rId10" w:history="1">
        <w:r w:rsidR="00FF6F9D" w:rsidRPr="00382CDB">
          <w:rPr>
            <w:rStyle w:val="Hyperlink"/>
          </w:rPr>
          <w:t>MySJSU</w:t>
        </w:r>
        <w:r w:rsidR="00247BD6" w:rsidRPr="00382CDB">
          <w:rPr>
            <w:rStyle w:val="Hyperlink"/>
          </w:rPr>
          <w:t xml:space="preserve"> </w:t>
        </w:r>
      </w:hyperlink>
      <w:r w:rsidR="00247BD6" w:rsidRPr="00382CDB">
        <w:t>at http://my.sjsu.edu</w:t>
      </w:r>
      <w:r w:rsidRPr="00382CDB">
        <w:t xml:space="preserve"> to learn </w:t>
      </w:r>
      <w:r w:rsidR="000C0FC5" w:rsidRPr="00382CDB">
        <w:t xml:space="preserve">of </w:t>
      </w:r>
      <w:r w:rsidRPr="00382CDB">
        <w:t>any updates</w:t>
      </w:r>
      <w:r w:rsidR="00444C92" w:rsidRPr="00382CDB">
        <w:rPr>
          <w:i/>
        </w:rPr>
        <w:t>.</w:t>
      </w:r>
      <w:r w:rsidR="00444C92" w:rsidRPr="00E27887">
        <w:rPr>
          <w:i/>
        </w:rPr>
        <w:t xml:space="preserve"> </w:t>
      </w:r>
    </w:p>
    <w:p w14:paraId="27585A6C" w14:textId="2C5F7412" w:rsidR="00444C92" w:rsidRPr="00310987" w:rsidRDefault="00444C92" w:rsidP="00444C92">
      <w:pPr>
        <w:pStyle w:val="Heading2"/>
      </w:pPr>
      <w:r w:rsidRPr="00310987">
        <w:t xml:space="preserve">Course Description </w:t>
      </w:r>
    </w:p>
    <w:p w14:paraId="34FA955A" w14:textId="5B8F6FDB" w:rsidR="00382CDB" w:rsidRDefault="00382CDB" w:rsidP="00382CDB">
      <w:pPr>
        <w:rPr>
          <w:b/>
        </w:rPr>
      </w:pPr>
      <w:r>
        <w:rPr>
          <w:b/>
        </w:rPr>
        <w:t>Catalog description</w:t>
      </w:r>
      <w:r>
        <w:t>: Work on an approved semester-long paid project at an industrial site. Meet once per week on campus. Progress reports, oral presentations, final report, and evaluation by project supervisor</w:t>
      </w:r>
      <w:r w:rsidR="00F46BE4">
        <w:t>s</w:t>
      </w:r>
      <w:r>
        <w:t xml:space="preserve"> will be used to demonstrate the acquisition of skills identified as goals prior to the start of the assignment. (See prerequisites description on top of this page)</w:t>
      </w:r>
    </w:p>
    <w:p w14:paraId="62684D5B" w14:textId="1F7E9A55" w:rsidR="0090187F" w:rsidRPr="00310987" w:rsidRDefault="0090187F" w:rsidP="0090187F">
      <w:pPr>
        <w:pStyle w:val="Heading3"/>
      </w:pPr>
      <w:r w:rsidRPr="00310987">
        <w:t>Course Learning Outcomes</w:t>
      </w:r>
      <w:r w:rsidR="000A13FF" w:rsidRPr="00310987">
        <w:t xml:space="preserve"> (CLO)</w:t>
      </w:r>
      <w:r w:rsidR="007C5773">
        <w:t xml:space="preserve"> </w:t>
      </w:r>
    </w:p>
    <w:p w14:paraId="1AA8E215" w14:textId="77777777" w:rsidR="002041FF" w:rsidRPr="00310987" w:rsidRDefault="002041FF" w:rsidP="0090187F">
      <w:pPr>
        <w:rPr>
          <w:lang w:eastAsia="en-US"/>
        </w:rPr>
      </w:pPr>
    </w:p>
    <w:p w14:paraId="5BF5FB92" w14:textId="77777777" w:rsidR="0090187F" w:rsidRPr="00310987" w:rsidRDefault="0090187F" w:rsidP="0090187F">
      <w:pPr>
        <w:pStyle w:val="BodyText"/>
      </w:pPr>
      <w:r w:rsidRPr="00310987">
        <w:t>Upon successful completion of this course, students will be able to:</w:t>
      </w:r>
    </w:p>
    <w:p w14:paraId="643420FF" w14:textId="2A1147EF" w:rsidR="001E23DE" w:rsidRDefault="001E23DE" w:rsidP="001E23DE">
      <w:pPr>
        <w:spacing w:before="18" w:line="274" w:lineRule="auto"/>
      </w:pPr>
      <w:r>
        <w:t xml:space="preserve">1.  Analyze a complex computing problem and to apply principles of computing and other relevant disciplines to identify solutions. </w:t>
      </w:r>
    </w:p>
    <w:p w14:paraId="1B8773C0" w14:textId="74A1C83B" w:rsidR="001E23DE" w:rsidRDefault="001E23DE" w:rsidP="001E23DE">
      <w:pPr>
        <w:spacing w:before="18" w:line="274" w:lineRule="auto"/>
      </w:pPr>
      <w:r>
        <w:t xml:space="preserve">2.  Design, implement, and evaluate a computing-based solution to meet a given set of computing requirements in the context of the program’s discipline. </w:t>
      </w:r>
    </w:p>
    <w:p w14:paraId="367053DC" w14:textId="77777777" w:rsidR="001E23DE" w:rsidRDefault="001E23DE" w:rsidP="001E23DE">
      <w:pPr>
        <w:spacing w:before="18" w:line="274" w:lineRule="auto"/>
      </w:pPr>
      <w:r>
        <w:t xml:space="preserve">3.  Communicate effectively in a variety of professional contexts. </w:t>
      </w:r>
    </w:p>
    <w:p w14:paraId="5CB82BC4" w14:textId="5ACF06FD" w:rsidR="001E23DE" w:rsidRDefault="00F8477A" w:rsidP="001E23DE">
      <w:pPr>
        <w:spacing w:before="18" w:line="274" w:lineRule="auto"/>
      </w:pPr>
      <w:r>
        <w:lastRenderedPageBreak/>
        <w:t xml:space="preserve">4.  Recognize professional </w:t>
      </w:r>
      <w:r w:rsidR="001E23DE">
        <w:t xml:space="preserve">responsibilities and make informed judgments in computing practice based on legal and ethical principles. </w:t>
      </w:r>
    </w:p>
    <w:p w14:paraId="328C04DF" w14:textId="501285D3" w:rsidR="00805DD3" w:rsidRDefault="001E23DE" w:rsidP="001E23DE">
      <w:pPr>
        <w:spacing w:before="18" w:line="274" w:lineRule="auto"/>
      </w:pPr>
      <w:r>
        <w:t>5.  Function effectively as a member or leader of a team engaged in activities appropriate to the program’s discipline.</w:t>
      </w:r>
    </w:p>
    <w:p w14:paraId="40A3B4F5" w14:textId="3D022A88" w:rsidR="00805DD3" w:rsidRDefault="00805DD3" w:rsidP="00805DD3">
      <w:pPr>
        <w:ind w:left="296" w:right="267"/>
      </w:pPr>
      <w:r>
        <w:t xml:space="preserve">(The above learning outcomes are provided by </w:t>
      </w:r>
      <w:r w:rsidRPr="00805DD3">
        <w:t xml:space="preserve">ABET </w:t>
      </w:r>
      <w:r>
        <w:rPr>
          <w:color w:val="0000FF"/>
          <w:u w:val="single"/>
        </w:rPr>
        <w:t>(</w:t>
      </w:r>
      <w:r w:rsidRPr="00805DD3">
        <w:rPr>
          <w:color w:val="0000FF"/>
          <w:u w:val="single"/>
        </w:rPr>
        <w:t>http://www.abet.org/</w:t>
      </w:r>
      <w:r>
        <w:rPr>
          <w:color w:val="0000FF"/>
          <w:u w:val="single"/>
        </w:rPr>
        <w:t>)</w:t>
      </w:r>
      <w:r>
        <w:rPr>
          <w:color w:val="0000FF"/>
        </w:rPr>
        <w:t xml:space="preserve"> </w:t>
      </w:r>
      <w:r>
        <w:t>for CS program</w:t>
      </w:r>
      <w:r w:rsidR="00F8477A">
        <w:t>s</w:t>
      </w:r>
      <w:r>
        <w:t xml:space="preserve"> under the URL </w:t>
      </w:r>
      <w:r w:rsidR="00F8477A" w:rsidRPr="00F8477A">
        <w:t>https://www.abet.org/accreditation/accreditation-criteria/criteria-for-accrediting-computing-programs-2019-</w:t>
      </w:r>
      <w:r w:rsidR="006913E6">
        <w:t>2023</w:t>
      </w:r>
      <w:r w:rsidR="00F8477A" w:rsidRPr="00F8477A">
        <w:t>/#GC3</w:t>
      </w:r>
      <w:r>
        <w:t>.)</w:t>
      </w:r>
    </w:p>
    <w:p w14:paraId="5FD87A0A" w14:textId="39F7F671" w:rsidR="00444C92" w:rsidRPr="00310987" w:rsidRDefault="007C5773" w:rsidP="00444C92">
      <w:pPr>
        <w:pStyle w:val="Heading2"/>
      </w:pPr>
      <w:r>
        <w:t>Required Texts/Readings</w:t>
      </w:r>
    </w:p>
    <w:p w14:paraId="0ECEB571" w14:textId="77777777" w:rsidR="00444C92" w:rsidRDefault="00444C92" w:rsidP="00444C92">
      <w:pPr>
        <w:pStyle w:val="Heading3"/>
      </w:pPr>
      <w:r w:rsidRPr="00310987">
        <w:t>Textbook</w:t>
      </w:r>
    </w:p>
    <w:p w14:paraId="6DF0342A" w14:textId="1FB43055" w:rsidR="00A506A1" w:rsidRDefault="00AA61E5" w:rsidP="00A506A1">
      <w:pPr>
        <w:rPr>
          <w:lang w:eastAsia="en-US"/>
        </w:rPr>
      </w:pPr>
      <w:r>
        <w:rPr>
          <w:lang w:eastAsia="en-US"/>
        </w:rPr>
        <w:t xml:space="preserve">No textbook </w:t>
      </w:r>
      <w:r w:rsidR="00462EE0">
        <w:rPr>
          <w:lang w:eastAsia="en-US"/>
        </w:rPr>
        <w:t xml:space="preserve">is </w:t>
      </w:r>
      <w:r>
        <w:rPr>
          <w:lang w:eastAsia="en-US"/>
        </w:rPr>
        <w:t xml:space="preserve">needed. </w:t>
      </w:r>
      <w:r w:rsidR="003B4DAC">
        <w:rPr>
          <w:lang w:eastAsia="en-US"/>
        </w:rPr>
        <w:t xml:space="preserve">Class material will be posted on </w:t>
      </w:r>
      <w:r w:rsidR="00462EE0">
        <w:rPr>
          <w:lang w:eastAsia="en-US"/>
        </w:rPr>
        <w:t xml:space="preserve">the </w:t>
      </w:r>
      <w:r w:rsidR="003B4DAC">
        <w:rPr>
          <w:lang w:eastAsia="en-US"/>
        </w:rPr>
        <w:t>Canvas account under</w:t>
      </w:r>
      <w:r w:rsidR="003B4DAC" w:rsidRPr="00382CDB">
        <w:t xml:space="preserve"> http://sjsu.instructure.com</w:t>
      </w:r>
      <w:r>
        <w:rPr>
          <w:lang w:eastAsia="en-US"/>
        </w:rPr>
        <w:t>.</w:t>
      </w:r>
    </w:p>
    <w:p w14:paraId="78CD4737" w14:textId="77777777" w:rsidR="00AA61E5" w:rsidRDefault="00AA61E5" w:rsidP="00AA61E5">
      <w:pPr>
        <w:pStyle w:val="Heading3"/>
      </w:pPr>
      <w:r>
        <w:t xml:space="preserve">Additional Readings  </w:t>
      </w:r>
    </w:p>
    <w:p w14:paraId="4E359E09" w14:textId="62AF2F92" w:rsidR="000B42A8" w:rsidRPr="00481DA2" w:rsidRDefault="000B42A8" w:rsidP="000B42A8">
      <w:r w:rsidRPr="00481DA2">
        <w:t xml:space="preserve">A list of </w:t>
      </w:r>
      <w:r>
        <w:rPr>
          <w:lang w:eastAsia="en-US"/>
        </w:rPr>
        <w:t xml:space="preserve">additional readings </w:t>
      </w:r>
      <w:r w:rsidRPr="00481DA2">
        <w:t xml:space="preserve">will be provided on the </w:t>
      </w:r>
      <w:r w:rsidR="003B4DAC">
        <w:rPr>
          <w:lang w:eastAsia="en-US"/>
        </w:rPr>
        <w:t xml:space="preserve">Canvas page </w:t>
      </w:r>
      <w:r w:rsidR="003B4DAC" w:rsidRPr="00481DA2">
        <w:t>associated with this class</w:t>
      </w:r>
      <w:r w:rsidR="003B4DAC">
        <w:rPr>
          <w:lang w:eastAsia="en-US"/>
        </w:rPr>
        <w:t xml:space="preserve"> under</w:t>
      </w:r>
      <w:r w:rsidR="003B4DAC" w:rsidRPr="00382CDB">
        <w:t xml:space="preserve"> http://sjsu.instructure.com</w:t>
      </w:r>
      <w:r w:rsidRPr="00481DA2">
        <w:t>.</w:t>
      </w:r>
    </w:p>
    <w:p w14:paraId="533BDF8F" w14:textId="77777777" w:rsidR="00444C92"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737011AC" w14:textId="5EAEF15D" w:rsidR="00D076D0" w:rsidRPr="00D076D0" w:rsidRDefault="00D076D0" w:rsidP="00D076D0">
      <w:pPr>
        <w:rPr>
          <w:lang w:eastAsia="en-US"/>
        </w:rPr>
      </w:pPr>
      <w:r w:rsidRPr="00D076D0">
        <w:rPr>
          <w:lang w:eastAsia="en-US"/>
        </w:rPr>
        <w:t>You will be required to have a wireless-networ</w:t>
      </w:r>
      <w:r>
        <w:rPr>
          <w:lang w:eastAsia="en-US"/>
        </w:rPr>
        <w:t xml:space="preserve">k ready laptop computer to participate </w:t>
      </w:r>
      <w:r w:rsidRPr="00D076D0">
        <w:rPr>
          <w:lang w:eastAsia="en-US"/>
        </w:rPr>
        <w:t xml:space="preserve">in the class. You will also need to use your own laptop with wireless access to submit your assignment inside </w:t>
      </w:r>
      <w:r w:rsidR="00462EE0">
        <w:rPr>
          <w:lang w:eastAsia="en-US"/>
        </w:rPr>
        <w:t xml:space="preserve">the </w:t>
      </w:r>
      <w:r w:rsidRPr="00D076D0">
        <w:rPr>
          <w:lang w:eastAsia="en-US"/>
        </w:rPr>
        <w:t>SJSU campus. Your laptop needs to have wireless capability and you need to register a free wireless account at</w:t>
      </w:r>
    </w:p>
    <w:p w14:paraId="2D62D7F7" w14:textId="244E6769" w:rsidR="00D076D0" w:rsidRPr="00D076D0" w:rsidRDefault="0069276B" w:rsidP="00D076D0">
      <w:pPr>
        <w:rPr>
          <w:lang w:eastAsia="en-US"/>
        </w:rPr>
      </w:pPr>
      <w:hyperlink r:id="rId11" w:history="1">
        <w:r w:rsidR="00D076D0" w:rsidRPr="007169D8">
          <w:rPr>
            <w:rStyle w:val="Hyperlink"/>
            <w:lang w:eastAsia="en-US"/>
          </w:rPr>
          <w:t>https://one.sjsu.edu/</w:t>
        </w:r>
      </w:hyperlink>
      <w:r w:rsidR="00D076D0">
        <w:rPr>
          <w:lang w:eastAsia="en-US"/>
        </w:rPr>
        <w:t>.</w:t>
      </w:r>
      <w:r w:rsidR="00D076D0" w:rsidRPr="00D076D0">
        <w:rPr>
          <w:lang w:eastAsia="en-US"/>
        </w:rPr>
        <w:t>The instructor is not responsible for providing either laptops or alternatives.</w:t>
      </w:r>
    </w:p>
    <w:p w14:paraId="2E5C3425" w14:textId="77777777" w:rsidR="00D076D0" w:rsidRPr="00D076D0" w:rsidRDefault="00D076D0" w:rsidP="00D076D0">
      <w:pPr>
        <w:rPr>
          <w:lang w:eastAsia="en-US"/>
        </w:rPr>
      </w:pPr>
    </w:p>
    <w:p w14:paraId="6A1F2626" w14:textId="77777777" w:rsidR="00256F50" w:rsidRDefault="00256F50" w:rsidP="00256F50">
      <w:pPr>
        <w:pStyle w:val="Heading2"/>
      </w:pPr>
      <w:r w:rsidRPr="00310987">
        <w:t>Course Requirements and Assignments</w:t>
      </w:r>
    </w:p>
    <w:p w14:paraId="48077A76" w14:textId="3C1AC881" w:rsidR="00256F50" w:rsidRDefault="00256F50" w:rsidP="00256F50">
      <w:pPr>
        <w:rPr>
          <w:rFonts w:eastAsia="Times New Roman"/>
          <w:lang w:eastAsia="en-US"/>
        </w:rPr>
      </w:pPr>
      <w:r w:rsidRPr="00E70545">
        <w:rPr>
          <w:rFonts w:eastAsia="Times New Roman"/>
          <w:lang w:eastAsia="en-US"/>
        </w:rPr>
        <w:t>Success in this course is based on the expectation that students will spend, for each unit of credit, a minimum of 45 hours over the length of the course (normally three hours per unit per week) for instruction, preparation/studying, or course</w:t>
      </w:r>
      <w:r w:rsidR="00462EE0">
        <w:rPr>
          <w:rFonts w:eastAsia="Times New Roman"/>
          <w:lang w:eastAsia="en-US"/>
        </w:rPr>
        <w:t>-</w:t>
      </w:r>
      <w:r w:rsidRPr="00E70545">
        <w:rPr>
          <w:rFonts w:eastAsia="Times New Roman"/>
          <w:lang w:eastAsia="en-US"/>
        </w:rPr>
        <w:t xml:space="preserve">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w:t>
      </w:r>
      <w:r>
        <w:rPr>
          <w:rFonts w:eastAsia="Times New Roman"/>
          <w:lang w:eastAsia="en-US"/>
        </w:rPr>
        <w:t>s as described in the syllabus.</w:t>
      </w:r>
    </w:p>
    <w:p w14:paraId="61F1E7F7" w14:textId="77777777" w:rsidR="00256F50" w:rsidRDefault="00256F50" w:rsidP="00256F50">
      <w:pPr>
        <w:rPr>
          <w:rFonts w:eastAsia="Times New Roman"/>
          <w:lang w:eastAsia="en-US"/>
        </w:rPr>
      </w:pPr>
    </w:p>
    <w:p w14:paraId="185CEC8A" w14:textId="3BBFB987" w:rsidR="00256F50" w:rsidRPr="001B1930" w:rsidRDefault="00256F50" w:rsidP="00256F50">
      <w:pPr>
        <w:rPr>
          <w:rFonts w:eastAsia="Times New Roman"/>
          <w:lang w:eastAsia="en-US"/>
        </w:rPr>
      </w:pPr>
      <w:r w:rsidRPr="001B1930">
        <w:rPr>
          <w:rFonts w:eastAsia="Times New Roman"/>
          <w:lang w:eastAsia="en-US"/>
        </w:rPr>
        <w:t>a.</w:t>
      </w:r>
      <w:r w:rsidR="00A64374">
        <w:rPr>
          <w:rFonts w:eastAsia="Times New Roman"/>
          <w:lang w:eastAsia="en-US"/>
        </w:rPr>
        <w:t xml:space="preserve"> Resume </w:t>
      </w:r>
      <w:r>
        <w:rPr>
          <w:rFonts w:eastAsia="Times New Roman"/>
          <w:lang w:eastAsia="en-US"/>
        </w:rPr>
        <w:t>presentation</w:t>
      </w:r>
      <w:r w:rsidRPr="001B1930">
        <w:rPr>
          <w:rFonts w:eastAsia="Times New Roman"/>
          <w:lang w:eastAsia="en-US"/>
        </w:rPr>
        <w:t>:</w:t>
      </w:r>
    </w:p>
    <w:p w14:paraId="3FEB1CA3" w14:textId="1A98B013" w:rsidR="00256F50" w:rsidRPr="001B1930" w:rsidRDefault="00A64374" w:rsidP="00256F50">
      <w:pPr>
        <w:rPr>
          <w:rFonts w:eastAsia="Times New Roman"/>
          <w:lang w:eastAsia="en-US"/>
        </w:rPr>
      </w:pPr>
      <w:r>
        <w:rPr>
          <w:rFonts w:eastAsia="Times New Roman"/>
          <w:lang w:eastAsia="en-US"/>
        </w:rPr>
        <w:t>Students will present an overview of their resumes and share the best practices.</w:t>
      </w:r>
    </w:p>
    <w:p w14:paraId="39B65D07" w14:textId="77777777" w:rsidR="00256F50" w:rsidRPr="001B1930" w:rsidRDefault="00256F50" w:rsidP="00256F50">
      <w:pPr>
        <w:rPr>
          <w:rFonts w:eastAsia="Times New Roman"/>
          <w:lang w:eastAsia="en-US"/>
        </w:rPr>
      </w:pPr>
    </w:p>
    <w:p w14:paraId="429B88A5" w14:textId="0D894258" w:rsidR="00256F50" w:rsidRPr="001B1930" w:rsidRDefault="004B097A" w:rsidP="00256F50">
      <w:pPr>
        <w:rPr>
          <w:rFonts w:eastAsia="Times New Roman"/>
          <w:lang w:eastAsia="en-US"/>
        </w:rPr>
      </w:pPr>
      <w:r>
        <w:rPr>
          <w:rFonts w:eastAsia="Times New Roman"/>
          <w:lang w:eastAsia="en-US"/>
        </w:rPr>
        <w:t>b</w:t>
      </w:r>
      <w:r w:rsidR="00256F50">
        <w:rPr>
          <w:rFonts w:eastAsia="Times New Roman"/>
          <w:lang w:eastAsia="en-US"/>
        </w:rPr>
        <w:t xml:space="preserve">. </w:t>
      </w:r>
      <w:r w:rsidR="00256F50">
        <w:t>Presentation on technical tasks</w:t>
      </w:r>
      <w:r w:rsidR="00256F50" w:rsidRPr="001B1930">
        <w:rPr>
          <w:rFonts w:eastAsia="Times New Roman"/>
          <w:lang w:eastAsia="en-US"/>
        </w:rPr>
        <w:t>:</w:t>
      </w:r>
    </w:p>
    <w:p w14:paraId="63D5EA78" w14:textId="1BEBA7F8" w:rsidR="00256F50" w:rsidRPr="001B1930" w:rsidRDefault="00256F50" w:rsidP="00256F50">
      <w:pPr>
        <w:rPr>
          <w:rFonts w:eastAsia="Times New Roman"/>
          <w:lang w:eastAsia="en-US"/>
        </w:rPr>
      </w:pPr>
      <w:r>
        <w:rPr>
          <w:rFonts w:eastAsia="Times New Roman"/>
          <w:lang w:eastAsia="en-US"/>
        </w:rPr>
        <w:t>Students will present what they do in their internship. This includes process</w:t>
      </w:r>
      <w:r w:rsidR="00F46BE4">
        <w:rPr>
          <w:rFonts w:eastAsia="Times New Roman"/>
          <w:lang w:eastAsia="en-US"/>
        </w:rPr>
        <w:t>es</w:t>
      </w:r>
      <w:r>
        <w:rPr>
          <w:rFonts w:eastAsia="Times New Roman"/>
          <w:lang w:eastAsia="en-US"/>
        </w:rPr>
        <w:t xml:space="preserve"> and plans undertaken, software tools used, what they have accomplished and delivered, and a reflection on what could have been done better. All students are encouraged to learn different processes and technical tools and provide constructive feedback. </w:t>
      </w:r>
    </w:p>
    <w:p w14:paraId="2090F734" w14:textId="77777777" w:rsidR="00256F50" w:rsidRPr="001B1930" w:rsidRDefault="00256F50" w:rsidP="00256F50">
      <w:pPr>
        <w:rPr>
          <w:rFonts w:eastAsia="Times New Roman"/>
          <w:lang w:eastAsia="en-US"/>
        </w:rPr>
      </w:pPr>
    </w:p>
    <w:p w14:paraId="74685829" w14:textId="77777777" w:rsidR="00256F50" w:rsidRPr="001B1930" w:rsidRDefault="00256F50" w:rsidP="00256F50">
      <w:pPr>
        <w:rPr>
          <w:rFonts w:eastAsia="Times New Roman"/>
          <w:lang w:eastAsia="en-US"/>
        </w:rPr>
      </w:pPr>
      <w:r w:rsidRPr="001B1930">
        <w:rPr>
          <w:rFonts w:eastAsia="Times New Roman"/>
          <w:lang w:eastAsia="en-US"/>
        </w:rPr>
        <w:t xml:space="preserve">c. </w:t>
      </w:r>
      <w:r>
        <w:rPr>
          <w:rFonts w:eastAsia="Times New Roman"/>
          <w:lang w:eastAsia="en-US"/>
        </w:rPr>
        <w:t>Weekly participation</w:t>
      </w:r>
      <w:r w:rsidRPr="001B1930">
        <w:rPr>
          <w:rFonts w:eastAsia="Times New Roman"/>
          <w:lang w:eastAsia="en-US"/>
        </w:rPr>
        <w:t>:</w:t>
      </w:r>
    </w:p>
    <w:p w14:paraId="1205DBD7" w14:textId="6FFC4F33" w:rsidR="004B097A" w:rsidRDefault="004B097A" w:rsidP="004B097A">
      <w:r>
        <w:t xml:space="preserve">All students are encouraged to participate in the Q&amp;A discussion after each presentation by other students. This will be logged in Canvas for grading purposes. Please note complimentary comments will not count towards this item. Those whose participation are on par with the average weekly participation of the semester will score 90/100 for this item. Proportionally higher/lower scores will be assigned to those who participate above or below the class average. </w:t>
      </w:r>
      <w:r w:rsidR="00B66DC2">
        <w:t>Those who do not inform the instructor of their schedule change a week before the presentation date will get -10/100 deduction.</w:t>
      </w:r>
    </w:p>
    <w:p w14:paraId="05CF8620" w14:textId="77777777" w:rsidR="004B097A" w:rsidRDefault="004B097A" w:rsidP="004B097A"/>
    <w:p w14:paraId="055923E3" w14:textId="77777777" w:rsidR="004B097A" w:rsidRDefault="004B097A" w:rsidP="004B097A">
      <w:pPr>
        <w:rPr>
          <w:rFonts w:eastAsia="Times New Roman"/>
          <w:lang w:eastAsia="en-US"/>
        </w:rPr>
      </w:pPr>
      <w:r>
        <w:rPr>
          <w:rFonts w:eastAsia="Times New Roman"/>
          <w:lang w:eastAsia="en-US"/>
        </w:rPr>
        <w:t>What counts towards y</w:t>
      </w:r>
      <w:r w:rsidRPr="00D063CB">
        <w:rPr>
          <w:rFonts w:eastAsia="Times New Roman"/>
          <w:lang w:eastAsia="en-US"/>
        </w:rPr>
        <w:t xml:space="preserve">our weekly </w:t>
      </w:r>
      <w:proofErr w:type="gramStart"/>
      <w:r w:rsidRPr="00D063CB">
        <w:rPr>
          <w:rFonts w:eastAsia="Times New Roman"/>
          <w:lang w:eastAsia="en-US"/>
        </w:rPr>
        <w:t>participation</w:t>
      </w:r>
      <w:r>
        <w:rPr>
          <w:rFonts w:eastAsia="Times New Roman"/>
          <w:lang w:eastAsia="en-US"/>
        </w:rPr>
        <w:t>:</w:t>
      </w:r>
      <w:proofErr w:type="gramEnd"/>
      <w:r>
        <w:rPr>
          <w:rFonts w:eastAsia="Times New Roman"/>
          <w:lang w:eastAsia="en-US"/>
        </w:rPr>
        <w:t xml:space="preserve"> </w:t>
      </w:r>
    </w:p>
    <w:p w14:paraId="47C28006" w14:textId="77777777" w:rsidR="004B097A" w:rsidRDefault="004B097A" w:rsidP="004B097A">
      <w:pPr>
        <w:rPr>
          <w:rFonts w:eastAsia="Times New Roman"/>
          <w:lang w:eastAsia="en-US"/>
        </w:rPr>
      </w:pPr>
      <w:r>
        <w:rPr>
          <w:rFonts w:eastAsia="Times New Roman"/>
          <w:lang w:eastAsia="en-US"/>
        </w:rPr>
        <w:t>Q&amp;A interactions</w:t>
      </w:r>
      <w:r w:rsidRPr="00D063CB">
        <w:rPr>
          <w:rFonts w:eastAsia="Times New Roman"/>
          <w:lang w:eastAsia="en-US"/>
        </w:rPr>
        <w:t xml:space="preserve"> with </w:t>
      </w:r>
      <w:r>
        <w:rPr>
          <w:rFonts w:eastAsia="Times New Roman"/>
          <w:lang w:eastAsia="en-US"/>
        </w:rPr>
        <w:t xml:space="preserve">students' presentations (one count per any student’s presentation) </w:t>
      </w:r>
      <w:r w:rsidRPr="00D063CB">
        <w:rPr>
          <w:rFonts w:eastAsia="Times New Roman"/>
          <w:lang w:eastAsia="en-US"/>
        </w:rPr>
        <w:t>or</w:t>
      </w:r>
    </w:p>
    <w:p w14:paraId="0BB647BD" w14:textId="77777777" w:rsidR="004B097A" w:rsidRDefault="004B097A" w:rsidP="004B097A">
      <w:pPr>
        <w:rPr>
          <w:rFonts w:eastAsia="Times New Roman"/>
          <w:lang w:eastAsia="en-US"/>
        </w:rPr>
      </w:pPr>
      <w:r w:rsidRPr="00D063CB">
        <w:rPr>
          <w:rFonts w:eastAsia="Times New Roman"/>
          <w:lang w:eastAsia="en-US"/>
        </w:rPr>
        <w:lastRenderedPageBreak/>
        <w:t xml:space="preserve">1-1 </w:t>
      </w:r>
      <w:r>
        <w:rPr>
          <w:rFonts w:eastAsia="Times New Roman"/>
          <w:lang w:eastAsia="en-US"/>
        </w:rPr>
        <w:t>response to</w:t>
      </w:r>
      <w:r w:rsidRPr="00D063CB">
        <w:rPr>
          <w:rFonts w:eastAsia="Times New Roman"/>
          <w:lang w:eastAsia="en-US"/>
        </w:rPr>
        <w:t xml:space="preserve"> instructor's questions</w:t>
      </w:r>
      <w:r>
        <w:rPr>
          <w:rFonts w:eastAsia="Times New Roman"/>
          <w:lang w:eastAsia="en-US"/>
        </w:rPr>
        <w:t xml:space="preserve"> to the class</w:t>
      </w:r>
      <w:r w:rsidRPr="00D063CB">
        <w:rPr>
          <w:rFonts w:eastAsia="Times New Roman"/>
          <w:lang w:eastAsia="en-US"/>
        </w:rPr>
        <w:t xml:space="preserve">. </w:t>
      </w:r>
    </w:p>
    <w:p w14:paraId="6AEAE42A" w14:textId="77777777" w:rsidR="004B097A" w:rsidRDefault="004B097A" w:rsidP="004B097A">
      <w:pPr>
        <w:rPr>
          <w:rFonts w:eastAsia="Times New Roman"/>
          <w:lang w:eastAsia="en-US"/>
        </w:rPr>
      </w:pPr>
      <w:r>
        <w:rPr>
          <w:rFonts w:eastAsia="Times New Roman"/>
          <w:lang w:eastAsia="en-US"/>
        </w:rPr>
        <w:t>Interaction over the Zoom chat with the student presenter also counts.</w:t>
      </w:r>
    </w:p>
    <w:p w14:paraId="50401C8A" w14:textId="77777777" w:rsidR="004B097A" w:rsidRDefault="004B097A" w:rsidP="004B097A">
      <w:pPr>
        <w:rPr>
          <w:rFonts w:eastAsia="Times New Roman"/>
          <w:lang w:eastAsia="en-US"/>
        </w:rPr>
      </w:pPr>
      <w:r>
        <w:rPr>
          <w:rFonts w:eastAsia="Times New Roman"/>
          <w:lang w:eastAsia="en-US"/>
        </w:rPr>
        <w:t>*C</w:t>
      </w:r>
      <w:r w:rsidRPr="00D063CB">
        <w:rPr>
          <w:rFonts w:eastAsia="Times New Roman"/>
          <w:lang w:eastAsia="en-US"/>
        </w:rPr>
        <w:t>omplimentary comment</w:t>
      </w:r>
      <w:r>
        <w:rPr>
          <w:rFonts w:eastAsia="Times New Roman"/>
          <w:lang w:eastAsia="en-US"/>
        </w:rPr>
        <w:t>s</w:t>
      </w:r>
      <w:r w:rsidRPr="00D063CB">
        <w:rPr>
          <w:rFonts w:eastAsia="Times New Roman"/>
          <w:lang w:eastAsia="en-US"/>
        </w:rPr>
        <w:t xml:space="preserve"> will not count.</w:t>
      </w:r>
    </w:p>
    <w:p w14:paraId="4693A895" w14:textId="77777777" w:rsidR="004B097A" w:rsidRPr="00D063CB" w:rsidRDefault="004B097A" w:rsidP="004B097A">
      <w:pPr>
        <w:rPr>
          <w:rFonts w:eastAsia="Times New Roman"/>
          <w:lang w:eastAsia="en-US"/>
        </w:rPr>
      </w:pPr>
      <w:r>
        <w:rPr>
          <w:rFonts w:eastAsia="Times New Roman"/>
          <w:lang w:eastAsia="en-US"/>
        </w:rPr>
        <w:t>*Your assigned presentation or response to questions will not (since this is in a different assignment).</w:t>
      </w:r>
    </w:p>
    <w:p w14:paraId="29B73CCA" w14:textId="77777777" w:rsidR="004B097A" w:rsidRDefault="004B097A" w:rsidP="004B097A">
      <w:pPr>
        <w:rPr>
          <w:rFonts w:eastAsia="Times New Roman"/>
          <w:lang w:eastAsia="en-US"/>
        </w:rPr>
      </w:pPr>
    </w:p>
    <w:p w14:paraId="75A3D0FE" w14:textId="77777777" w:rsidR="004B097A" w:rsidRDefault="004B097A" w:rsidP="004B097A">
      <w:pPr>
        <w:rPr>
          <w:rFonts w:eastAsia="Times New Roman"/>
          <w:lang w:eastAsia="en-US"/>
        </w:rPr>
      </w:pPr>
      <w:r>
        <w:rPr>
          <w:rFonts w:eastAsia="Times New Roman"/>
          <w:lang w:eastAsia="en-US"/>
        </w:rPr>
        <w:t>What you should do to have your weekly participation recorded:</w:t>
      </w:r>
    </w:p>
    <w:p w14:paraId="2895A8A5" w14:textId="0E414850" w:rsidR="004B097A" w:rsidRPr="00D063CB" w:rsidRDefault="004B097A" w:rsidP="004B097A">
      <w:pPr>
        <w:rPr>
          <w:rFonts w:eastAsia="Times New Roman"/>
          <w:lang w:eastAsia="en-US"/>
        </w:rPr>
      </w:pPr>
      <w:r w:rsidRPr="00D063CB">
        <w:rPr>
          <w:rFonts w:eastAsia="Times New Roman"/>
          <w:lang w:eastAsia="en-US"/>
        </w:rPr>
        <w:t xml:space="preserve">Immediately after the end of class, students should send a participation email to the </w:t>
      </w:r>
      <w:r>
        <w:rPr>
          <w:rFonts w:eastAsia="Times New Roman"/>
          <w:lang w:eastAsia="en-US"/>
        </w:rPr>
        <w:t>TA</w:t>
      </w:r>
      <w:r w:rsidRPr="00D063CB">
        <w:rPr>
          <w:rFonts w:eastAsia="Times New Roman"/>
          <w:lang w:eastAsia="en-US"/>
        </w:rPr>
        <w:t xml:space="preserve"> </w:t>
      </w:r>
      <w:r>
        <w:rPr>
          <w:rFonts w:eastAsia="Times New Roman"/>
          <w:lang w:eastAsia="en-US"/>
        </w:rPr>
        <w:t xml:space="preserve">and Cc the </w:t>
      </w:r>
      <w:r w:rsidRPr="00D063CB">
        <w:rPr>
          <w:rFonts w:eastAsia="Times New Roman"/>
          <w:lang w:eastAsia="en-US"/>
        </w:rPr>
        <w:t>instructor</w:t>
      </w:r>
      <w:r>
        <w:rPr>
          <w:rFonts w:eastAsia="Times New Roman"/>
          <w:lang w:eastAsia="en-US"/>
        </w:rPr>
        <w:t xml:space="preserve"> </w:t>
      </w:r>
      <w:r w:rsidRPr="00D063CB">
        <w:rPr>
          <w:rFonts w:eastAsia="Times New Roman"/>
          <w:lang w:eastAsia="en-US"/>
        </w:rPr>
        <w:t>so their participation can be logged</w:t>
      </w:r>
    </w:p>
    <w:p w14:paraId="10738BE6" w14:textId="77777777" w:rsidR="004B097A" w:rsidRPr="00D063CB" w:rsidRDefault="004B097A" w:rsidP="004B097A">
      <w:pPr>
        <w:rPr>
          <w:rFonts w:eastAsia="Times New Roman"/>
          <w:lang w:eastAsia="en-US"/>
        </w:rPr>
      </w:pPr>
      <w:r w:rsidRPr="00D063CB">
        <w:rPr>
          <w:rFonts w:eastAsia="Times New Roman"/>
          <w:lang w:eastAsia="en-US"/>
        </w:rPr>
        <w:t>Sample email with the title "Weekly participation</w:t>
      </w:r>
      <w:r>
        <w:rPr>
          <w:rFonts w:eastAsia="Times New Roman"/>
          <w:lang w:eastAsia="en-US"/>
        </w:rPr>
        <w:t xml:space="preserve"> in </w:t>
      </w:r>
      <w:proofErr w:type="spellStart"/>
      <w:r>
        <w:rPr>
          <w:rFonts w:eastAsia="Times New Roman"/>
          <w:lang w:eastAsia="en-US"/>
        </w:rPr>
        <w:t>CSxxx</w:t>
      </w:r>
      <w:proofErr w:type="spellEnd"/>
      <w:r>
        <w:rPr>
          <w:rFonts w:eastAsia="Times New Roman"/>
          <w:lang w:eastAsia="en-US"/>
        </w:rPr>
        <w:t>-xx</w:t>
      </w:r>
      <w:r w:rsidRPr="00D063CB">
        <w:rPr>
          <w:rFonts w:eastAsia="Times New Roman"/>
          <w:lang w:eastAsia="en-US"/>
        </w:rPr>
        <w:t>":</w:t>
      </w:r>
    </w:p>
    <w:p w14:paraId="3BCAB4BF" w14:textId="77777777" w:rsidR="004B097A" w:rsidRPr="00F36101" w:rsidRDefault="004B097A" w:rsidP="004B097A">
      <w:pPr>
        <w:rPr>
          <w:rFonts w:eastAsia="Times New Roman"/>
          <w:lang w:eastAsia="en-US"/>
        </w:rPr>
      </w:pPr>
      <w:r w:rsidRPr="00D063CB">
        <w:rPr>
          <w:rFonts w:eastAsia="Times New Roman"/>
          <w:lang w:eastAsia="en-US"/>
        </w:rPr>
        <w:t>"</w:t>
      </w:r>
      <w:r w:rsidRPr="00F36101">
        <w:rPr>
          <w:rFonts w:eastAsia="Times New Roman"/>
          <w:lang w:eastAsia="en-US"/>
        </w:rPr>
        <w:t>Dear Professor Tseng,</w:t>
      </w:r>
    </w:p>
    <w:p w14:paraId="6A84D415" w14:textId="77777777" w:rsidR="004B097A" w:rsidRPr="00F36101" w:rsidRDefault="004B097A" w:rsidP="004B097A">
      <w:pPr>
        <w:rPr>
          <w:rFonts w:eastAsia="Times New Roman"/>
          <w:lang w:eastAsia="en-US"/>
        </w:rPr>
      </w:pPr>
      <w:r w:rsidRPr="00F36101">
        <w:rPr>
          <w:rFonts w:eastAsia="Times New Roman"/>
          <w:lang w:eastAsia="en-US"/>
        </w:rPr>
        <w:t>The following are my participation for today:</w:t>
      </w:r>
    </w:p>
    <w:p w14:paraId="04C91B86" w14:textId="77777777" w:rsidR="004B097A" w:rsidRPr="00F36101" w:rsidRDefault="004B097A" w:rsidP="004B097A">
      <w:pPr>
        <w:rPr>
          <w:rFonts w:eastAsia="Times New Roman"/>
          <w:lang w:eastAsia="en-US"/>
        </w:rPr>
      </w:pPr>
    </w:p>
    <w:p w14:paraId="32319AC1" w14:textId="77777777" w:rsidR="004B097A" w:rsidRPr="00F36101" w:rsidRDefault="004B097A" w:rsidP="004B097A">
      <w:pPr>
        <w:rPr>
          <w:rFonts w:eastAsia="Times New Roman"/>
          <w:lang w:eastAsia="en-US"/>
        </w:rPr>
      </w:pPr>
      <w:r w:rsidRPr="00F36101">
        <w:rPr>
          <w:rFonts w:eastAsia="Times New Roman"/>
          <w:lang w:eastAsia="en-US"/>
        </w:rPr>
        <w:t>1) Tried to answer the professor's question about the S.T.A.R technique. Talked about how it is about talking about resolving a problem by "Storytelling."</w:t>
      </w:r>
    </w:p>
    <w:p w14:paraId="340AA4FF" w14:textId="77777777" w:rsidR="004B097A" w:rsidRPr="00F36101" w:rsidRDefault="004B097A" w:rsidP="004B097A">
      <w:pPr>
        <w:rPr>
          <w:rFonts w:eastAsia="Times New Roman"/>
          <w:lang w:eastAsia="en-US"/>
        </w:rPr>
      </w:pPr>
    </w:p>
    <w:p w14:paraId="17689E09" w14:textId="77777777" w:rsidR="004B097A" w:rsidRPr="00F36101" w:rsidRDefault="004B097A" w:rsidP="004B097A">
      <w:pPr>
        <w:rPr>
          <w:rFonts w:eastAsia="Times New Roman"/>
          <w:lang w:eastAsia="en-US"/>
        </w:rPr>
      </w:pPr>
      <w:r w:rsidRPr="00F36101">
        <w:rPr>
          <w:rFonts w:eastAsia="Times New Roman"/>
          <w:lang w:eastAsia="en-US"/>
        </w:rPr>
        <w:t xml:space="preserve">2) Ask </w:t>
      </w:r>
      <w:proofErr w:type="spellStart"/>
      <w:r w:rsidRPr="00F36101">
        <w:rPr>
          <w:rFonts w:eastAsia="Times New Roman"/>
          <w:lang w:eastAsia="en-US"/>
        </w:rPr>
        <w:t>Inder</w:t>
      </w:r>
      <w:proofErr w:type="spellEnd"/>
      <w:r>
        <w:rPr>
          <w:rFonts w:eastAsia="Times New Roman"/>
          <w:lang w:eastAsia="en-US"/>
        </w:rPr>
        <w:t xml:space="preserve"> Raj</w:t>
      </w:r>
      <w:r w:rsidRPr="00F36101">
        <w:rPr>
          <w:rFonts w:eastAsia="Times New Roman"/>
          <w:lang w:eastAsia="en-US"/>
        </w:rPr>
        <w:t xml:space="preserve"> about his thought on the working environment at Amazon due to all the "bad mounting" the company gets. </w:t>
      </w:r>
    </w:p>
    <w:p w14:paraId="2383791E" w14:textId="77777777" w:rsidR="004B097A" w:rsidRPr="00F36101" w:rsidRDefault="004B097A" w:rsidP="004B097A">
      <w:pPr>
        <w:rPr>
          <w:rFonts w:eastAsia="Times New Roman"/>
          <w:lang w:eastAsia="en-US"/>
        </w:rPr>
      </w:pPr>
    </w:p>
    <w:p w14:paraId="05CA3012" w14:textId="77777777" w:rsidR="004B097A" w:rsidRPr="00F36101" w:rsidRDefault="004B097A" w:rsidP="004B097A">
      <w:pPr>
        <w:rPr>
          <w:rFonts w:eastAsia="Times New Roman"/>
          <w:lang w:eastAsia="en-US"/>
        </w:rPr>
      </w:pPr>
      <w:r>
        <w:rPr>
          <w:rFonts w:eastAsia="Times New Roman"/>
          <w:lang w:eastAsia="en-US"/>
        </w:rPr>
        <w:t>3) In the Zoom chat: Ask Yuri Yang</w:t>
      </w:r>
      <w:r w:rsidRPr="00F36101">
        <w:rPr>
          <w:rFonts w:eastAsia="Times New Roman"/>
          <w:lang w:eastAsia="en-US"/>
        </w:rPr>
        <w:t xml:space="preserve"> how she was introduced to the code base of her company. </w:t>
      </w:r>
    </w:p>
    <w:p w14:paraId="38A2D08C" w14:textId="77777777" w:rsidR="004B097A" w:rsidRPr="00F36101" w:rsidRDefault="004B097A" w:rsidP="004B097A">
      <w:pPr>
        <w:rPr>
          <w:rFonts w:eastAsia="Times New Roman"/>
          <w:lang w:eastAsia="en-US"/>
        </w:rPr>
      </w:pPr>
    </w:p>
    <w:p w14:paraId="59275291" w14:textId="77777777" w:rsidR="004B097A" w:rsidRPr="00F36101" w:rsidRDefault="004B097A" w:rsidP="004B097A">
      <w:pPr>
        <w:rPr>
          <w:rFonts w:eastAsia="Times New Roman"/>
          <w:lang w:eastAsia="en-US"/>
        </w:rPr>
      </w:pPr>
      <w:r w:rsidRPr="00F36101">
        <w:rPr>
          <w:rFonts w:eastAsia="Times New Roman"/>
          <w:lang w:eastAsia="en-US"/>
        </w:rPr>
        <w:t xml:space="preserve">4) Ask </w:t>
      </w:r>
      <w:proofErr w:type="spellStart"/>
      <w:r w:rsidRPr="00F36101">
        <w:rPr>
          <w:rFonts w:eastAsia="Times New Roman"/>
          <w:lang w:eastAsia="en-US"/>
        </w:rPr>
        <w:t>Gu</w:t>
      </w:r>
      <w:r>
        <w:rPr>
          <w:rFonts w:eastAsia="Times New Roman"/>
          <w:lang w:eastAsia="en-US"/>
        </w:rPr>
        <w:t>rish</w:t>
      </w:r>
      <w:proofErr w:type="spellEnd"/>
      <w:r w:rsidRPr="00F36101">
        <w:rPr>
          <w:rFonts w:eastAsia="Times New Roman"/>
          <w:lang w:eastAsia="en-US"/>
        </w:rPr>
        <w:t xml:space="preserve"> Singh what the most important thing he learned during his internship is and how he thinks he can apply it in the future. </w:t>
      </w:r>
    </w:p>
    <w:p w14:paraId="549757FF" w14:textId="77777777" w:rsidR="004B097A" w:rsidRPr="00F36101" w:rsidRDefault="004B097A" w:rsidP="004B097A">
      <w:pPr>
        <w:rPr>
          <w:rFonts w:eastAsia="Times New Roman"/>
          <w:lang w:eastAsia="en-US"/>
        </w:rPr>
      </w:pPr>
    </w:p>
    <w:p w14:paraId="4D17AAE0" w14:textId="77777777" w:rsidR="004B097A" w:rsidRPr="00F36101" w:rsidRDefault="004B097A" w:rsidP="004B097A">
      <w:pPr>
        <w:rPr>
          <w:rFonts w:eastAsia="Times New Roman"/>
          <w:lang w:eastAsia="en-US"/>
        </w:rPr>
      </w:pPr>
      <w:r>
        <w:rPr>
          <w:rFonts w:eastAsia="Times New Roman"/>
          <w:lang w:eastAsia="en-US"/>
        </w:rPr>
        <w:t>5) Ask Phong</w:t>
      </w:r>
      <w:r w:rsidRPr="00F36101">
        <w:rPr>
          <w:rFonts w:eastAsia="Times New Roman"/>
          <w:lang w:eastAsia="en-US"/>
        </w:rPr>
        <w:t xml:space="preserve"> Bui about the transition process from Oracle to AWS and if she likes it.</w:t>
      </w:r>
    </w:p>
    <w:p w14:paraId="20033A07" w14:textId="77777777" w:rsidR="004B097A" w:rsidRPr="00F36101" w:rsidRDefault="004B097A" w:rsidP="004B097A">
      <w:pPr>
        <w:rPr>
          <w:rFonts w:eastAsia="Times New Roman"/>
          <w:lang w:eastAsia="en-US"/>
        </w:rPr>
      </w:pPr>
    </w:p>
    <w:p w14:paraId="36D5F28A" w14:textId="77777777" w:rsidR="004B097A" w:rsidRPr="00F36101" w:rsidRDefault="004B097A" w:rsidP="004B097A">
      <w:pPr>
        <w:rPr>
          <w:rFonts w:eastAsia="Times New Roman"/>
          <w:lang w:eastAsia="en-US"/>
        </w:rPr>
      </w:pPr>
    </w:p>
    <w:p w14:paraId="48C6635C" w14:textId="77777777" w:rsidR="004B097A" w:rsidRPr="00D063CB" w:rsidRDefault="004B097A" w:rsidP="004B097A">
      <w:pPr>
        <w:rPr>
          <w:rFonts w:eastAsia="Times New Roman"/>
          <w:lang w:eastAsia="en-US"/>
        </w:rPr>
      </w:pPr>
      <w:r w:rsidRPr="00F36101">
        <w:rPr>
          <w:rFonts w:eastAsia="Times New Roman"/>
          <w:lang w:eastAsia="en-US"/>
        </w:rPr>
        <w:t>Thank you,</w:t>
      </w:r>
    </w:p>
    <w:p w14:paraId="7DDEA858" w14:textId="77777777" w:rsidR="004B097A" w:rsidRPr="00D063CB" w:rsidRDefault="004B097A" w:rsidP="004B097A">
      <w:pPr>
        <w:rPr>
          <w:rFonts w:eastAsia="Times New Roman"/>
          <w:lang w:eastAsia="en-US"/>
        </w:rPr>
      </w:pPr>
    </w:p>
    <w:p w14:paraId="61ED35B2" w14:textId="77777777" w:rsidR="004B097A" w:rsidRDefault="004B097A" w:rsidP="004B097A">
      <w:pPr>
        <w:rPr>
          <w:rFonts w:eastAsia="Times New Roman"/>
          <w:lang w:eastAsia="en-US"/>
        </w:rPr>
      </w:pPr>
      <w:r w:rsidRPr="00D063CB">
        <w:rPr>
          <w:rFonts w:eastAsia="Times New Roman"/>
          <w:lang w:eastAsia="en-US"/>
        </w:rPr>
        <w:t>Mary Lee"</w:t>
      </w:r>
    </w:p>
    <w:p w14:paraId="6431E612" w14:textId="77777777" w:rsidR="004B097A" w:rsidRPr="001B1930" w:rsidRDefault="004B097A" w:rsidP="004B097A">
      <w:pPr>
        <w:rPr>
          <w:rFonts w:eastAsia="Times New Roman"/>
          <w:lang w:eastAsia="en-US"/>
        </w:rPr>
      </w:pPr>
    </w:p>
    <w:p w14:paraId="69543CC5" w14:textId="3A0487E6" w:rsidR="004B097A" w:rsidRPr="001B1930" w:rsidRDefault="004B097A" w:rsidP="004B097A">
      <w:pPr>
        <w:rPr>
          <w:rFonts w:eastAsia="Times New Roman"/>
          <w:lang w:eastAsia="en-US"/>
        </w:rPr>
      </w:pPr>
      <w:r>
        <w:rPr>
          <w:rFonts w:eastAsia="Times New Roman"/>
          <w:lang w:eastAsia="en-US"/>
        </w:rPr>
        <w:t>d</w:t>
      </w:r>
      <w:r w:rsidRPr="001B1930">
        <w:rPr>
          <w:rFonts w:eastAsia="Times New Roman"/>
          <w:lang w:eastAsia="en-US"/>
        </w:rPr>
        <w:t xml:space="preserve">. </w:t>
      </w:r>
      <w:r>
        <w:t>Final Report/Technical Report</w:t>
      </w:r>
      <w:r w:rsidRPr="001B1930">
        <w:rPr>
          <w:rFonts w:eastAsia="Times New Roman"/>
          <w:lang w:eastAsia="en-US"/>
        </w:rPr>
        <w:t>:</w:t>
      </w:r>
    </w:p>
    <w:p w14:paraId="5FAC318C" w14:textId="77777777" w:rsidR="004B097A" w:rsidRDefault="004B097A" w:rsidP="004B097A">
      <w:pPr>
        <w:rPr>
          <w:rFonts w:eastAsia="Times New Roman"/>
          <w:lang w:eastAsia="en-US"/>
        </w:rPr>
      </w:pPr>
      <w:r>
        <w:rPr>
          <w:rFonts w:eastAsia="Times New Roman"/>
          <w:lang w:eastAsia="en-US"/>
        </w:rPr>
        <w:t>*CS190I students shall follow a final report template (download from Canvas</w:t>
      </w:r>
      <w:r w:rsidRPr="00195884">
        <w:rPr>
          <w:rFonts w:eastAsia="Times New Roman"/>
          <w:lang w:eastAsia="en-US"/>
        </w:rPr>
        <w:sym w:font="Wingdings" w:char="F0E0"/>
      </w:r>
      <w:r>
        <w:rPr>
          <w:rFonts w:eastAsia="Times New Roman"/>
          <w:lang w:eastAsia="en-US"/>
        </w:rPr>
        <w:t>Modules</w:t>
      </w:r>
      <w:r w:rsidRPr="00195884">
        <w:rPr>
          <w:rFonts w:eastAsia="Times New Roman"/>
          <w:lang w:eastAsia="en-US"/>
        </w:rPr>
        <w:sym w:font="Wingdings" w:char="F0E0"/>
      </w:r>
      <w:r w:rsidRPr="00195884">
        <w:t xml:space="preserve"> Templates for presentation and reports</w:t>
      </w:r>
      <w:r w:rsidRPr="00195884">
        <w:sym w:font="Wingdings" w:char="F0E0"/>
      </w:r>
      <w:r w:rsidRPr="00195884">
        <w:rPr>
          <w:rStyle w:val="itemname"/>
        </w:rPr>
        <w:t>Internship Final Report Template.doc</w:t>
      </w:r>
      <w:r>
        <w:rPr>
          <w:rStyle w:val="itemname"/>
        </w:rPr>
        <w:t>)</w:t>
      </w:r>
      <w:r w:rsidRPr="00195884">
        <w:rPr>
          <w:rStyle w:val="itemname"/>
        </w:rPr>
        <w:t xml:space="preserve"> </w:t>
      </w:r>
      <w:r>
        <w:rPr>
          <w:rFonts w:eastAsia="Times New Roman"/>
          <w:lang w:eastAsia="en-US"/>
        </w:rPr>
        <w:t>to describe their job, ethics issues at work, and a self-evaluation.</w:t>
      </w:r>
    </w:p>
    <w:p w14:paraId="6BF5BBD9" w14:textId="77777777" w:rsidR="004B097A" w:rsidRDefault="004B097A" w:rsidP="004B097A">
      <w:pPr>
        <w:rPr>
          <w:rFonts w:eastAsia="Times New Roman"/>
          <w:lang w:eastAsia="en-US"/>
        </w:rPr>
      </w:pPr>
    </w:p>
    <w:p w14:paraId="0F645948" w14:textId="4D345490" w:rsidR="00256F50" w:rsidRPr="001B1930" w:rsidRDefault="004B097A" w:rsidP="004B097A">
      <w:pPr>
        <w:rPr>
          <w:rFonts w:eastAsia="Times New Roman"/>
          <w:lang w:eastAsia="en-US"/>
        </w:rPr>
      </w:pPr>
      <w:r>
        <w:rPr>
          <w:rFonts w:eastAsia="Times New Roman"/>
          <w:lang w:eastAsia="en-US"/>
        </w:rPr>
        <w:t>*CS190 students will submit a technical report based on the technical report template (download from Canvas</w:t>
      </w:r>
      <w:r w:rsidRPr="00195884">
        <w:rPr>
          <w:rFonts w:eastAsia="Times New Roman"/>
          <w:lang w:eastAsia="en-US"/>
        </w:rPr>
        <w:sym w:font="Wingdings" w:char="F0E0"/>
      </w:r>
      <w:r>
        <w:rPr>
          <w:rFonts w:eastAsia="Times New Roman"/>
          <w:lang w:eastAsia="en-US"/>
        </w:rPr>
        <w:t>Modules</w:t>
      </w:r>
      <w:r w:rsidRPr="00195884">
        <w:rPr>
          <w:rFonts w:eastAsia="Times New Roman"/>
          <w:lang w:eastAsia="en-US"/>
        </w:rPr>
        <w:sym w:font="Wingdings" w:char="F0E0"/>
      </w:r>
      <w:r w:rsidRPr="00195884">
        <w:t xml:space="preserve"> Templates for presentation and reports</w:t>
      </w:r>
      <w:r w:rsidRPr="00195884">
        <w:sym w:font="Wingdings" w:char="F0E0"/>
      </w:r>
      <w:r w:rsidRPr="000D63F4">
        <w:rPr>
          <w:rStyle w:val="itemname"/>
        </w:rPr>
        <w:t>CS19</w:t>
      </w:r>
      <w:r>
        <w:rPr>
          <w:rStyle w:val="itemname"/>
        </w:rPr>
        <w:t>0 Technical Report template.doc).</w:t>
      </w:r>
    </w:p>
    <w:p w14:paraId="25A181A4" w14:textId="77777777" w:rsidR="004B097A" w:rsidRDefault="004B097A" w:rsidP="00256F50">
      <w:pPr>
        <w:rPr>
          <w:rFonts w:eastAsia="Times New Roman"/>
          <w:lang w:eastAsia="en-US"/>
        </w:rPr>
      </w:pPr>
    </w:p>
    <w:p w14:paraId="17C1C66C" w14:textId="1E43AF1C" w:rsidR="00256F50" w:rsidRPr="001B1930" w:rsidRDefault="004B097A" w:rsidP="00256F50">
      <w:pPr>
        <w:rPr>
          <w:rFonts w:eastAsia="Times New Roman"/>
          <w:lang w:eastAsia="en-US"/>
        </w:rPr>
      </w:pPr>
      <w:r>
        <w:rPr>
          <w:rFonts w:eastAsia="Times New Roman"/>
          <w:lang w:eastAsia="en-US"/>
        </w:rPr>
        <w:t>e</w:t>
      </w:r>
      <w:r w:rsidR="00256F50">
        <w:rPr>
          <w:rFonts w:eastAsia="Times New Roman"/>
          <w:lang w:eastAsia="en-US"/>
        </w:rPr>
        <w:t xml:space="preserve">. </w:t>
      </w:r>
      <w:r w:rsidR="00256F50" w:rsidRPr="001B1930">
        <w:rPr>
          <w:rFonts w:eastAsia="Times New Roman"/>
          <w:lang w:eastAsia="en-US"/>
        </w:rPr>
        <w:t>Tentative course exam and HW due dates:</w:t>
      </w:r>
    </w:p>
    <w:p w14:paraId="7FE5D79A" w14:textId="10E88684" w:rsidR="00256F50" w:rsidRPr="001B1930" w:rsidRDefault="00256F50" w:rsidP="00256F50">
      <w:pPr>
        <w:rPr>
          <w:rFonts w:eastAsia="Times New Roman"/>
          <w:lang w:eastAsia="en-US"/>
        </w:rPr>
      </w:pPr>
      <w:r w:rsidRPr="001B1930">
        <w:rPr>
          <w:rFonts w:eastAsia="Times New Roman"/>
          <w:lang w:eastAsia="en-US"/>
        </w:rPr>
        <w:t>(Please note that this is “</w:t>
      </w:r>
      <w:r w:rsidR="00766775" w:rsidRPr="00C14516">
        <w:rPr>
          <w:rFonts w:eastAsia="Times New Roman"/>
          <w:lang w:eastAsia="en-US"/>
        </w:rPr>
        <w:t xml:space="preserve">subject to change </w:t>
      </w:r>
      <w:r w:rsidR="00766775" w:rsidRPr="00E1173D">
        <w:rPr>
          <w:rFonts w:eastAsia="Times New Roman"/>
          <w:lang w:eastAsia="en-US"/>
        </w:rPr>
        <w:t>at the discretion of the</w:t>
      </w:r>
      <w:r w:rsidR="00766775">
        <w:rPr>
          <w:rFonts w:eastAsia="Times New Roman"/>
          <w:lang w:eastAsia="en-US"/>
        </w:rPr>
        <w:t xml:space="preserve"> instructor</w:t>
      </w:r>
      <w:r w:rsidRPr="001B1930">
        <w:rPr>
          <w:rFonts w:eastAsia="Times New Roman"/>
          <w:lang w:eastAsia="en-US"/>
        </w:rPr>
        <w:t>”)</w:t>
      </w:r>
    </w:p>
    <w:p w14:paraId="2F8D1BE4" w14:textId="5D32C0A6" w:rsidR="00256F50" w:rsidRPr="001B1930" w:rsidRDefault="00256F50" w:rsidP="00256F50">
      <w:pPr>
        <w:rPr>
          <w:rFonts w:eastAsia="Times New Roman"/>
          <w:lang w:eastAsia="en-US"/>
        </w:rPr>
      </w:pPr>
      <w:r w:rsidRPr="001B1930">
        <w:rPr>
          <w:rFonts w:eastAsia="Times New Roman"/>
          <w:lang w:eastAsia="en-US"/>
        </w:rPr>
        <w:t xml:space="preserve">HW: </w:t>
      </w:r>
      <w:r w:rsidR="00FB2883">
        <w:rPr>
          <w:rFonts w:eastAsia="Times New Roman"/>
          <w:lang w:eastAsia="en-US"/>
        </w:rPr>
        <w:t>There will be around 4</w:t>
      </w:r>
      <w:r>
        <w:rPr>
          <w:rFonts w:eastAsia="Times New Roman"/>
          <w:lang w:eastAsia="en-US"/>
        </w:rPr>
        <w:t xml:space="preserve"> assignment</w:t>
      </w:r>
      <w:r w:rsidRPr="001B1930">
        <w:rPr>
          <w:rFonts w:eastAsia="Times New Roman"/>
          <w:lang w:eastAsia="en-US"/>
        </w:rPr>
        <w:t>s</w:t>
      </w:r>
      <w:r>
        <w:rPr>
          <w:rFonts w:eastAsia="Times New Roman"/>
          <w:lang w:eastAsia="en-US"/>
        </w:rPr>
        <w:t xml:space="preserve"> on items (a)-(c) above</w:t>
      </w:r>
      <w:r w:rsidRPr="001B1930">
        <w:rPr>
          <w:rFonts w:eastAsia="Times New Roman"/>
          <w:lang w:eastAsia="en-US"/>
        </w:rPr>
        <w:t xml:space="preserve">. </w:t>
      </w:r>
    </w:p>
    <w:p w14:paraId="5373D7DD" w14:textId="066B5492" w:rsidR="00256F50" w:rsidRPr="001B1930" w:rsidRDefault="00256F50" w:rsidP="00256F50">
      <w:pPr>
        <w:rPr>
          <w:rFonts w:eastAsia="Times New Roman"/>
          <w:lang w:eastAsia="en-US"/>
        </w:rPr>
      </w:pPr>
      <w:r w:rsidRPr="001B1930">
        <w:rPr>
          <w:rFonts w:eastAsia="Times New Roman"/>
          <w:lang w:eastAsia="en-US"/>
        </w:rPr>
        <w:t>Final</w:t>
      </w:r>
      <w:r>
        <w:rPr>
          <w:rFonts w:eastAsia="Times New Roman"/>
          <w:lang w:eastAsia="en-US"/>
        </w:rPr>
        <w:t xml:space="preserve"> report due</w:t>
      </w:r>
      <w:r w:rsidRPr="001B1930">
        <w:rPr>
          <w:rFonts w:eastAsia="Times New Roman"/>
          <w:lang w:eastAsia="en-US"/>
        </w:rPr>
        <w:t>: (</w:t>
      </w:r>
      <w:r w:rsidRPr="001B1930">
        <w:rPr>
          <w:rFonts w:eastAsia="Times New Roman"/>
          <w:u w:val="single"/>
          <w:lang w:eastAsia="en-US"/>
        </w:rPr>
        <w:t>Per SJSU final schedule</w:t>
      </w:r>
      <w:r>
        <w:rPr>
          <w:rFonts w:eastAsia="Times New Roman"/>
          <w:lang w:eastAsia="en-US"/>
        </w:rPr>
        <w:t>) 1:30</w:t>
      </w:r>
      <w:r w:rsidRPr="001B1930">
        <w:rPr>
          <w:rFonts w:eastAsia="Times New Roman"/>
          <w:lang w:eastAsia="en-US"/>
        </w:rPr>
        <w:t xml:space="preserve"> </w:t>
      </w:r>
      <w:r>
        <w:rPr>
          <w:rFonts w:eastAsia="Times New Roman"/>
          <w:lang w:eastAsia="en-US"/>
        </w:rPr>
        <w:t>PM</w:t>
      </w:r>
      <w:r>
        <w:t xml:space="preserve">, </w:t>
      </w:r>
      <w:r w:rsidR="004B097A">
        <w:t>Saturday, May 20</w:t>
      </w:r>
      <w:r w:rsidR="00FB2883">
        <w:t xml:space="preserve">, </w:t>
      </w:r>
      <w:r w:rsidR="004B097A">
        <w:t>2023</w:t>
      </w:r>
      <w:r w:rsidR="00FB2883">
        <w:t>.</w:t>
      </w:r>
    </w:p>
    <w:p w14:paraId="1E2D118E" w14:textId="77777777" w:rsidR="00256F50" w:rsidRPr="00E70545" w:rsidRDefault="00256F50" w:rsidP="00256F50">
      <w:pPr>
        <w:rPr>
          <w:rFonts w:eastAsia="Times New Roman"/>
          <w:lang w:eastAsia="en-US"/>
        </w:rPr>
      </w:pPr>
    </w:p>
    <w:p w14:paraId="42072703" w14:textId="77777777" w:rsidR="00256F50" w:rsidRDefault="00256F50" w:rsidP="00256F50">
      <w:pPr>
        <w:pStyle w:val="Heading3"/>
      </w:pPr>
      <w:r w:rsidRPr="0048282F">
        <w:t>Final Examination or Evaluation</w:t>
      </w:r>
    </w:p>
    <w:p w14:paraId="2770814C" w14:textId="77777777" w:rsidR="00256F50" w:rsidRPr="0069305D" w:rsidRDefault="00256F50" w:rsidP="00256F50">
      <w:pPr>
        <w:rPr>
          <w:lang w:eastAsia="en-US"/>
        </w:rPr>
      </w:pPr>
      <w:r>
        <w:rPr>
          <w:lang w:eastAsia="en-US"/>
        </w:rPr>
        <w:t>The final will be based on your final report and the evaluation from your manager.</w:t>
      </w:r>
    </w:p>
    <w:p w14:paraId="221D06F8" w14:textId="77777777" w:rsidR="00256F50" w:rsidRPr="00310987" w:rsidRDefault="00256F50" w:rsidP="00256F50">
      <w:pPr>
        <w:pStyle w:val="Heading2"/>
      </w:pPr>
      <w:r w:rsidRPr="00310987">
        <w:t xml:space="preserve">Grading </w:t>
      </w:r>
      <w:r>
        <w:t>Information (Required</w:t>
      </w:r>
      <w:r w:rsidRPr="00310987">
        <w:t>)</w:t>
      </w:r>
    </w:p>
    <w:p w14:paraId="5DB7B493" w14:textId="77777777" w:rsidR="00C7599A" w:rsidRDefault="00C7599A" w:rsidP="00C7599A">
      <w:pPr>
        <w:spacing w:before="5" w:line="274" w:lineRule="auto"/>
      </w:pPr>
      <w:r>
        <w:t>Grades:</w:t>
      </w:r>
    </w:p>
    <w:tbl>
      <w:tblPr>
        <w:tblW w:w="0" w:type="auto"/>
        <w:tblInd w:w="36" w:type="dxa"/>
        <w:tblBorders>
          <w:top w:val="single" w:sz="4" w:space="0" w:color="auto"/>
          <w:left w:val="single" w:sz="4" w:space="0" w:color="auto"/>
          <w:bottom w:val="single" w:sz="4" w:space="0" w:color="auto"/>
          <w:right w:val="single" w:sz="4" w:space="0" w:color="auto"/>
        </w:tblBorders>
        <w:tblLayout w:type="fixed"/>
        <w:tblCellMar>
          <w:left w:w="36" w:type="dxa"/>
          <w:right w:w="36" w:type="dxa"/>
        </w:tblCellMar>
        <w:tblLook w:val="0000" w:firstRow="0" w:lastRow="0" w:firstColumn="0" w:lastColumn="0" w:noHBand="0" w:noVBand="0"/>
      </w:tblPr>
      <w:tblGrid>
        <w:gridCol w:w="4465"/>
        <w:gridCol w:w="4430"/>
      </w:tblGrid>
      <w:tr w:rsidR="00C7599A" w14:paraId="44B2A2A7" w14:textId="77777777" w:rsidTr="00347597">
        <w:tc>
          <w:tcPr>
            <w:tcW w:w="4465" w:type="dxa"/>
            <w:tcBorders>
              <w:top w:val="single" w:sz="4" w:space="0" w:color="000000"/>
              <w:left w:val="single" w:sz="4" w:space="0" w:color="000000"/>
              <w:bottom w:val="single" w:sz="4" w:space="0" w:color="000000"/>
              <w:right w:val="single" w:sz="4" w:space="0" w:color="000000"/>
            </w:tcBorders>
          </w:tcPr>
          <w:p w14:paraId="6B975F50" w14:textId="020FC8B6" w:rsidR="00C7599A" w:rsidRDefault="00C7599A" w:rsidP="00C7599A">
            <w:pPr>
              <w:spacing w:line="274" w:lineRule="auto"/>
              <w:ind w:left="104" w:right="-20"/>
            </w:pPr>
            <w:r>
              <w:lastRenderedPageBreak/>
              <w:t xml:space="preserve">Presentation on </w:t>
            </w:r>
            <w:r>
              <w:t>resumes</w:t>
            </w:r>
          </w:p>
        </w:tc>
        <w:tc>
          <w:tcPr>
            <w:tcW w:w="4430" w:type="dxa"/>
            <w:tcBorders>
              <w:top w:val="single" w:sz="4" w:space="0" w:color="000000"/>
              <w:left w:val="single" w:sz="4" w:space="0" w:color="000000"/>
              <w:bottom w:val="single" w:sz="4" w:space="0" w:color="000000"/>
              <w:right w:val="single" w:sz="4" w:space="0" w:color="000000"/>
            </w:tcBorders>
          </w:tcPr>
          <w:p w14:paraId="29308031" w14:textId="77777777" w:rsidR="00C7599A" w:rsidRDefault="00C7599A" w:rsidP="00347597">
            <w:pPr>
              <w:spacing w:line="274" w:lineRule="auto"/>
              <w:ind w:left="99" w:right="-20"/>
            </w:pPr>
            <w:r>
              <w:t xml:space="preserve">15% </w:t>
            </w:r>
          </w:p>
        </w:tc>
      </w:tr>
      <w:tr w:rsidR="00C7599A" w14:paraId="4F002B40" w14:textId="77777777" w:rsidTr="00347597">
        <w:tc>
          <w:tcPr>
            <w:tcW w:w="4465" w:type="dxa"/>
            <w:tcBorders>
              <w:top w:val="single" w:sz="4" w:space="0" w:color="000000"/>
              <w:left w:val="single" w:sz="4" w:space="0" w:color="000000"/>
              <w:bottom w:val="single" w:sz="4" w:space="0" w:color="000000"/>
              <w:right w:val="single" w:sz="4" w:space="0" w:color="000000"/>
            </w:tcBorders>
          </w:tcPr>
          <w:p w14:paraId="1416CC1E" w14:textId="77777777" w:rsidR="00C7599A" w:rsidRDefault="00C7599A" w:rsidP="00347597">
            <w:pPr>
              <w:spacing w:line="274" w:lineRule="auto"/>
              <w:ind w:left="104" w:right="-20"/>
            </w:pPr>
            <w:r>
              <w:t>Presentation on technical tasks</w:t>
            </w:r>
          </w:p>
        </w:tc>
        <w:tc>
          <w:tcPr>
            <w:tcW w:w="4430" w:type="dxa"/>
            <w:tcBorders>
              <w:top w:val="single" w:sz="4" w:space="0" w:color="000000"/>
              <w:left w:val="single" w:sz="4" w:space="0" w:color="000000"/>
              <w:bottom w:val="single" w:sz="4" w:space="0" w:color="000000"/>
              <w:right w:val="single" w:sz="4" w:space="0" w:color="000000"/>
            </w:tcBorders>
          </w:tcPr>
          <w:p w14:paraId="49A16082" w14:textId="77777777" w:rsidR="00C7599A" w:rsidRDefault="00C7599A" w:rsidP="00347597">
            <w:pPr>
              <w:spacing w:line="274" w:lineRule="auto"/>
              <w:ind w:left="99" w:right="-20"/>
            </w:pPr>
            <w:r>
              <w:t xml:space="preserve">15% </w:t>
            </w:r>
          </w:p>
        </w:tc>
      </w:tr>
      <w:tr w:rsidR="00C7599A" w14:paraId="6399825E" w14:textId="77777777" w:rsidTr="00347597">
        <w:tc>
          <w:tcPr>
            <w:tcW w:w="4465" w:type="dxa"/>
            <w:tcBorders>
              <w:top w:val="single" w:sz="4" w:space="0" w:color="000000"/>
              <w:left w:val="single" w:sz="4" w:space="0" w:color="000000"/>
              <w:bottom w:val="single" w:sz="4" w:space="0" w:color="000000"/>
              <w:right w:val="single" w:sz="4" w:space="0" w:color="000000"/>
            </w:tcBorders>
          </w:tcPr>
          <w:p w14:paraId="54880FCA" w14:textId="77777777" w:rsidR="00C7599A" w:rsidRDefault="00C7599A" w:rsidP="00347597">
            <w:pPr>
              <w:spacing w:line="274" w:lineRule="auto"/>
              <w:ind w:left="104" w:right="-20"/>
            </w:pPr>
            <w:r>
              <w:t>Weekly participation</w:t>
            </w:r>
          </w:p>
        </w:tc>
        <w:tc>
          <w:tcPr>
            <w:tcW w:w="4430" w:type="dxa"/>
            <w:tcBorders>
              <w:top w:val="single" w:sz="4" w:space="0" w:color="000000"/>
              <w:left w:val="single" w:sz="4" w:space="0" w:color="000000"/>
              <w:bottom w:val="single" w:sz="4" w:space="0" w:color="000000"/>
              <w:right w:val="single" w:sz="4" w:space="0" w:color="000000"/>
            </w:tcBorders>
          </w:tcPr>
          <w:p w14:paraId="02D2948C" w14:textId="77777777" w:rsidR="00C7599A" w:rsidRDefault="00C7599A" w:rsidP="00347597">
            <w:pPr>
              <w:spacing w:line="274" w:lineRule="auto"/>
              <w:ind w:left="99" w:right="-20"/>
            </w:pPr>
            <w:r>
              <w:t>35%</w:t>
            </w:r>
          </w:p>
        </w:tc>
      </w:tr>
      <w:tr w:rsidR="00C7599A" w14:paraId="339F2AF8" w14:textId="77777777" w:rsidTr="00347597">
        <w:tc>
          <w:tcPr>
            <w:tcW w:w="4465" w:type="dxa"/>
            <w:tcBorders>
              <w:top w:val="single" w:sz="4" w:space="0" w:color="000000"/>
              <w:left w:val="single" w:sz="4" w:space="0" w:color="000000"/>
              <w:bottom w:val="single" w:sz="4" w:space="0" w:color="000000"/>
              <w:right w:val="single" w:sz="4" w:space="0" w:color="000000"/>
            </w:tcBorders>
          </w:tcPr>
          <w:p w14:paraId="132B433E" w14:textId="77777777" w:rsidR="00C7599A" w:rsidRDefault="00C7599A" w:rsidP="00347597">
            <w:pPr>
              <w:spacing w:line="274" w:lineRule="auto"/>
              <w:ind w:left="104" w:right="-20"/>
            </w:pPr>
            <w:r>
              <w:t>Final evaluation by your manager</w:t>
            </w:r>
          </w:p>
        </w:tc>
        <w:tc>
          <w:tcPr>
            <w:tcW w:w="4430" w:type="dxa"/>
            <w:tcBorders>
              <w:top w:val="single" w:sz="4" w:space="0" w:color="000000"/>
              <w:left w:val="single" w:sz="4" w:space="0" w:color="000000"/>
              <w:bottom w:val="single" w:sz="4" w:space="0" w:color="000000"/>
              <w:right w:val="single" w:sz="4" w:space="0" w:color="000000"/>
            </w:tcBorders>
          </w:tcPr>
          <w:p w14:paraId="7DBF6C00" w14:textId="77777777" w:rsidR="00C7599A" w:rsidRDefault="00C7599A" w:rsidP="00347597">
            <w:pPr>
              <w:spacing w:line="274" w:lineRule="auto"/>
              <w:ind w:left="99" w:right="-20"/>
            </w:pPr>
            <w:r>
              <w:t>15 %</w:t>
            </w:r>
          </w:p>
        </w:tc>
      </w:tr>
      <w:tr w:rsidR="00C7599A" w14:paraId="45E463DF" w14:textId="77777777" w:rsidTr="00347597">
        <w:tc>
          <w:tcPr>
            <w:tcW w:w="4465" w:type="dxa"/>
            <w:tcBorders>
              <w:top w:val="single" w:sz="4" w:space="0" w:color="000000"/>
              <w:left w:val="single" w:sz="4" w:space="0" w:color="000000"/>
              <w:bottom w:val="single" w:sz="4" w:space="0" w:color="000000"/>
              <w:right w:val="single" w:sz="4" w:space="0" w:color="000000"/>
            </w:tcBorders>
          </w:tcPr>
          <w:p w14:paraId="7C404661" w14:textId="77777777" w:rsidR="00C7599A" w:rsidRDefault="00C7599A" w:rsidP="00347597">
            <w:pPr>
              <w:spacing w:line="274" w:lineRule="auto"/>
              <w:ind w:left="104" w:right="-20"/>
            </w:pPr>
            <w:r>
              <w:t>Final Report(190I)/ Technical report(190)</w:t>
            </w:r>
          </w:p>
        </w:tc>
        <w:tc>
          <w:tcPr>
            <w:tcW w:w="4430" w:type="dxa"/>
            <w:tcBorders>
              <w:top w:val="single" w:sz="4" w:space="0" w:color="000000"/>
              <w:left w:val="single" w:sz="4" w:space="0" w:color="000000"/>
              <w:bottom w:val="single" w:sz="4" w:space="0" w:color="000000"/>
              <w:right w:val="single" w:sz="4" w:space="0" w:color="000000"/>
            </w:tcBorders>
          </w:tcPr>
          <w:p w14:paraId="48D8F2B8" w14:textId="77777777" w:rsidR="00C7599A" w:rsidRDefault="00C7599A" w:rsidP="00347597">
            <w:pPr>
              <w:spacing w:line="274" w:lineRule="auto"/>
              <w:ind w:left="99" w:right="-20"/>
            </w:pPr>
            <w:r>
              <w:t>20 %</w:t>
            </w:r>
          </w:p>
        </w:tc>
      </w:tr>
    </w:tbl>
    <w:p w14:paraId="63E4B12D" w14:textId="77777777" w:rsidR="000B42A8" w:rsidRDefault="000B42A8" w:rsidP="000B42A8">
      <w:pPr>
        <w:spacing w:before="5" w:line="274" w:lineRule="auto"/>
      </w:pPr>
    </w:p>
    <w:p w14:paraId="7051EBB0" w14:textId="77777777" w:rsidR="00E74EB7" w:rsidRPr="0048282F" w:rsidRDefault="00E74EB7" w:rsidP="00034FC1">
      <w:pPr>
        <w:pStyle w:val="Heading3"/>
      </w:pPr>
      <w:r w:rsidRPr="0048282F">
        <w:t>Determination of Grades</w:t>
      </w:r>
    </w:p>
    <w:p w14:paraId="0A65FA91" w14:textId="77777777" w:rsidR="008A19A0" w:rsidRDefault="008A19A0" w:rsidP="008A19A0">
      <w:pPr>
        <w:spacing w:line="274" w:lineRule="auto"/>
      </w:pPr>
      <w:r w:rsidRPr="00481DA2">
        <w:t>Grades will be assigned as described below. These intervals, however, may change (i.e.</w:t>
      </w:r>
      <w:r>
        <w:t xml:space="preserve">, </w:t>
      </w:r>
      <w:r w:rsidRPr="00481DA2">
        <w:t xml:space="preserve">either way!) according to the performance of the class as a </w:t>
      </w:r>
      <w:proofErr w:type="gramStart"/>
      <w:r w:rsidRPr="00481DA2">
        <w:t>whole.</w:t>
      </w:r>
      <w:proofErr w:type="gramEnd"/>
      <w:r w:rsidRPr="00481DA2">
        <w:t xml:space="preserve"> C- </w:t>
      </w:r>
      <w:proofErr w:type="gramStart"/>
      <w:r w:rsidRPr="00481DA2">
        <w:t>is</w:t>
      </w:r>
      <w:proofErr w:type="gramEnd"/>
      <w:r w:rsidRPr="00481DA2">
        <w:t xml:space="preserve"> a passing grade.</w:t>
      </w:r>
    </w:p>
    <w:p w14:paraId="252B93D3" w14:textId="77777777" w:rsidR="008A19A0" w:rsidRPr="008A19A0" w:rsidRDefault="008A19A0" w:rsidP="008A19A0">
      <w:pPr>
        <w:spacing w:line="274" w:lineRule="auto"/>
      </w:pPr>
      <w:r w:rsidRPr="008A19A0">
        <w:t>•</w:t>
      </w:r>
      <w:r w:rsidRPr="008A19A0">
        <w:tab/>
        <w:t xml:space="preserve">A: </w:t>
      </w:r>
      <w:proofErr w:type="gramStart"/>
      <w:r w:rsidRPr="008A19A0">
        <w:t>[ 93</w:t>
      </w:r>
      <w:proofErr w:type="gramEnd"/>
      <w:r w:rsidRPr="008A19A0">
        <w:t>, 100 ]</w:t>
      </w:r>
    </w:p>
    <w:p w14:paraId="13D2C50B" w14:textId="77777777" w:rsidR="008A19A0" w:rsidRPr="008A19A0" w:rsidRDefault="008A19A0" w:rsidP="008A19A0">
      <w:pPr>
        <w:spacing w:line="274" w:lineRule="auto"/>
      </w:pPr>
      <w:r w:rsidRPr="008A19A0">
        <w:t>•</w:t>
      </w:r>
      <w:r w:rsidRPr="008A19A0">
        <w:tab/>
        <w:t xml:space="preserve">A-: </w:t>
      </w:r>
      <w:proofErr w:type="gramStart"/>
      <w:r w:rsidRPr="008A19A0">
        <w:t>[ 90</w:t>
      </w:r>
      <w:proofErr w:type="gramEnd"/>
      <w:r w:rsidRPr="008A19A0">
        <w:t>, 93 )</w:t>
      </w:r>
    </w:p>
    <w:p w14:paraId="17DE041A" w14:textId="77777777" w:rsidR="008A19A0" w:rsidRPr="008A19A0" w:rsidRDefault="008A19A0" w:rsidP="008A19A0">
      <w:pPr>
        <w:spacing w:line="274" w:lineRule="auto"/>
      </w:pPr>
      <w:r w:rsidRPr="008A19A0">
        <w:t>•</w:t>
      </w:r>
      <w:r w:rsidRPr="008A19A0">
        <w:tab/>
        <w:t xml:space="preserve">B+: </w:t>
      </w:r>
      <w:proofErr w:type="gramStart"/>
      <w:r w:rsidRPr="008A19A0">
        <w:t>[ 87</w:t>
      </w:r>
      <w:proofErr w:type="gramEnd"/>
      <w:r w:rsidRPr="008A19A0">
        <w:t>, 90 )</w:t>
      </w:r>
    </w:p>
    <w:p w14:paraId="3B500966" w14:textId="77777777" w:rsidR="008A19A0" w:rsidRPr="008A19A0" w:rsidRDefault="008A19A0" w:rsidP="008A19A0">
      <w:pPr>
        <w:spacing w:line="274" w:lineRule="auto"/>
      </w:pPr>
      <w:r w:rsidRPr="008A19A0">
        <w:t>•</w:t>
      </w:r>
      <w:r w:rsidRPr="008A19A0">
        <w:tab/>
        <w:t xml:space="preserve">B: </w:t>
      </w:r>
      <w:proofErr w:type="gramStart"/>
      <w:r w:rsidRPr="008A19A0">
        <w:t>[ 83</w:t>
      </w:r>
      <w:proofErr w:type="gramEnd"/>
      <w:r w:rsidRPr="008A19A0">
        <w:t>, 87 )</w:t>
      </w:r>
    </w:p>
    <w:p w14:paraId="0885717D" w14:textId="77777777" w:rsidR="008A19A0" w:rsidRPr="008A19A0" w:rsidRDefault="008A19A0" w:rsidP="008A19A0">
      <w:pPr>
        <w:spacing w:line="274" w:lineRule="auto"/>
      </w:pPr>
      <w:r w:rsidRPr="008A19A0">
        <w:t>•</w:t>
      </w:r>
      <w:r w:rsidRPr="008A19A0">
        <w:tab/>
        <w:t xml:space="preserve">B-: </w:t>
      </w:r>
      <w:proofErr w:type="gramStart"/>
      <w:r w:rsidRPr="008A19A0">
        <w:t>[ 80</w:t>
      </w:r>
      <w:proofErr w:type="gramEnd"/>
      <w:r w:rsidRPr="008A19A0">
        <w:t>, 83 )</w:t>
      </w:r>
    </w:p>
    <w:p w14:paraId="025F7D50" w14:textId="77777777" w:rsidR="008A19A0" w:rsidRPr="008A19A0" w:rsidRDefault="008A19A0" w:rsidP="008A19A0">
      <w:pPr>
        <w:spacing w:line="274" w:lineRule="auto"/>
      </w:pPr>
      <w:r w:rsidRPr="008A19A0">
        <w:t>•</w:t>
      </w:r>
      <w:r w:rsidRPr="008A19A0">
        <w:tab/>
        <w:t xml:space="preserve">C+: </w:t>
      </w:r>
      <w:proofErr w:type="gramStart"/>
      <w:r w:rsidRPr="008A19A0">
        <w:t>[ 75</w:t>
      </w:r>
      <w:proofErr w:type="gramEnd"/>
      <w:r w:rsidRPr="008A19A0">
        <w:t>, 80 )</w:t>
      </w:r>
    </w:p>
    <w:p w14:paraId="245722AE" w14:textId="77777777" w:rsidR="008A19A0" w:rsidRPr="008A19A0" w:rsidRDefault="008A19A0" w:rsidP="008A19A0">
      <w:pPr>
        <w:spacing w:line="274" w:lineRule="auto"/>
      </w:pPr>
      <w:r w:rsidRPr="008A19A0">
        <w:t>•</w:t>
      </w:r>
      <w:r w:rsidRPr="008A19A0">
        <w:tab/>
        <w:t xml:space="preserve">C: </w:t>
      </w:r>
      <w:proofErr w:type="gramStart"/>
      <w:r w:rsidRPr="008A19A0">
        <w:t>[ 70</w:t>
      </w:r>
      <w:proofErr w:type="gramEnd"/>
      <w:r w:rsidRPr="008A19A0">
        <w:t>, 75 )</w:t>
      </w:r>
    </w:p>
    <w:p w14:paraId="3DDA4508" w14:textId="77777777" w:rsidR="008A19A0" w:rsidRPr="008A19A0" w:rsidRDefault="008A19A0" w:rsidP="008A19A0">
      <w:pPr>
        <w:spacing w:line="274" w:lineRule="auto"/>
      </w:pPr>
      <w:r w:rsidRPr="008A19A0">
        <w:t>•</w:t>
      </w:r>
      <w:r w:rsidRPr="008A19A0">
        <w:tab/>
        <w:t xml:space="preserve">C-: </w:t>
      </w:r>
      <w:proofErr w:type="gramStart"/>
      <w:r w:rsidRPr="008A19A0">
        <w:t>[ 65</w:t>
      </w:r>
      <w:proofErr w:type="gramEnd"/>
      <w:r w:rsidRPr="008A19A0">
        <w:t>, 70 )</w:t>
      </w:r>
    </w:p>
    <w:p w14:paraId="799709E3" w14:textId="77777777" w:rsidR="008A19A0" w:rsidRPr="008A19A0" w:rsidRDefault="008A19A0" w:rsidP="008A19A0">
      <w:pPr>
        <w:spacing w:line="274" w:lineRule="auto"/>
      </w:pPr>
      <w:r w:rsidRPr="008A19A0">
        <w:t>•</w:t>
      </w:r>
      <w:r w:rsidRPr="008A19A0">
        <w:tab/>
        <w:t xml:space="preserve">D+: </w:t>
      </w:r>
      <w:proofErr w:type="gramStart"/>
      <w:r w:rsidRPr="008A19A0">
        <w:t>[ 60</w:t>
      </w:r>
      <w:proofErr w:type="gramEnd"/>
      <w:r w:rsidRPr="008A19A0">
        <w:t>, 65 )</w:t>
      </w:r>
    </w:p>
    <w:p w14:paraId="32633C55" w14:textId="77777777" w:rsidR="008A19A0" w:rsidRPr="008A19A0" w:rsidRDefault="008A19A0" w:rsidP="008A19A0">
      <w:pPr>
        <w:spacing w:line="274" w:lineRule="auto"/>
      </w:pPr>
      <w:r w:rsidRPr="008A19A0">
        <w:t>•</w:t>
      </w:r>
      <w:r w:rsidRPr="008A19A0">
        <w:tab/>
        <w:t xml:space="preserve">D: </w:t>
      </w:r>
      <w:proofErr w:type="gramStart"/>
      <w:r w:rsidRPr="008A19A0">
        <w:t>[ 55</w:t>
      </w:r>
      <w:proofErr w:type="gramEnd"/>
      <w:r w:rsidRPr="008A19A0">
        <w:t>, 60 )</w:t>
      </w:r>
    </w:p>
    <w:p w14:paraId="240E4DE4" w14:textId="77777777" w:rsidR="008A19A0" w:rsidRPr="008A19A0" w:rsidRDefault="008A19A0" w:rsidP="008A19A0">
      <w:pPr>
        <w:spacing w:line="274" w:lineRule="auto"/>
      </w:pPr>
      <w:r w:rsidRPr="008A19A0">
        <w:t>•</w:t>
      </w:r>
      <w:r w:rsidRPr="008A19A0">
        <w:tab/>
        <w:t xml:space="preserve">D-: </w:t>
      </w:r>
      <w:proofErr w:type="gramStart"/>
      <w:r w:rsidRPr="008A19A0">
        <w:t>[ 50</w:t>
      </w:r>
      <w:proofErr w:type="gramEnd"/>
      <w:r w:rsidRPr="008A19A0">
        <w:t>, 55 )</w:t>
      </w:r>
    </w:p>
    <w:p w14:paraId="53CEE278" w14:textId="77777777" w:rsidR="008A19A0" w:rsidRPr="008A19A0" w:rsidRDefault="008A19A0" w:rsidP="008A19A0">
      <w:pPr>
        <w:spacing w:line="274" w:lineRule="auto"/>
      </w:pPr>
      <w:r w:rsidRPr="008A19A0">
        <w:t>•</w:t>
      </w:r>
      <w:r w:rsidRPr="008A19A0">
        <w:tab/>
        <w:t xml:space="preserve">F: </w:t>
      </w:r>
      <w:proofErr w:type="gramStart"/>
      <w:r w:rsidRPr="008A19A0">
        <w:t>[ 0</w:t>
      </w:r>
      <w:proofErr w:type="gramEnd"/>
      <w:r w:rsidRPr="008A19A0">
        <w:t>, 50 )</w:t>
      </w:r>
    </w:p>
    <w:p w14:paraId="491069EE" w14:textId="77777777" w:rsidR="008A19A0" w:rsidRPr="00481DA2" w:rsidRDefault="008A19A0" w:rsidP="008A19A0">
      <w:pPr>
        <w:spacing w:line="274" w:lineRule="auto"/>
      </w:pPr>
    </w:p>
    <w:p w14:paraId="420FF997" w14:textId="77777777" w:rsidR="008A19A0" w:rsidRPr="0048282F" w:rsidRDefault="008A19A0" w:rsidP="008A19A0">
      <w:pPr>
        <w:ind w:left="720"/>
        <w:rPr>
          <w:lang w:eastAsia="en-US"/>
        </w:rPr>
      </w:pPr>
    </w:p>
    <w:p w14:paraId="06DB54B0" w14:textId="77777777" w:rsidR="002E0DEE" w:rsidRPr="00310987" w:rsidRDefault="002E0DEE" w:rsidP="002E0DEE">
      <w:pPr>
        <w:pStyle w:val="Heading2"/>
      </w:pPr>
      <w:r w:rsidRPr="00310987">
        <w:t>Classroom Protocol</w:t>
      </w:r>
    </w:p>
    <w:p w14:paraId="0BDBC11D" w14:textId="7BBB8D56" w:rsidR="008A19A0" w:rsidRPr="008A19A0" w:rsidRDefault="008A19A0" w:rsidP="008A19A0">
      <w:pPr>
        <w:spacing w:line="274" w:lineRule="auto"/>
      </w:pPr>
      <w:r w:rsidRPr="008A19A0">
        <w:t>You are expected to attend classes. If you cannot attend, it is your responsibility to get a copy of the lecture notes and class announcements from a reliable classmate. The instructor reserves the right to ignore frivolous or inappropriate e-mail inquiries.</w:t>
      </w:r>
      <w:r w:rsidR="00927FC7">
        <w:t xml:space="preserve"> Students are expected to participate actively to provide improvement to presentations by other classmates.</w:t>
      </w:r>
    </w:p>
    <w:p w14:paraId="00F446C8" w14:textId="77777777" w:rsidR="008A19A0" w:rsidRDefault="008A19A0" w:rsidP="00444C92">
      <w:pPr>
        <w:pStyle w:val="Heading2"/>
      </w:pPr>
    </w:p>
    <w:p w14:paraId="3F1A7D89" w14:textId="77777777" w:rsidR="00444C92" w:rsidRPr="001F5F14" w:rsidRDefault="00444C92" w:rsidP="00444C92">
      <w:pPr>
        <w:pStyle w:val="Heading2"/>
      </w:pPr>
      <w:r w:rsidRPr="00310987">
        <w:t>University Policies</w:t>
      </w:r>
      <w:r w:rsidR="008B3FA0">
        <w:t xml:space="preserve"> </w:t>
      </w:r>
      <w:r w:rsidR="008B3FA0" w:rsidRPr="0048282F">
        <w:t>(Required)</w:t>
      </w:r>
    </w:p>
    <w:p w14:paraId="764EC73C" w14:textId="6ADD0EC0"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00462EE0">
        <w:t xml:space="preserve">the </w:t>
      </w:r>
      <w:r w:rsidRPr="0048282F">
        <w:rPr>
          <w:lang w:eastAsia="en-US"/>
        </w:rPr>
        <w:t xml:space="preserve">Office of Graduate and Undergraduate Programs’ </w:t>
      </w:r>
      <w:hyperlink r:id="rId12"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00C63500">
        <w:rPr>
          <w:lang w:eastAsia="en-US"/>
        </w:rPr>
        <w:t>.</w:t>
      </w:r>
      <w:r>
        <w:t xml:space="preserve"> </w:t>
      </w:r>
      <w:r w:rsidR="00532CD7" w:rsidRPr="00C63500">
        <w:rPr>
          <w:lang w:eastAsia="en-US"/>
        </w:rPr>
        <w:t>Make sure to review th</w:t>
      </w:r>
      <w:r w:rsidRPr="00C63500">
        <w:rPr>
          <w:lang w:eastAsia="en-US"/>
        </w:rPr>
        <w:t>ese policies and resources.</w:t>
      </w: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5C72A4EA" w14:textId="0924A587" w:rsidR="00444C92" w:rsidRPr="00310987" w:rsidRDefault="00414BB3" w:rsidP="00C26AB0">
      <w:pPr>
        <w:pStyle w:val="Heading1"/>
      </w:pPr>
      <w:r>
        <w:t>CS190/190I</w:t>
      </w:r>
      <w:r w:rsidRPr="00481DA2">
        <w:t xml:space="preserve">, </w:t>
      </w:r>
      <w:r w:rsidRPr="00660579">
        <w:t>Internship Project</w:t>
      </w:r>
      <w:r w:rsidRPr="00481DA2">
        <w:t xml:space="preserve">, </w:t>
      </w:r>
      <w:r w:rsidR="00C7599A">
        <w:t>Section 80</w:t>
      </w:r>
      <w:r w:rsidRPr="00481DA2">
        <w:t xml:space="preserve">, </w:t>
      </w:r>
      <w:proofErr w:type="gramStart"/>
      <w:r w:rsidR="00E30C92">
        <w:t>Spring</w:t>
      </w:r>
      <w:proofErr w:type="gramEnd"/>
      <w:r w:rsidR="00C132A3">
        <w:t xml:space="preserve">, </w:t>
      </w:r>
      <w:r w:rsidR="00C7599A">
        <w:t>2023</w:t>
      </w:r>
      <w:r w:rsidR="00444C92" w:rsidRPr="00310987">
        <w:t xml:space="preserve"> Course Schedule</w:t>
      </w:r>
    </w:p>
    <w:p w14:paraId="550F6440" w14:textId="3CAA6CFA" w:rsidR="00256F50" w:rsidRDefault="00256F50" w:rsidP="00256F50">
      <w:pPr>
        <w:rPr>
          <w:i/>
        </w:rPr>
      </w:pPr>
      <w:r w:rsidRPr="007034B5">
        <w:rPr>
          <w:b/>
        </w:rPr>
        <w:t xml:space="preserve">Online </w:t>
      </w:r>
      <w:proofErr w:type="gramStart"/>
      <w:r w:rsidRPr="007034B5">
        <w:rPr>
          <w:b/>
        </w:rPr>
        <w:t>Zoom</w:t>
      </w:r>
      <w:proofErr w:type="gramEnd"/>
      <w:r w:rsidRPr="007034B5">
        <w:rPr>
          <w:b/>
        </w:rPr>
        <w:t xml:space="preserve"> link</w:t>
      </w:r>
      <w:r w:rsidRPr="00823955">
        <w:t>:</w:t>
      </w:r>
      <w:r>
        <w:rPr>
          <w:i/>
        </w:rPr>
        <w:t xml:space="preserve"> </w:t>
      </w:r>
      <w:hyperlink r:id="rId13" w:tgtFrame="_blank" w:history="1">
        <w:r w:rsidR="00C7599A">
          <w:rPr>
            <w:rStyle w:val="Hyperlink"/>
            <w:rFonts w:ascii="Helvetica" w:hAnsi="Helvetica" w:cs="Helvetica"/>
            <w:color w:val="0956B5"/>
            <w:spacing w:val="6"/>
            <w:sz w:val="21"/>
            <w:szCs w:val="21"/>
            <w:shd w:val="clear" w:color="auto" w:fill="FFFFFF"/>
          </w:rPr>
          <w:t>https://sjsu.zoom.us/j/83839706928</w:t>
        </w:r>
      </w:hyperlink>
      <w:r w:rsidR="00C7599A" w:rsidRPr="007755B8">
        <w:rPr>
          <w:i/>
        </w:rPr>
        <w:t xml:space="preserve"> </w:t>
      </w:r>
      <w:r w:rsidR="00E30C92">
        <w:rPr>
          <w:i/>
        </w:rPr>
        <w:t xml:space="preserve"> </w:t>
      </w:r>
      <w:r w:rsidR="00286A99">
        <w:rPr>
          <w:i/>
        </w:rPr>
        <w:t xml:space="preserve">(Need to login to your SJSU account to gain access to Zoom. All students must </w:t>
      </w:r>
      <w:r>
        <w:rPr>
          <w:i/>
        </w:rPr>
        <w:t xml:space="preserve">turn on </w:t>
      </w:r>
      <w:r w:rsidR="00462EE0">
        <w:rPr>
          <w:i/>
        </w:rPr>
        <w:t xml:space="preserve">the </w:t>
      </w:r>
      <w:r>
        <w:rPr>
          <w:i/>
        </w:rPr>
        <w:t>video to participate)</w:t>
      </w:r>
    </w:p>
    <w:p w14:paraId="477DD691" w14:textId="6C86A843" w:rsidR="00FC004A" w:rsidRDefault="00256F50" w:rsidP="00FC004A">
      <w:pPr>
        <w:rPr>
          <w:rStyle w:val="Hyperlink"/>
          <w:i/>
        </w:rPr>
      </w:pPr>
      <w:r w:rsidRPr="007034B5">
        <w:rPr>
          <w:b/>
        </w:rPr>
        <w:t xml:space="preserve">Sign up your </w:t>
      </w:r>
      <w:r w:rsidR="00B21CF5">
        <w:rPr>
          <w:b/>
        </w:rPr>
        <w:t>presentation schedule by Feb. 3</w:t>
      </w:r>
      <w:r w:rsidRPr="007034B5">
        <w:rPr>
          <w:b/>
        </w:rPr>
        <w:t xml:space="preserve">, </w:t>
      </w:r>
      <w:r w:rsidR="00FC004A">
        <w:rPr>
          <w:b/>
        </w:rPr>
        <w:t>202</w:t>
      </w:r>
      <w:r w:rsidR="00EA1827">
        <w:rPr>
          <w:b/>
        </w:rPr>
        <w:t>3</w:t>
      </w:r>
      <w:r>
        <w:rPr>
          <w:i/>
        </w:rPr>
        <w:t xml:space="preserve">: </w:t>
      </w:r>
      <w:hyperlink r:id="rId14" w:history="1">
        <w:r w:rsidR="00EA1827">
          <w:rPr>
            <w:rStyle w:val="Hyperlink"/>
            <w:i/>
          </w:rPr>
          <w:t>https://signup.com/go/kChaLDs</w:t>
        </w:r>
      </w:hyperlink>
    </w:p>
    <w:p w14:paraId="5F6D2AC8" w14:textId="419D592F" w:rsidR="00241351" w:rsidRDefault="00414BB3" w:rsidP="00FC004A">
      <w:pPr>
        <w:rPr>
          <w:i/>
        </w:rPr>
      </w:pPr>
      <w:r>
        <w:rPr>
          <w:i/>
        </w:rPr>
        <w:t>T</w:t>
      </w:r>
      <w:r w:rsidR="00444C92" w:rsidRPr="00310987">
        <w:rPr>
          <w:i/>
        </w:rPr>
        <w:t xml:space="preserve">he schedule is </w:t>
      </w:r>
      <w:r w:rsidR="00FB2883" w:rsidRPr="00FB2883">
        <w:rPr>
          <w:i/>
        </w:rPr>
        <w:t>subject to change at the discretion of the instructor</w:t>
      </w:r>
      <w:r>
        <w:rPr>
          <w:i/>
        </w:rPr>
        <w:t>.</w:t>
      </w:r>
    </w:p>
    <w:p w14:paraId="0F1E3F6A" w14:textId="249C3710" w:rsidR="00A4266F" w:rsidRDefault="005B43D0" w:rsidP="00C132A3">
      <w:pPr>
        <w:pStyle w:val="Heading2"/>
      </w:pPr>
      <w:r w:rsidRPr="00310987">
        <w:t>Course Schedule</w:t>
      </w:r>
      <w:r w:rsidR="00515292">
        <w:t xml:space="preserve"> </w:t>
      </w:r>
    </w:p>
    <w:p w14:paraId="4B5AF7BC" w14:textId="77777777" w:rsidR="00C132A3" w:rsidRPr="00310987" w:rsidRDefault="00C132A3" w:rsidP="00C132A3">
      <w:pPr>
        <w:pStyle w:val="Heading2"/>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256F50" w:rsidRPr="00310987" w14:paraId="16790953" w14:textId="77777777" w:rsidTr="005A5C4C">
        <w:trPr>
          <w:trHeight w:val="432"/>
          <w:tblHeader/>
        </w:trPr>
        <w:tc>
          <w:tcPr>
            <w:tcW w:w="864" w:type="dxa"/>
          </w:tcPr>
          <w:p w14:paraId="7BDEB55E" w14:textId="77777777" w:rsidR="00256F50" w:rsidRPr="001F6230" w:rsidRDefault="00256F50" w:rsidP="00256F50">
            <w:pPr>
              <w:jc w:val="center"/>
              <w:rPr>
                <w:b/>
              </w:rPr>
            </w:pPr>
            <w:r w:rsidRPr="001F6230">
              <w:rPr>
                <w:b/>
              </w:rPr>
              <w:t>Week</w:t>
            </w:r>
          </w:p>
        </w:tc>
        <w:tc>
          <w:tcPr>
            <w:tcW w:w="1440" w:type="dxa"/>
          </w:tcPr>
          <w:p w14:paraId="29E0E1B1" w14:textId="77777777" w:rsidR="00256F50" w:rsidRPr="00310987" w:rsidRDefault="00256F50" w:rsidP="00256F50">
            <w:pPr>
              <w:jc w:val="center"/>
            </w:pPr>
            <w:r w:rsidRPr="001F6230">
              <w:rPr>
                <w:b/>
              </w:rPr>
              <w:t>Date</w:t>
            </w:r>
          </w:p>
        </w:tc>
        <w:tc>
          <w:tcPr>
            <w:tcW w:w="8154" w:type="dxa"/>
          </w:tcPr>
          <w:p w14:paraId="333F1799" w14:textId="615454B5" w:rsidR="00256F50" w:rsidRPr="001F6230" w:rsidRDefault="00256F50" w:rsidP="00256F50">
            <w:pPr>
              <w:rPr>
                <w:b/>
              </w:rPr>
            </w:pPr>
            <w:r w:rsidRPr="001F6230">
              <w:rPr>
                <w:b/>
              </w:rPr>
              <w:t>Topics, Readings, Assignments, Deadlines</w:t>
            </w:r>
          </w:p>
        </w:tc>
      </w:tr>
      <w:tr w:rsidR="002D3443" w:rsidRPr="00310987" w14:paraId="2D190842" w14:textId="77777777" w:rsidTr="005A5C4C">
        <w:trPr>
          <w:trHeight w:val="432"/>
        </w:trPr>
        <w:tc>
          <w:tcPr>
            <w:tcW w:w="864" w:type="dxa"/>
            <w:tcBorders>
              <w:bottom w:val="single" w:sz="4" w:space="0" w:color="auto"/>
            </w:tcBorders>
          </w:tcPr>
          <w:p w14:paraId="3C67663B" w14:textId="77777777" w:rsidR="002D3443" w:rsidRPr="00310987" w:rsidRDefault="002D3443" w:rsidP="002D3443">
            <w:pPr>
              <w:jc w:val="center"/>
            </w:pPr>
            <w:r w:rsidRPr="00310987">
              <w:t>1</w:t>
            </w:r>
          </w:p>
        </w:tc>
        <w:tc>
          <w:tcPr>
            <w:tcW w:w="1440" w:type="dxa"/>
            <w:tcBorders>
              <w:bottom w:val="single" w:sz="4" w:space="0" w:color="auto"/>
            </w:tcBorders>
          </w:tcPr>
          <w:p w14:paraId="65C9BE4C" w14:textId="3AAB2B0B" w:rsidR="002D3443" w:rsidRPr="00310987" w:rsidRDefault="006913E6" w:rsidP="002D3443">
            <w:r>
              <w:t>1/28</w:t>
            </w:r>
            <w:r w:rsidR="002D3443">
              <w:t>/</w:t>
            </w:r>
            <w:r>
              <w:t>2023</w:t>
            </w:r>
          </w:p>
        </w:tc>
        <w:tc>
          <w:tcPr>
            <w:tcW w:w="8154" w:type="dxa"/>
            <w:tcBorders>
              <w:bottom w:val="single" w:sz="4" w:space="0" w:color="auto"/>
            </w:tcBorders>
          </w:tcPr>
          <w:p w14:paraId="0BAC3783" w14:textId="77777777" w:rsidR="002D3443" w:rsidRDefault="002D3443" w:rsidP="002D3443">
            <w:r>
              <w:t>Introduction (what to do and expect in this course)</w:t>
            </w:r>
          </w:p>
          <w:p w14:paraId="079653C9" w14:textId="68DA559C" w:rsidR="002D3443" w:rsidRPr="00310987" w:rsidRDefault="002D3443" w:rsidP="002D3443">
            <w:r>
              <w:t>Cover letter: facts; tips; format;</w:t>
            </w:r>
            <w:r w:rsidRPr="00D24628">
              <w:t xml:space="preserve"> What are hiring managers looking for?</w:t>
            </w:r>
          </w:p>
        </w:tc>
      </w:tr>
      <w:tr w:rsidR="002D3443" w:rsidRPr="00310987" w14:paraId="6F3FD412" w14:textId="77777777" w:rsidTr="005A5C4C">
        <w:trPr>
          <w:trHeight w:val="432"/>
        </w:trPr>
        <w:tc>
          <w:tcPr>
            <w:tcW w:w="864" w:type="dxa"/>
          </w:tcPr>
          <w:p w14:paraId="345E9555" w14:textId="77777777" w:rsidR="002D3443" w:rsidRPr="00310987" w:rsidRDefault="002D3443" w:rsidP="002D3443">
            <w:pPr>
              <w:jc w:val="center"/>
            </w:pPr>
            <w:r w:rsidRPr="00310987">
              <w:t>1</w:t>
            </w:r>
          </w:p>
        </w:tc>
        <w:tc>
          <w:tcPr>
            <w:tcW w:w="1440" w:type="dxa"/>
          </w:tcPr>
          <w:p w14:paraId="2B93B10D" w14:textId="77777777" w:rsidR="002D3443" w:rsidRPr="00310987" w:rsidRDefault="002D3443" w:rsidP="002D3443"/>
        </w:tc>
        <w:tc>
          <w:tcPr>
            <w:tcW w:w="8154" w:type="dxa"/>
          </w:tcPr>
          <w:p w14:paraId="5BFC0B06" w14:textId="77777777" w:rsidR="002D3443" w:rsidRPr="00310987" w:rsidRDefault="002D3443" w:rsidP="002D3443"/>
        </w:tc>
      </w:tr>
      <w:tr w:rsidR="002D3443" w:rsidRPr="00310987" w14:paraId="2FDFA370" w14:textId="77777777" w:rsidTr="005A5C4C">
        <w:trPr>
          <w:trHeight w:val="432"/>
        </w:trPr>
        <w:tc>
          <w:tcPr>
            <w:tcW w:w="864" w:type="dxa"/>
          </w:tcPr>
          <w:p w14:paraId="7EB7B025" w14:textId="77777777" w:rsidR="002D3443" w:rsidRPr="00310987" w:rsidRDefault="002D3443" w:rsidP="002D3443">
            <w:pPr>
              <w:jc w:val="center"/>
            </w:pPr>
            <w:r w:rsidRPr="00310987">
              <w:t>2</w:t>
            </w:r>
          </w:p>
        </w:tc>
        <w:tc>
          <w:tcPr>
            <w:tcW w:w="1440" w:type="dxa"/>
          </w:tcPr>
          <w:p w14:paraId="67ED7426" w14:textId="17E526A5" w:rsidR="002D3443" w:rsidRDefault="006913E6" w:rsidP="002D3443">
            <w:r>
              <w:t>2/4</w:t>
            </w:r>
            <w:r w:rsidR="002D3443">
              <w:t>/</w:t>
            </w:r>
            <w:r>
              <w:t>2023</w:t>
            </w:r>
          </w:p>
          <w:p w14:paraId="1B8DC7A0" w14:textId="35F4CE5E" w:rsidR="002D3443" w:rsidRPr="00310987" w:rsidRDefault="002D3443" w:rsidP="002D3443"/>
        </w:tc>
        <w:tc>
          <w:tcPr>
            <w:tcW w:w="8154" w:type="dxa"/>
          </w:tcPr>
          <w:p w14:paraId="292FF53B" w14:textId="176ED3E1" w:rsidR="002D3443" w:rsidRPr="00310987" w:rsidRDefault="002D3443" w:rsidP="002D3443">
            <w:r>
              <w:t xml:space="preserve">Resume: Key resume content; layout and design; Review and revise  </w:t>
            </w:r>
          </w:p>
        </w:tc>
      </w:tr>
      <w:tr w:rsidR="002D3443" w:rsidRPr="00310987" w14:paraId="120870CA" w14:textId="77777777" w:rsidTr="005A5C4C">
        <w:trPr>
          <w:trHeight w:val="432"/>
        </w:trPr>
        <w:tc>
          <w:tcPr>
            <w:tcW w:w="864" w:type="dxa"/>
          </w:tcPr>
          <w:p w14:paraId="318DD2B6" w14:textId="77777777" w:rsidR="002D3443" w:rsidRPr="00310987" w:rsidRDefault="002D3443" w:rsidP="002D3443">
            <w:pPr>
              <w:jc w:val="center"/>
            </w:pPr>
            <w:r w:rsidRPr="00310987">
              <w:t>2</w:t>
            </w:r>
          </w:p>
        </w:tc>
        <w:tc>
          <w:tcPr>
            <w:tcW w:w="1440" w:type="dxa"/>
          </w:tcPr>
          <w:p w14:paraId="28D94D7C" w14:textId="77777777" w:rsidR="002D3443" w:rsidRPr="00310987" w:rsidRDefault="002D3443" w:rsidP="002D3443"/>
        </w:tc>
        <w:tc>
          <w:tcPr>
            <w:tcW w:w="8154" w:type="dxa"/>
          </w:tcPr>
          <w:p w14:paraId="337E5ED2" w14:textId="59184C5A" w:rsidR="002D3443" w:rsidRPr="00766775" w:rsidRDefault="002D3443" w:rsidP="002D3443">
            <w:pPr>
              <w:rPr>
                <w:i/>
              </w:rPr>
            </w:pPr>
            <w:r w:rsidRPr="00766775">
              <w:rPr>
                <w:i/>
              </w:rPr>
              <w:t>Presentation of resumes from selected students</w:t>
            </w:r>
          </w:p>
        </w:tc>
      </w:tr>
      <w:tr w:rsidR="002D3443" w:rsidRPr="00310987" w14:paraId="17B3CABA" w14:textId="77777777" w:rsidTr="005A5C4C">
        <w:trPr>
          <w:trHeight w:val="432"/>
        </w:trPr>
        <w:tc>
          <w:tcPr>
            <w:tcW w:w="864" w:type="dxa"/>
          </w:tcPr>
          <w:p w14:paraId="68DBA855" w14:textId="77777777" w:rsidR="002D3443" w:rsidRPr="00310987" w:rsidRDefault="002D3443" w:rsidP="002D3443">
            <w:pPr>
              <w:jc w:val="center"/>
            </w:pPr>
            <w:r w:rsidRPr="00310987">
              <w:t>3</w:t>
            </w:r>
          </w:p>
        </w:tc>
        <w:tc>
          <w:tcPr>
            <w:tcW w:w="1440" w:type="dxa"/>
          </w:tcPr>
          <w:p w14:paraId="4DD5B280" w14:textId="516337F4" w:rsidR="002D3443" w:rsidRDefault="006913E6" w:rsidP="002D3443">
            <w:r>
              <w:t>2/11</w:t>
            </w:r>
            <w:r w:rsidR="002D3443">
              <w:t>/</w:t>
            </w:r>
            <w:r>
              <w:t>2023</w:t>
            </w:r>
          </w:p>
          <w:p w14:paraId="1A2DA860" w14:textId="77777777" w:rsidR="002D3443" w:rsidRPr="00310987" w:rsidRDefault="002D3443" w:rsidP="002D3443"/>
        </w:tc>
        <w:tc>
          <w:tcPr>
            <w:tcW w:w="8154" w:type="dxa"/>
          </w:tcPr>
          <w:p w14:paraId="64A1367A" w14:textId="57BBB16C" w:rsidR="002D3443" w:rsidRPr="00310987" w:rsidRDefault="00286470" w:rsidP="002D3443">
            <w:r>
              <w:t>Job search techniques: What employers are looking for; local job market; how people get jobs; networking; how to build a trusted networking</w:t>
            </w:r>
          </w:p>
        </w:tc>
      </w:tr>
      <w:tr w:rsidR="002D3443" w:rsidRPr="00310987" w14:paraId="649B4E32" w14:textId="77777777" w:rsidTr="005A5C4C">
        <w:trPr>
          <w:trHeight w:val="432"/>
        </w:trPr>
        <w:tc>
          <w:tcPr>
            <w:tcW w:w="864" w:type="dxa"/>
          </w:tcPr>
          <w:p w14:paraId="67750454" w14:textId="77777777" w:rsidR="002D3443" w:rsidRPr="00310987" w:rsidRDefault="002D3443" w:rsidP="002D3443">
            <w:pPr>
              <w:jc w:val="center"/>
            </w:pPr>
            <w:r w:rsidRPr="00310987">
              <w:t>3</w:t>
            </w:r>
          </w:p>
        </w:tc>
        <w:tc>
          <w:tcPr>
            <w:tcW w:w="1440" w:type="dxa"/>
          </w:tcPr>
          <w:p w14:paraId="0F3404A7" w14:textId="77777777" w:rsidR="002D3443" w:rsidRPr="00310987" w:rsidRDefault="002D3443" w:rsidP="002D3443"/>
        </w:tc>
        <w:tc>
          <w:tcPr>
            <w:tcW w:w="8154" w:type="dxa"/>
          </w:tcPr>
          <w:p w14:paraId="59A330FD" w14:textId="73E2E33C" w:rsidR="002D3443" w:rsidRPr="00766775" w:rsidRDefault="002D3443" w:rsidP="002D3443">
            <w:pPr>
              <w:rPr>
                <w:i/>
              </w:rPr>
            </w:pPr>
            <w:r w:rsidRPr="00766775">
              <w:rPr>
                <w:i/>
              </w:rPr>
              <w:t>Presentation of resumes from selected students</w:t>
            </w:r>
          </w:p>
        </w:tc>
      </w:tr>
      <w:tr w:rsidR="002D3443" w:rsidRPr="00310987" w14:paraId="3C8E1FBB" w14:textId="77777777" w:rsidTr="005A5C4C">
        <w:trPr>
          <w:trHeight w:val="432"/>
        </w:trPr>
        <w:tc>
          <w:tcPr>
            <w:tcW w:w="864" w:type="dxa"/>
          </w:tcPr>
          <w:p w14:paraId="3513D0C5" w14:textId="77777777" w:rsidR="002D3443" w:rsidRPr="00310987" w:rsidRDefault="002D3443" w:rsidP="002D3443">
            <w:pPr>
              <w:jc w:val="center"/>
            </w:pPr>
            <w:r w:rsidRPr="00310987">
              <w:t>4</w:t>
            </w:r>
          </w:p>
        </w:tc>
        <w:tc>
          <w:tcPr>
            <w:tcW w:w="1440" w:type="dxa"/>
          </w:tcPr>
          <w:p w14:paraId="543CF207" w14:textId="037D9845" w:rsidR="002D3443" w:rsidRDefault="006913E6" w:rsidP="002D3443">
            <w:r>
              <w:t>2/18</w:t>
            </w:r>
            <w:r w:rsidR="002D3443">
              <w:t>/</w:t>
            </w:r>
            <w:r>
              <w:t>2023</w:t>
            </w:r>
          </w:p>
          <w:p w14:paraId="411DD5ED" w14:textId="229251C2" w:rsidR="002D3443" w:rsidRPr="00310987" w:rsidRDefault="002D3443" w:rsidP="002D3443"/>
        </w:tc>
        <w:tc>
          <w:tcPr>
            <w:tcW w:w="8154" w:type="dxa"/>
          </w:tcPr>
          <w:p w14:paraId="30A4C7B4" w14:textId="3C4C67A3" w:rsidR="002D3443" w:rsidRPr="00310987" w:rsidRDefault="00286470" w:rsidP="002D3443">
            <w:r>
              <w:t>Develop your brand: brand statement and its purposes; your story</w:t>
            </w:r>
          </w:p>
        </w:tc>
      </w:tr>
      <w:tr w:rsidR="002D3443" w:rsidRPr="00310987" w14:paraId="2FF58D3F" w14:textId="77777777" w:rsidTr="005A5C4C">
        <w:trPr>
          <w:trHeight w:val="432"/>
        </w:trPr>
        <w:tc>
          <w:tcPr>
            <w:tcW w:w="864" w:type="dxa"/>
            <w:tcBorders>
              <w:bottom w:val="single" w:sz="4" w:space="0" w:color="auto"/>
            </w:tcBorders>
          </w:tcPr>
          <w:p w14:paraId="33640C85" w14:textId="77777777" w:rsidR="002D3443" w:rsidRPr="00310987" w:rsidRDefault="002D3443" w:rsidP="002D3443">
            <w:pPr>
              <w:jc w:val="center"/>
            </w:pPr>
            <w:r w:rsidRPr="00310987">
              <w:t>4</w:t>
            </w:r>
          </w:p>
        </w:tc>
        <w:tc>
          <w:tcPr>
            <w:tcW w:w="1440" w:type="dxa"/>
            <w:tcBorders>
              <w:bottom w:val="single" w:sz="4" w:space="0" w:color="auto"/>
            </w:tcBorders>
          </w:tcPr>
          <w:p w14:paraId="20411E03" w14:textId="77777777" w:rsidR="002D3443" w:rsidRPr="00310987" w:rsidRDefault="002D3443" w:rsidP="002D3443"/>
        </w:tc>
        <w:tc>
          <w:tcPr>
            <w:tcW w:w="8154" w:type="dxa"/>
            <w:tcBorders>
              <w:bottom w:val="single" w:sz="4" w:space="0" w:color="auto"/>
            </w:tcBorders>
          </w:tcPr>
          <w:p w14:paraId="7D292ECE" w14:textId="4126BE7B" w:rsidR="002D3443" w:rsidRPr="00766775" w:rsidRDefault="00286470" w:rsidP="002D3443">
            <w:pPr>
              <w:rPr>
                <w:i/>
              </w:rPr>
            </w:pPr>
            <w:r w:rsidRPr="00766775">
              <w:rPr>
                <w:i/>
              </w:rPr>
              <w:t>Presentation of resumes from selected students</w:t>
            </w:r>
          </w:p>
        </w:tc>
      </w:tr>
      <w:tr w:rsidR="00256F50" w:rsidRPr="00310987" w14:paraId="6D98C424" w14:textId="77777777" w:rsidTr="005A5C4C">
        <w:trPr>
          <w:trHeight w:val="432"/>
        </w:trPr>
        <w:tc>
          <w:tcPr>
            <w:tcW w:w="864" w:type="dxa"/>
            <w:tcBorders>
              <w:bottom w:val="single" w:sz="4" w:space="0" w:color="auto"/>
            </w:tcBorders>
          </w:tcPr>
          <w:p w14:paraId="7A387FD4" w14:textId="77777777" w:rsidR="00256F50" w:rsidRPr="00310987" w:rsidRDefault="00256F50" w:rsidP="00256F50">
            <w:pPr>
              <w:jc w:val="center"/>
            </w:pPr>
            <w:r w:rsidRPr="00310987">
              <w:t>5</w:t>
            </w:r>
          </w:p>
        </w:tc>
        <w:tc>
          <w:tcPr>
            <w:tcW w:w="1440" w:type="dxa"/>
            <w:tcBorders>
              <w:bottom w:val="single" w:sz="4" w:space="0" w:color="auto"/>
            </w:tcBorders>
          </w:tcPr>
          <w:p w14:paraId="648CCEF7" w14:textId="6784DAB3" w:rsidR="00256F50" w:rsidRDefault="006913E6" w:rsidP="00256F50">
            <w:r>
              <w:t>2/25</w:t>
            </w:r>
            <w:r w:rsidR="00256F50">
              <w:t>/</w:t>
            </w:r>
            <w:r>
              <w:t>2023</w:t>
            </w:r>
          </w:p>
          <w:p w14:paraId="08ECC9C0" w14:textId="1FE644D4" w:rsidR="00256F50" w:rsidRPr="00310987" w:rsidRDefault="00256F50" w:rsidP="00256F50">
            <w:r>
              <w:t xml:space="preserve"> </w:t>
            </w:r>
          </w:p>
        </w:tc>
        <w:tc>
          <w:tcPr>
            <w:tcW w:w="8154" w:type="dxa"/>
            <w:tcBorders>
              <w:bottom w:val="single" w:sz="4" w:space="0" w:color="auto"/>
            </w:tcBorders>
          </w:tcPr>
          <w:p w14:paraId="7F04936D" w14:textId="7392CD06" w:rsidR="00256F50" w:rsidRPr="00310987" w:rsidRDefault="00286470" w:rsidP="00256F50">
            <w:r>
              <w:t>Portfolio: why need one; portfolio essential; what to include; tips; how to; examples; blogging</w:t>
            </w:r>
          </w:p>
        </w:tc>
      </w:tr>
      <w:tr w:rsidR="00256F50" w:rsidRPr="00310987" w14:paraId="41421951" w14:textId="77777777" w:rsidTr="005A5C4C">
        <w:trPr>
          <w:trHeight w:val="432"/>
        </w:trPr>
        <w:tc>
          <w:tcPr>
            <w:tcW w:w="864" w:type="dxa"/>
          </w:tcPr>
          <w:p w14:paraId="18A9898C" w14:textId="77777777" w:rsidR="00256F50" w:rsidRPr="00310987" w:rsidRDefault="00256F50" w:rsidP="00256F50">
            <w:pPr>
              <w:jc w:val="center"/>
            </w:pPr>
            <w:r w:rsidRPr="00310987">
              <w:t>5</w:t>
            </w:r>
          </w:p>
        </w:tc>
        <w:tc>
          <w:tcPr>
            <w:tcW w:w="1440" w:type="dxa"/>
          </w:tcPr>
          <w:p w14:paraId="3B0E8C10" w14:textId="77777777" w:rsidR="00256F50" w:rsidRPr="00310987" w:rsidRDefault="00256F50" w:rsidP="00256F50"/>
        </w:tc>
        <w:tc>
          <w:tcPr>
            <w:tcW w:w="8154" w:type="dxa"/>
          </w:tcPr>
          <w:p w14:paraId="3820113D" w14:textId="64E8A5A8" w:rsidR="00256F50" w:rsidRPr="00766775" w:rsidRDefault="00286470" w:rsidP="00256F50">
            <w:pPr>
              <w:rPr>
                <w:i/>
              </w:rPr>
            </w:pPr>
            <w:r w:rsidRPr="00766775">
              <w:rPr>
                <w:i/>
              </w:rPr>
              <w:t>Presentation of resumes from selected students</w:t>
            </w:r>
          </w:p>
        </w:tc>
      </w:tr>
      <w:tr w:rsidR="00256F50" w:rsidRPr="00310987" w14:paraId="4A5FDE9D" w14:textId="77777777" w:rsidTr="005A5C4C">
        <w:trPr>
          <w:trHeight w:val="432"/>
        </w:trPr>
        <w:tc>
          <w:tcPr>
            <w:tcW w:w="864" w:type="dxa"/>
          </w:tcPr>
          <w:p w14:paraId="1FD20F32" w14:textId="77777777" w:rsidR="00256F50" w:rsidRPr="00310987" w:rsidRDefault="00256F50" w:rsidP="00256F50">
            <w:pPr>
              <w:jc w:val="center"/>
            </w:pPr>
            <w:r w:rsidRPr="00310987">
              <w:t>6</w:t>
            </w:r>
          </w:p>
        </w:tc>
        <w:tc>
          <w:tcPr>
            <w:tcW w:w="1440" w:type="dxa"/>
          </w:tcPr>
          <w:p w14:paraId="62573B7E" w14:textId="60E77F38" w:rsidR="00256F50" w:rsidRDefault="00BF7891" w:rsidP="00256F50">
            <w:r>
              <w:t>3/</w:t>
            </w:r>
            <w:r w:rsidR="006913E6">
              <w:t>4</w:t>
            </w:r>
            <w:r w:rsidR="00256F50">
              <w:t>/</w:t>
            </w:r>
            <w:r w:rsidR="006913E6">
              <w:t>2023</w:t>
            </w:r>
          </w:p>
          <w:p w14:paraId="589DB1AD" w14:textId="5FDF63DC" w:rsidR="00256F50" w:rsidRPr="00310987" w:rsidRDefault="00256F50" w:rsidP="00256F50"/>
        </w:tc>
        <w:tc>
          <w:tcPr>
            <w:tcW w:w="8154" w:type="dxa"/>
          </w:tcPr>
          <w:p w14:paraId="34B622C0" w14:textId="54C581F5" w:rsidR="00256F50" w:rsidRPr="00310987" w:rsidRDefault="00286470" w:rsidP="00256F50">
            <w:r>
              <w:t xml:space="preserve">Networking: What your </w:t>
            </w:r>
            <w:proofErr w:type="spellStart"/>
            <w:r>
              <w:t>Linkedin</w:t>
            </w:r>
            <w:proofErr w:type="spellEnd"/>
            <w:r>
              <w:t xml:space="preserve"> profile should have; getting the most out of </w:t>
            </w:r>
            <w:proofErr w:type="spellStart"/>
            <w:r>
              <w:t>Linkedin</w:t>
            </w:r>
            <w:proofErr w:type="spellEnd"/>
            <w:r>
              <w:t>; Networking online; in-person networking</w:t>
            </w:r>
          </w:p>
        </w:tc>
      </w:tr>
      <w:tr w:rsidR="00286470" w:rsidRPr="00310987" w14:paraId="4A4BF723" w14:textId="77777777" w:rsidTr="005A5C4C">
        <w:trPr>
          <w:trHeight w:val="432"/>
        </w:trPr>
        <w:tc>
          <w:tcPr>
            <w:tcW w:w="864" w:type="dxa"/>
            <w:tcBorders>
              <w:bottom w:val="single" w:sz="4" w:space="0" w:color="auto"/>
            </w:tcBorders>
          </w:tcPr>
          <w:p w14:paraId="5AEC1615" w14:textId="77777777" w:rsidR="00286470" w:rsidRPr="00310987" w:rsidRDefault="00286470" w:rsidP="00286470">
            <w:pPr>
              <w:jc w:val="center"/>
            </w:pPr>
            <w:r w:rsidRPr="00310987">
              <w:t>6</w:t>
            </w:r>
          </w:p>
        </w:tc>
        <w:tc>
          <w:tcPr>
            <w:tcW w:w="1440" w:type="dxa"/>
            <w:tcBorders>
              <w:bottom w:val="single" w:sz="4" w:space="0" w:color="auto"/>
            </w:tcBorders>
          </w:tcPr>
          <w:p w14:paraId="2E1816CC" w14:textId="77777777" w:rsidR="00286470" w:rsidRPr="00310987" w:rsidRDefault="00286470" w:rsidP="00286470"/>
        </w:tc>
        <w:tc>
          <w:tcPr>
            <w:tcW w:w="8154" w:type="dxa"/>
            <w:tcBorders>
              <w:bottom w:val="single" w:sz="4" w:space="0" w:color="auto"/>
            </w:tcBorders>
          </w:tcPr>
          <w:p w14:paraId="6D2F4A8D" w14:textId="7B57D80B" w:rsidR="00286470" w:rsidRPr="00766775" w:rsidRDefault="00D00F7E" w:rsidP="00286470">
            <w:pPr>
              <w:rPr>
                <w:i/>
              </w:rPr>
            </w:pPr>
            <w:r w:rsidRPr="00766775">
              <w:rPr>
                <w:i/>
              </w:rPr>
              <w:t>Presentation of resumes from selected students</w:t>
            </w:r>
          </w:p>
        </w:tc>
      </w:tr>
    </w:tbl>
    <w:p w14:paraId="5F54D38D" w14:textId="77777777" w:rsidR="00C132A3" w:rsidRDefault="00C132A3" w:rsidP="00C132A3">
      <w:r>
        <w:br w:type="page"/>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286470" w:rsidRPr="00310987" w14:paraId="42C4178A" w14:textId="77777777" w:rsidTr="005A5C4C">
        <w:trPr>
          <w:trHeight w:val="432"/>
        </w:trPr>
        <w:tc>
          <w:tcPr>
            <w:tcW w:w="864" w:type="dxa"/>
            <w:tcBorders>
              <w:bottom w:val="single" w:sz="4" w:space="0" w:color="auto"/>
            </w:tcBorders>
          </w:tcPr>
          <w:p w14:paraId="5444C042" w14:textId="77777777" w:rsidR="00286470" w:rsidRPr="00310987" w:rsidRDefault="00286470" w:rsidP="00286470">
            <w:pPr>
              <w:jc w:val="center"/>
            </w:pPr>
            <w:r w:rsidRPr="00310987">
              <w:lastRenderedPageBreak/>
              <w:t>7</w:t>
            </w:r>
          </w:p>
        </w:tc>
        <w:tc>
          <w:tcPr>
            <w:tcW w:w="1440" w:type="dxa"/>
            <w:tcBorders>
              <w:bottom w:val="single" w:sz="4" w:space="0" w:color="auto"/>
            </w:tcBorders>
          </w:tcPr>
          <w:p w14:paraId="7E264D5F" w14:textId="5D3C636E" w:rsidR="00286470" w:rsidRPr="00310987" w:rsidRDefault="006913E6" w:rsidP="00286470">
            <w:r>
              <w:t>3/11</w:t>
            </w:r>
            <w:r w:rsidR="00286470">
              <w:t>/</w:t>
            </w:r>
            <w:r>
              <w:t>2023</w:t>
            </w:r>
          </w:p>
        </w:tc>
        <w:tc>
          <w:tcPr>
            <w:tcW w:w="8154" w:type="dxa"/>
            <w:tcBorders>
              <w:bottom w:val="single" w:sz="4" w:space="0" w:color="auto"/>
            </w:tcBorders>
          </w:tcPr>
          <w:p w14:paraId="1E7327A1" w14:textId="3A9790D0" w:rsidR="00286470" w:rsidRPr="00310987" w:rsidRDefault="00286470" w:rsidP="00286470">
            <w:r>
              <w:t xml:space="preserve">Preparing for </w:t>
            </w:r>
            <w:r w:rsidR="00F46BE4">
              <w:t xml:space="preserve">the </w:t>
            </w:r>
            <w:r>
              <w:t>interview: behavior questions (sample questions; how to respond)</w:t>
            </w:r>
          </w:p>
        </w:tc>
      </w:tr>
      <w:tr w:rsidR="00286470" w:rsidRPr="00310987" w14:paraId="7E63A83F" w14:textId="77777777" w:rsidTr="005A5C4C">
        <w:trPr>
          <w:trHeight w:val="432"/>
        </w:trPr>
        <w:tc>
          <w:tcPr>
            <w:tcW w:w="864" w:type="dxa"/>
            <w:tcBorders>
              <w:bottom w:val="single" w:sz="4" w:space="0" w:color="auto"/>
            </w:tcBorders>
          </w:tcPr>
          <w:p w14:paraId="77C7F0FB" w14:textId="77777777" w:rsidR="00286470" w:rsidRPr="00310987" w:rsidRDefault="00286470" w:rsidP="00286470">
            <w:pPr>
              <w:jc w:val="center"/>
            </w:pPr>
            <w:r w:rsidRPr="00310987">
              <w:t>7</w:t>
            </w:r>
          </w:p>
        </w:tc>
        <w:tc>
          <w:tcPr>
            <w:tcW w:w="1440" w:type="dxa"/>
            <w:tcBorders>
              <w:bottom w:val="single" w:sz="4" w:space="0" w:color="auto"/>
            </w:tcBorders>
          </w:tcPr>
          <w:p w14:paraId="4C74C3F2" w14:textId="77777777" w:rsidR="00286470" w:rsidRPr="00310987" w:rsidRDefault="00286470" w:rsidP="00286470"/>
        </w:tc>
        <w:tc>
          <w:tcPr>
            <w:tcW w:w="8154" w:type="dxa"/>
            <w:tcBorders>
              <w:bottom w:val="single" w:sz="4" w:space="0" w:color="auto"/>
            </w:tcBorders>
          </w:tcPr>
          <w:p w14:paraId="368DF102" w14:textId="75CC043C" w:rsidR="00286470" w:rsidRPr="00766775" w:rsidRDefault="00D00F7E" w:rsidP="00286470">
            <w:pPr>
              <w:rPr>
                <w:i/>
              </w:rPr>
            </w:pPr>
            <w:r w:rsidRPr="00766775">
              <w:rPr>
                <w:i/>
              </w:rPr>
              <w:t>Presentation of resumes from selected students</w:t>
            </w:r>
          </w:p>
        </w:tc>
      </w:tr>
      <w:tr w:rsidR="00286470" w:rsidRPr="00310987" w14:paraId="44164751" w14:textId="77777777" w:rsidTr="005A5C4C">
        <w:trPr>
          <w:trHeight w:val="432"/>
        </w:trPr>
        <w:tc>
          <w:tcPr>
            <w:tcW w:w="864" w:type="dxa"/>
            <w:tcBorders>
              <w:bottom w:val="single" w:sz="4" w:space="0" w:color="auto"/>
            </w:tcBorders>
          </w:tcPr>
          <w:p w14:paraId="503A86E0" w14:textId="77777777" w:rsidR="00286470" w:rsidRPr="00310987" w:rsidRDefault="00286470" w:rsidP="00286470">
            <w:pPr>
              <w:jc w:val="center"/>
            </w:pPr>
            <w:r w:rsidRPr="00310987">
              <w:t>8</w:t>
            </w:r>
          </w:p>
        </w:tc>
        <w:tc>
          <w:tcPr>
            <w:tcW w:w="1440" w:type="dxa"/>
            <w:tcBorders>
              <w:bottom w:val="single" w:sz="4" w:space="0" w:color="auto"/>
            </w:tcBorders>
          </w:tcPr>
          <w:p w14:paraId="0CEB96B0" w14:textId="75346EAD" w:rsidR="00286470" w:rsidRPr="00310987" w:rsidRDefault="006913E6" w:rsidP="00286470">
            <w:r>
              <w:t>3/18</w:t>
            </w:r>
            <w:r w:rsidR="00286470">
              <w:t>/</w:t>
            </w:r>
            <w:r>
              <w:t>2023</w:t>
            </w:r>
          </w:p>
        </w:tc>
        <w:tc>
          <w:tcPr>
            <w:tcW w:w="8154" w:type="dxa"/>
            <w:tcBorders>
              <w:bottom w:val="single" w:sz="4" w:space="0" w:color="auto"/>
            </w:tcBorders>
          </w:tcPr>
          <w:p w14:paraId="4500A066" w14:textId="639B4C7C" w:rsidR="00286470" w:rsidRPr="00286470" w:rsidRDefault="00286470" w:rsidP="00286470">
            <w:pPr>
              <w:rPr>
                <w:b/>
              </w:rPr>
            </w:pPr>
            <w:r>
              <w:t xml:space="preserve">Preparing for </w:t>
            </w:r>
            <w:r w:rsidR="00F46BE4">
              <w:t xml:space="preserve">the </w:t>
            </w:r>
            <w:r>
              <w:t>interview: best practices</w:t>
            </w:r>
          </w:p>
        </w:tc>
      </w:tr>
      <w:tr w:rsidR="00286470" w:rsidRPr="00310987" w14:paraId="799CB16C" w14:textId="77777777" w:rsidTr="005A5C4C">
        <w:trPr>
          <w:trHeight w:val="432"/>
        </w:trPr>
        <w:tc>
          <w:tcPr>
            <w:tcW w:w="864" w:type="dxa"/>
            <w:tcBorders>
              <w:bottom w:val="single" w:sz="4" w:space="0" w:color="auto"/>
              <w:right w:val="single" w:sz="4" w:space="0" w:color="auto"/>
            </w:tcBorders>
          </w:tcPr>
          <w:p w14:paraId="25BAB53C" w14:textId="77777777" w:rsidR="00286470" w:rsidRPr="00310987" w:rsidRDefault="00286470" w:rsidP="00286470">
            <w:pPr>
              <w:jc w:val="center"/>
            </w:pPr>
            <w:r w:rsidRPr="00310987">
              <w:t>8</w:t>
            </w:r>
          </w:p>
        </w:tc>
        <w:tc>
          <w:tcPr>
            <w:tcW w:w="1440" w:type="dxa"/>
            <w:tcBorders>
              <w:top w:val="single" w:sz="4" w:space="0" w:color="auto"/>
              <w:left w:val="single" w:sz="4" w:space="0" w:color="auto"/>
              <w:bottom w:val="single" w:sz="4" w:space="0" w:color="auto"/>
              <w:right w:val="single" w:sz="4" w:space="0" w:color="auto"/>
            </w:tcBorders>
          </w:tcPr>
          <w:p w14:paraId="06C78B3A" w14:textId="77777777" w:rsidR="00286470" w:rsidRPr="00310987" w:rsidRDefault="00286470" w:rsidP="00286470"/>
        </w:tc>
        <w:tc>
          <w:tcPr>
            <w:tcW w:w="8154" w:type="dxa"/>
            <w:tcBorders>
              <w:top w:val="single" w:sz="4" w:space="0" w:color="auto"/>
              <w:left w:val="single" w:sz="4" w:space="0" w:color="auto"/>
              <w:bottom w:val="single" w:sz="4" w:space="0" w:color="auto"/>
              <w:right w:val="single" w:sz="4" w:space="0" w:color="auto"/>
            </w:tcBorders>
          </w:tcPr>
          <w:p w14:paraId="3034EE0A" w14:textId="4D5741F4" w:rsidR="00286470" w:rsidRPr="00766775" w:rsidRDefault="00D00F7E" w:rsidP="00286470">
            <w:pPr>
              <w:rPr>
                <w:i/>
              </w:rPr>
            </w:pPr>
            <w:r w:rsidRPr="00766775">
              <w:rPr>
                <w:i/>
              </w:rPr>
              <w:t>Presentation of resumes from selected students</w:t>
            </w:r>
          </w:p>
        </w:tc>
      </w:tr>
      <w:tr w:rsidR="00286470" w:rsidRPr="00310987" w14:paraId="74407DBF" w14:textId="77777777" w:rsidTr="005A5C4C">
        <w:trPr>
          <w:trHeight w:val="432"/>
        </w:trPr>
        <w:tc>
          <w:tcPr>
            <w:tcW w:w="864" w:type="dxa"/>
            <w:tcBorders>
              <w:bottom w:val="single" w:sz="4" w:space="0" w:color="auto"/>
              <w:right w:val="single" w:sz="4" w:space="0" w:color="auto"/>
            </w:tcBorders>
          </w:tcPr>
          <w:p w14:paraId="0B4F7A7E" w14:textId="77777777" w:rsidR="00286470" w:rsidRPr="00310987" w:rsidRDefault="00286470" w:rsidP="00286470">
            <w:pPr>
              <w:jc w:val="center"/>
            </w:pPr>
            <w:r w:rsidRPr="00310987">
              <w:t>9</w:t>
            </w:r>
          </w:p>
        </w:tc>
        <w:tc>
          <w:tcPr>
            <w:tcW w:w="1440" w:type="dxa"/>
            <w:tcBorders>
              <w:top w:val="single" w:sz="4" w:space="0" w:color="auto"/>
              <w:left w:val="single" w:sz="4" w:space="0" w:color="auto"/>
              <w:bottom w:val="single" w:sz="4" w:space="0" w:color="auto"/>
              <w:right w:val="single" w:sz="4" w:space="0" w:color="auto"/>
            </w:tcBorders>
          </w:tcPr>
          <w:p w14:paraId="3A880F87" w14:textId="0D34364D" w:rsidR="00286470" w:rsidRPr="00310987" w:rsidRDefault="006913E6" w:rsidP="00286470">
            <w:r>
              <w:t>3/25</w:t>
            </w:r>
            <w:r w:rsidR="00286470">
              <w:t>/</w:t>
            </w:r>
            <w:r>
              <w:t>2023</w:t>
            </w:r>
          </w:p>
        </w:tc>
        <w:tc>
          <w:tcPr>
            <w:tcW w:w="8154" w:type="dxa"/>
            <w:tcBorders>
              <w:top w:val="single" w:sz="4" w:space="0" w:color="auto"/>
              <w:left w:val="single" w:sz="4" w:space="0" w:color="auto"/>
              <w:bottom w:val="single" w:sz="4" w:space="0" w:color="auto"/>
              <w:right w:val="single" w:sz="4" w:space="0" w:color="auto"/>
            </w:tcBorders>
          </w:tcPr>
          <w:p w14:paraId="10C86E69" w14:textId="7893C885" w:rsidR="00286470" w:rsidRPr="005565E3" w:rsidRDefault="00286470" w:rsidP="00286470">
            <w:pPr>
              <w:rPr>
                <w:b/>
              </w:rPr>
            </w:pPr>
            <w:r>
              <w:t>On-site interview: S.T.A.R.</w:t>
            </w:r>
            <w:r w:rsidRPr="00051A24">
              <w:t xml:space="preserve"> technique</w:t>
            </w:r>
          </w:p>
        </w:tc>
      </w:tr>
      <w:tr w:rsidR="00286470" w:rsidRPr="00310987" w14:paraId="33792353" w14:textId="77777777" w:rsidTr="005A5C4C">
        <w:trPr>
          <w:trHeight w:val="432"/>
        </w:trPr>
        <w:tc>
          <w:tcPr>
            <w:tcW w:w="864" w:type="dxa"/>
          </w:tcPr>
          <w:p w14:paraId="6924ECCA" w14:textId="77777777" w:rsidR="00286470" w:rsidRPr="00310987" w:rsidRDefault="00286470" w:rsidP="00286470">
            <w:pPr>
              <w:jc w:val="center"/>
            </w:pPr>
            <w:r w:rsidRPr="00310987">
              <w:t>9</w:t>
            </w:r>
          </w:p>
        </w:tc>
        <w:tc>
          <w:tcPr>
            <w:tcW w:w="1440" w:type="dxa"/>
          </w:tcPr>
          <w:p w14:paraId="489CEA82" w14:textId="77777777" w:rsidR="00286470" w:rsidRPr="00310987" w:rsidRDefault="00286470" w:rsidP="00286470"/>
        </w:tc>
        <w:tc>
          <w:tcPr>
            <w:tcW w:w="8154" w:type="dxa"/>
          </w:tcPr>
          <w:p w14:paraId="46DD50FF" w14:textId="06E0CADE" w:rsidR="00286470" w:rsidRPr="00766775" w:rsidRDefault="00D00F7E" w:rsidP="00286470">
            <w:pPr>
              <w:rPr>
                <w:i/>
              </w:rPr>
            </w:pPr>
            <w:r w:rsidRPr="00766775">
              <w:rPr>
                <w:i/>
              </w:rPr>
              <w:t>Presentation on technical tasks from selected students</w:t>
            </w:r>
          </w:p>
        </w:tc>
      </w:tr>
      <w:tr w:rsidR="00286470" w:rsidRPr="00310987" w14:paraId="44728C78" w14:textId="77777777" w:rsidTr="005A5C4C">
        <w:trPr>
          <w:trHeight w:val="432"/>
        </w:trPr>
        <w:tc>
          <w:tcPr>
            <w:tcW w:w="864" w:type="dxa"/>
          </w:tcPr>
          <w:p w14:paraId="494CF514" w14:textId="77777777" w:rsidR="00286470" w:rsidRPr="00310987" w:rsidRDefault="00286470" w:rsidP="00286470">
            <w:pPr>
              <w:jc w:val="center"/>
            </w:pPr>
            <w:r w:rsidRPr="00310987">
              <w:t>10</w:t>
            </w:r>
          </w:p>
        </w:tc>
        <w:tc>
          <w:tcPr>
            <w:tcW w:w="1440" w:type="dxa"/>
          </w:tcPr>
          <w:p w14:paraId="72CC15AF" w14:textId="15A2482B" w:rsidR="00286470" w:rsidRPr="00310987" w:rsidRDefault="006913E6" w:rsidP="00286470">
            <w:r>
              <w:t>4/1</w:t>
            </w:r>
            <w:r w:rsidR="00286470">
              <w:t>/</w:t>
            </w:r>
            <w:r>
              <w:t>2023</w:t>
            </w:r>
          </w:p>
        </w:tc>
        <w:tc>
          <w:tcPr>
            <w:tcW w:w="8154" w:type="dxa"/>
          </w:tcPr>
          <w:p w14:paraId="1A68E053" w14:textId="5975753D" w:rsidR="00286470" w:rsidRPr="00D00F7E" w:rsidRDefault="00286470" w:rsidP="00286470">
            <w:pPr>
              <w:rPr>
                <w:i/>
              </w:rPr>
            </w:pPr>
            <w:r w:rsidRPr="00D00F7E">
              <w:rPr>
                <w:i/>
              </w:rPr>
              <w:t>Spring break (no class)</w:t>
            </w:r>
          </w:p>
        </w:tc>
      </w:tr>
      <w:tr w:rsidR="00286470" w:rsidRPr="00310987" w14:paraId="7F8DB18C" w14:textId="77777777" w:rsidTr="005A5C4C">
        <w:trPr>
          <w:trHeight w:val="432"/>
        </w:trPr>
        <w:tc>
          <w:tcPr>
            <w:tcW w:w="864" w:type="dxa"/>
          </w:tcPr>
          <w:p w14:paraId="7983B9E5" w14:textId="77777777" w:rsidR="00286470" w:rsidRPr="00310987" w:rsidRDefault="00286470" w:rsidP="00286470">
            <w:pPr>
              <w:jc w:val="center"/>
            </w:pPr>
            <w:r w:rsidRPr="00310987">
              <w:t>10</w:t>
            </w:r>
          </w:p>
        </w:tc>
        <w:tc>
          <w:tcPr>
            <w:tcW w:w="1440" w:type="dxa"/>
          </w:tcPr>
          <w:p w14:paraId="4D7F9262" w14:textId="77777777" w:rsidR="00286470" w:rsidRPr="00310987" w:rsidRDefault="00286470" w:rsidP="00286470"/>
        </w:tc>
        <w:tc>
          <w:tcPr>
            <w:tcW w:w="8154" w:type="dxa"/>
          </w:tcPr>
          <w:p w14:paraId="321F8DBF" w14:textId="77777777" w:rsidR="00286470" w:rsidRPr="00310987" w:rsidRDefault="00286470" w:rsidP="00286470"/>
        </w:tc>
      </w:tr>
      <w:tr w:rsidR="00286470" w:rsidRPr="00310987" w14:paraId="45D2ECA3" w14:textId="77777777" w:rsidTr="005A5C4C">
        <w:trPr>
          <w:trHeight w:val="432"/>
        </w:trPr>
        <w:tc>
          <w:tcPr>
            <w:tcW w:w="864" w:type="dxa"/>
          </w:tcPr>
          <w:p w14:paraId="79E14DE7" w14:textId="77777777" w:rsidR="00286470" w:rsidRPr="00310987" w:rsidRDefault="00286470" w:rsidP="00286470">
            <w:pPr>
              <w:jc w:val="center"/>
            </w:pPr>
            <w:r w:rsidRPr="00310987">
              <w:t>11</w:t>
            </w:r>
          </w:p>
        </w:tc>
        <w:tc>
          <w:tcPr>
            <w:tcW w:w="1440" w:type="dxa"/>
          </w:tcPr>
          <w:p w14:paraId="075114DC" w14:textId="4C7FE4F8" w:rsidR="00286470" w:rsidRPr="00310987" w:rsidRDefault="006913E6" w:rsidP="00286470">
            <w:r>
              <w:t>4/8</w:t>
            </w:r>
            <w:r w:rsidR="00286470">
              <w:t>/</w:t>
            </w:r>
            <w:r>
              <w:t>2023</w:t>
            </w:r>
          </w:p>
        </w:tc>
        <w:tc>
          <w:tcPr>
            <w:tcW w:w="8154" w:type="dxa"/>
          </w:tcPr>
          <w:p w14:paraId="4C99DD7D" w14:textId="63ACD3C9" w:rsidR="00286470" w:rsidRPr="00310987" w:rsidRDefault="00286470" w:rsidP="00286470">
            <w:r>
              <w:t xml:space="preserve">Interview: what </w:t>
            </w:r>
            <w:r w:rsidRPr="005565E3">
              <w:t>follow up questions</w:t>
            </w:r>
            <w:r>
              <w:t xml:space="preserve"> to ask; thank you notes</w:t>
            </w:r>
          </w:p>
        </w:tc>
      </w:tr>
      <w:tr w:rsidR="00286470" w:rsidRPr="00310987" w14:paraId="598907CB" w14:textId="77777777" w:rsidTr="005A5C4C">
        <w:trPr>
          <w:trHeight w:val="432"/>
        </w:trPr>
        <w:tc>
          <w:tcPr>
            <w:tcW w:w="864" w:type="dxa"/>
            <w:tcBorders>
              <w:bottom w:val="single" w:sz="4" w:space="0" w:color="auto"/>
            </w:tcBorders>
          </w:tcPr>
          <w:p w14:paraId="47CCF617" w14:textId="77777777" w:rsidR="00286470" w:rsidRPr="00310987" w:rsidRDefault="00286470" w:rsidP="00286470">
            <w:pPr>
              <w:jc w:val="center"/>
            </w:pPr>
            <w:r w:rsidRPr="00310987">
              <w:t>11</w:t>
            </w:r>
          </w:p>
        </w:tc>
        <w:tc>
          <w:tcPr>
            <w:tcW w:w="1440" w:type="dxa"/>
            <w:tcBorders>
              <w:bottom w:val="single" w:sz="4" w:space="0" w:color="auto"/>
            </w:tcBorders>
          </w:tcPr>
          <w:p w14:paraId="1D09B822" w14:textId="77777777" w:rsidR="00286470" w:rsidRPr="00310987" w:rsidRDefault="00286470" w:rsidP="00286470"/>
        </w:tc>
        <w:tc>
          <w:tcPr>
            <w:tcW w:w="8154" w:type="dxa"/>
            <w:tcBorders>
              <w:bottom w:val="single" w:sz="4" w:space="0" w:color="auto"/>
            </w:tcBorders>
          </w:tcPr>
          <w:p w14:paraId="18E9B9C9" w14:textId="25FC85FC" w:rsidR="00286470" w:rsidRPr="00766775" w:rsidRDefault="00286470" w:rsidP="00286470">
            <w:pPr>
              <w:rPr>
                <w:i/>
              </w:rPr>
            </w:pPr>
            <w:r w:rsidRPr="00766775">
              <w:rPr>
                <w:i/>
              </w:rPr>
              <w:t>Presentation on technical tasks from selected students</w:t>
            </w:r>
          </w:p>
        </w:tc>
      </w:tr>
      <w:tr w:rsidR="00286470" w:rsidRPr="00310987" w14:paraId="0D1DC3BB" w14:textId="77777777" w:rsidTr="005A5C4C">
        <w:trPr>
          <w:trHeight w:val="432"/>
        </w:trPr>
        <w:tc>
          <w:tcPr>
            <w:tcW w:w="864" w:type="dxa"/>
            <w:tcBorders>
              <w:bottom w:val="single" w:sz="4" w:space="0" w:color="auto"/>
            </w:tcBorders>
          </w:tcPr>
          <w:p w14:paraId="78FCE44A" w14:textId="77777777" w:rsidR="00286470" w:rsidRPr="00310987" w:rsidRDefault="00286470" w:rsidP="00286470">
            <w:pPr>
              <w:jc w:val="center"/>
            </w:pPr>
            <w:r w:rsidRPr="00310987">
              <w:t>12</w:t>
            </w:r>
          </w:p>
        </w:tc>
        <w:tc>
          <w:tcPr>
            <w:tcW w:w="1440" w:type="dxa"/>
            <w:tcBorders>
              <w:bottom w:val="single" w:sz="4" w:space="0" w:color="auto"/>
            </w:tcBorders>
          </w:tcPr>
          <w:p w14:paraId="18CEDA27" w14:textId="009FDC98" w:rsidR="00286470" w:rsidRPr="00310987" w:rsidRDefault="006913E6" w:rsidP="00286470">
            <w:r>
              <w:t>4/15</w:t>
            </w:r>
            <w:r w:rsidR="00286470">
              <w:t>/</w:t>
            </w:r>
            <w:r>
              <w:t>2023</w:t>
            </w:r>
          </w:p>
        </w:tc>
        <w:tc>
          <w:tcPr>
            <w:tcW w:w="8154" w:type="dxa"/>
            <w:tcBorders>
              <w:bottom w:val="single" w:sz="4" w:space="0" w:color="auto"/>
            </w:tcBorders>
          </w:tcPr>
          <w:p w14:paraId="5293D9F7" w14:textId="30F56CC2" w:rsidR="00286470" w:rsidRPr="00310987" w:rsidRDefault="00286470" w:rsidP="00F46BE4">
            <w:r>
              <w:t>Post</w:t>
            </w:r>
            <w:r w:rsidR="00F46BE4">
              <w:t>-</w:t>
            </w:r>
            <w:r>
              <w:t>interview: salary negotiation(why negotiate; consider the whole package)</w:t>
            </w:r>
          </w:p>
        </w:tc>
      </w:tr>
      <w:tr w:rsidR="00286470" w:rsidRPr="00310987" w14:paraId="018C7D66" w14:textId="77777777" w:rsidTr="005A5C4C">
        <w:trPr>
          <w:trHeight w:val="432"/>
        </w:trPr>
        <w:tc>
          <w:tcPr>
            <w:tcW w:w="864" w:type="dxa"/>
          </w:tcPr>
          <w:p w14:paraId="49EA9F18" w14:textId="77777777" w:rsidR="00286470" w:rsidRPr="00310987" w:rsidRDefault="00286470" w:rsidP="00286470">
            <w:pPr>
              <w:jc w:val="center"/>
            </w:pPr>
            <w:r w:rsidRPr="00310987">
              <w:t>12</w:t>
            </w:r>
          </w:p>
        </w:tc>
        <w:tc>
          <w:tcPr>
            <w:tcW w:w="1440" w:type="dxa"/>
          </w:tcPr>
          <w:p w14:paraId="48E64478" w14:textId="77777777" w:rsidR="00286470" w:rsidRPr="00310987" w:rsidRDefault="00286470" w:rsidP="00286470"/>
        </w:tc>
        <w:tc>
          <w:tcPr>
            <w:tcW w:w="8154" w:type="dxa"/>
          </w:tcPr>
          <w:p w14:paraId="44DD86E3" w14:textId="50207CC3" w:rsidR="00286470" w:rsidRPr="00766775" w:rsidRDefault="00286470" w:rsidP="00286470">
            <w:pPr>
              <w:rPr>
                <w:i/>
              </w:rPr>
            </w:pPr>
            <w:r w:rsidRPr="00766775">
              <w:rPr>
                <w:i/>
              </w:rPr>
              <w:t>Presentation on technical tasks from selected students</w:t>
            </w:r>
          </w:p>
        </w:tc>
      </w:tr>
      <w:tr w:rsidR="00286470" w:rsidRPr="00310987" w14:paraId="4BF7E020" w14:textId="77777777" w:rsidTr="005A5C4C">
        <w:trPr>
          <w:trHeight w:val="432"/>
        </w:trPr>
        <w:tc>
          <w:tcPr>
            <w:tcW w:w="864" w:type="dxa"/>
          </w:tcPr>
          <w:p w14:paraId="05B357BF" w14:textId="77777777" w:rsidR="00286470" w:rsidRPr="00310987" w:rsidRDefault="00286470" w:rsidP="00286470">
            <w:pPr>
              <w:jc w:val="center"/>
            </w:pPr>
            <w:r w:rsidRPr="00310987">
              <w:t>13</w:t>
            </w:r>
          </w:p>
        </w:tc>
        <w:tc>
          <w:tcPr>
            <w:tcW w:w="1440" w:type="dxa"/>
          </w:tcPr>
          <w:p w14:paraId="4C39FBE0" w14:textId="63725CB0" w:rsidR="00286470" w:rsidRPr="00310987" w:rsidRDefault="006913E6" w:rsidP="00286470">
            <w:r>
              <w:t>4/22</w:t>
            </w:r>
            <w:r w:rsidR="00286470">
              <w:t>/</w:t>
            </w:r>
            <w:r>
              <w:t>2023</w:t>
            </w:r>
          </w:p>
        </w:tc>
        <w:tc>
          <w:tcPr>
            <w:tcW w:w="8154" w:type="dxa"/>
          </w:tcPr>
          <w:p w14:paraId="67809C45" w14:textId="18EFA875" w:rsidR="00286470" w:rsidRPr="00310987" w:rsidRDefault="00286470" w:rsidP="00286470">
            <w:r>
              <w:t>Presentation on technical tasks from selected students</w:t>
            </w:r>
          </w:p>
        </w:tc>
      </w:tr>
      <w:tr w:rsidR="00286470" w:rsidRPr="00310987" w14:paraId="4D952CF8" w14:textId="77777777" w:rsidTr="005A5C4C">
        <w:trPr>
          <w:trHeight w:val="432"/>
        </w:trPr>
        <w:tc>
          <w:tcPr>
            <w:tcW w:w="864" w:type="dxa"/>
          </w:tcPr>
          <w:p w14:paraId="7F5E1C63" w14:textId="77777777" w:rsidR="00286470" w:rsidRPr="00310987" w:rsidRDefault="00286470" w:rsidP="00286470">
            <w:pPr>
              <w:jc w:val="center"/>
            </w:pPr>
            <w:r w:rsidRPr="00310987">
              <w:t>13</w:t>
            </w:r>
          </w:p>
        </w:tc>
        <w:tc>
          <w:tcPr>
            <w:tcW w:w="1440" w:type="dxa"/>
          </w:tcPr>
          <w:p w14:paraId="58741054" w14:textId="77777777" w:rsidR="00286470" w:rsidRPr="00310987" w:rsidRDefault="00286470" w:rsidP="00286470"/>
        </w:tc>
        <w:tc>
          <w:tcPr>
            <w:tcW w:w="8154" w:type="dxa"/>
            <w:shd w:val="clear" w:color="auto" w:fill="auto"/>
          </w:tcPr>
          <w:p w14:paraId="77A344D9" w14:textId="4AA78D97" w:rsidR="00286470" w:rsidRPr="00310987" w:rsidRDefault="00286470" w:rsidP="00286470"/>
        </w:tc>
      </w:tr>
      <w:tr w:rsidR="00286470" w:rsidRPr="00310987" w14:paraId="5A316BC8" w14:textId="77777777" w:rsidTr="005A5C4C">
        <w:trPr>
          <w:trHeight w:val="432"/>
        </w:trPr>
        <w:tc>
          <w:tcPr>
            <w:tcW w:w="864" w:type="dxa"/>
          </w:tcPr>
          <w:p w14:paraId="6EEB14E9" w14:textId="77777777" w:rsidR="00286470" w:rsidRPr="00310987" w:rsidRDefault="00286470" w:rsidP="00286470">
            <w:pPr>
              <w:jc w:val="center"/>
            </w:pPr>
            <w:r w:rsidRPr="00310987">
              <w:t>14</w:t>
            </w:r>
          </w:p>
        </w:tc>
        <w:tc>
          <w:tcPr>
            <w:tcW w:w="1440" w:type="dxa"/>
          </w:tcPr>
          <w:p w14:paraId="4B8E2149" w14:textId="734171B8" w:rsidR="00286470" w:rsidRPr="00310987" w:rsidRDefault="006913E6" w:rsidP="00286470">
            <w:r>
              <w:t>4/29</w:t>
            </w:r>
            <w:r w:rsidR="00286470">
              <w:t>/</w:t>
            </w:r>
            <w:r>
              <w:t>2023</w:t>
            </w:r>
            <w:r w:rsidR="00286470">
              <w:t xml:space="preserve"> </w:t>
            </w:r>
          </w:p>
        </w:tc>
        <w:tc>
          <w:tcPr>
            <w:tcW w:w="8154" w:type="dxa"/>
            <w:shd w:val="clear" w:color="auto" w:fill="auto"/>
          </w:tcPr>
          <w:p w14:paraId="269FC410" w14:textId="63844373" w:rsidR="00286470" w:rsidRPr="00310987" w:rsidRDefault="00286470" w:rsidP="00286470">
            <w:r>
              <w:t>Presentation on technical tasks from selected students</w:t>
            </w:r>
          </w:p>
        </w:tc>
      </w:tr>
      <w:tr w:rsidR="00286470" w:rsidRPr="00310987" w14:paraId="60A3955E" w14:textId="77777777" w:rsidTr="005A5C4C">
        <w:trPr>
          <w:trHeight w:val="432"/>
        </w:trPr>
        <w:tc>
          <w:tcPr>
            <w:tcW w:w="864" w:type="dxa"/>
          </w:tcPr>
          <w:p w14:paraId="3500CCEC" w14:textId="77777777" w:rsidR="00286470" w:rsidRPr="00310987" w:rsidRDefault="00286470" w:rsidP="00286470">
            <w:pPr>
              <w:jc w:val="center"/>
            </w:pPr>
            <w:r w:rsidRPr="00310987">
              <w:t>14</w:t>
            </w:r>
          </w:p>
        </w:tc>
        <w:tc>
          <w:tcPr>
            <w:tcW w:w="1440" w:type="dxa"/>
          </w:tcPr>
          <w:p w14:paraId="7AC23779" w14:textId="77777777" w:rsidR="00286470" w:rsidRPr="00310987" w:rsidRDefault="00286470" w:rsidP="00286470"/>
        </w:tc>
        <w:tc>
          <w:tcPr>
            <w:tcW w:w="8154" w:type="dxa"/>
            <w:shd w:val="clear" w:color="auto" w:fill="auto"/>
          </w:tcPr>
          <w:p w14:paraId="07D71093" w14:textId="77777777" w:rsidR="00286470" w:rsidRPr="00310987" w:rsidRDefault="00286470" w:rsidP="00286470"/>
        </w:tc>
      </w:tr>
      <w:tr w:rsidR="00286470" w:rsidRPr="00310987" w14:paraId="5751DEEB" w14:textId="77777777" w:rsidTr="005A5C4C">
        <w:trPr>
          <w:trHeight w:val="432"/>
        </w:trPr>
        <w:tc>
          <w:tcPr>
            <w:tcW w:w="864" w:type="dxa"/>
          </w:tcPr>
          <w:p w14:paraId="7EA6194D" w14:textId="77777777" w:rsidR="00286470" w:rsidRPr="00310987" w:rsidRDefault="00286470" w:rsidP="00286470">
            <w:pPr>
              <w:jc w:val="center"/>
            </w:pPr>
            <w:r w:rsidRPr="00310987">
              <w:t>15</w:t>
            </w:r>
          </w:p>
        </w:tc>
        <w:tc>
          <w:tcPr>
            <w:tcW w:w="1440" w:type="dxa"/>
          </w:tcPr>
          <w:p w14:paraId="45259D3A" w14:textId="1C1C41BB" w:rsidR="00286470" w:rsidRPr="00310987" w:rsidRDefault="006913E6" w:rsidP="00286470">
            <w:pPr>
              <w:rPr>
                <w:lang w:eastAsia="en-US"/>
              </w:rPr>
            </w:pPr>
            <w:r>
              <w:t>5/6</w:t>
            </w:r>
            <w:r w:rsidR="00286470">
              <w:t>/</w:t>
            </w:r>
            <w:r>
              <w:t>2023</w:t>
            </w:r>
          </w:p>
        </w:tc>
        <w:tc>
          <w:tcPr>
            <w:tcW w:w="8154" w:type="dxa"/>
            <w:shd w:val="clear" w:color="auto" w:fill="auto"/>
          </w:tcPr>
          <w:p w14:paraId="4F0D9675" w14:textId="2E563A2C" w:rsidR="00286470" w:rsidRPr="00310987" w:rsidRDefault="00286470" w:rsidP="00286470">
            <w:r>
              <w:t>Presentation on technical tasks from selected students</w:t>
            </w:r>
          </w:p>
        </w:tc>
      </w:tr>
      <w:tr w:rsidR="00286470" w:rsidRPr="00310987" w14:paraId="5485A245" w14:textId="77777777" w:rsidTr="005A5C4C">
        <w:trPr>
          <w:trHeight w:val="432"/>
        </w:trPr>
        <w:tc>
          <w:tcPr>
            <w:tcW w:w="864" w:type="dxa"/>
          </w:tcPr>
          <w:p w14:paraId="7AE1C418" w14:textId="66CB7B76" w:rsidR="00286470" w:rsidRPr="00310987" w:rsidRDefault="00286470" w:rsidP="00286470">
            <w:pPr>
              <w:jc w:val="center"/>
            </w:pPr>
            <w:r w:rsidRPr="00310987">
              <w:t>15</w:t>
            </w:r>
          </w:p>
        </w:tc>
        <w:tc>
          <w:tcPr>
            <w:tcW w:w="1440" w:type="dxa"/>
          </w:tcPr>
          <w:p w14:paraId="422CCE0C" w14:textId="77777777" w:rsidR="00286470" w:rsidRPr="00310987" w:rsidRDefault="00286470" w:rsidP="00286470"/>
        </w:tc>
        <w:tc>
          <w:tcPr>
            <w:tcW w:w="8154" w:type="dxa"/>
          </w:tcPr>
          <w:p w14:paraId="4BE9699E" w14:textId="77777777" w:rsidR="00286470" w:rsidRPr="00310987" w:rsidRDefault="00286470" w:rsidP="00286470"/>
        </w:tc>
      </w:tr>
      <w:tr w:rsidR="00286470" w:rsidRPr="00310987" w14:paraId="5652936C" w14:textId="77777777" w:rsidTr="005A5C4C">
        <w:trPr>
          <w:trHeight w:val="432"/>
        </w:trPr>
        <w:tc>
          <w:tcPr>
            <w:tcW w:w="864" w:type="dxa"/>
          </w:tcPr>
          <w:p w14:paraId="25AF2309" w14:textId="77777777" w:rsidR="00286470" w:rsidRPr="00310987" w:rsidRDefault="00286470" w:rsidP="00286470">
            <w:pPr>
              <w:jc w:val="center"/>
            </w:pPr>
            <w:r w:rsidRPr="00310987">
              <w:t>16</w:t>
            </w:r>
          </w:p>
        </w:tc>
        <w:tc>
          <w:tcPr>
            <w:tcW w:w="1440" w:type="dxa"/>
          </w:tcPr>
          <w:p w14:paraId="4ADFCE4F" w14:textId="728F600C" w:rsidR="00286470" w:rsidRPr="00310987" w:rsidRDefault="006913E6" w:rsidP="00286470">
            <w:r>
              <w:t>5/13</w:t>
            </w:r>
            <w:r w:rsidR="00286470">
              <w:t>/</w:t>
            </w:r>
            <w:r>
              <w:t>2023</w:t>
            </w:r>
            <w:r w:rsidR="00286470">
              <w:t xml:space="preserve"> </w:t>
            </w:r>
          </w:p>
        </w:tc>
        <w:tc>
          <w:tcPr>
            <w:tcW w:w="8154" w:type="dxa"/>
          </w:tcPr>
          <w:p w14:paraId="06FA95D4" w14:textId="66FA6804" w:rsidR="00286470" w:rsidRPr="00310987" w:rsidRDefault="00281F9D" w:rsidP="00286470">
            <w:r>
              <w:t>Evaluation by your manager</w:t>
            </w:r>
            <w:r w:rsidR="00D00F7E">
              <w:t xml:space="preserve"> due</w:t>
            </w:r>
            <w:bookmarkStart w:id="0" w:name="_GoBack"/>
            <w:bookmarkEnd w:id="0"/>
          </w:p>
        </w:tc>
      </w:tr>
      <w:tr w:rsidR="00286470" w14:paraId="7B612BAC" w14:textId="77777777" w:rsidTr="005A5C4C">
        <w:trPr>
          <w:trHeight w:val="432"/>
        </w:trPr>
        <w:tc>
          <w:tcPr>
            <w:tcW w:w="864" w:type="dxa"/>
          </w:tcPr>
          <w:p w14:paraId="38EE72EC" w14:textId="77777777" w:rsidR="00286470" w:rsidRPr="00310987" w:rsidRDefault="00286470" w:rsidP="00286470">
            <w:pPr>
              <w:jc w:val="center"/>
            </w:pPr>
            <w:r w:rsidRPr="00310987">
              <w:t>Final Exam</w:t>
            </w:r>
          </w:p>
        </w:tc>
        <w:tc>
          <w:tcPr>
            <w:tcW w:w="1440" w:type="dxa"/>
          </w:tcPr>
          <w:p w14:paraId="2EBB95A9" w14:textId="47830810" w:rsidR="00286470" w:rsidRPr="00310987" w:rsidRDefault="00286470" w:rsidP="00286470">
            <w:r>
              <w:rPr>
                <w:rFonts w:eastAsia="Times New Roman"/>
                <w:lang w:eastAsia="en-US"/>
              </w:rPr>
              <w:t>1:30</w:t>
            </w:r>
            <w:r w:rsidRPr="001B1930">
              <w:rPr>
                <w:rFonts w:eastAsia="Times New Roman"/>
                <w:lang w:eastAsia="en-US"/>
              </w:rPr>
              <w:t xml:space="preserve"> </w:t>
            </w:r>
            <w:r>
              <w:rPr>
                <w:rFonts w:eastAsia="Times New Roman"/>
                <w:lang w:eastAsia="en-US"/>
              </w:rPr>
              <w:t>PM</w:t>
            </w:r>
            <w:r w:rsidRPr="00004A6A">
              <w:t xml:space="preserve"> </w:t>
            </w:r>
            <w:r w:rsidR="00281F9D">
              <w:t>Saturday, May 20</w:t>
            </w:r>
            <w:r>
              <w:t xml:space="preserve">, </w:t>
            </w:r>
            <w:r w:rsidR="006913E6">
              <w:t>2023</w:t>
            </w:r>
          </w:p>
        </w:tc>
        <w:tc>
          <w:tcPr>
            <w:tcW w:w="8154" w:type="dxa"/>
          </w:tcPr>
          <w:p w14:paraId="6D694AA2" w14:textId="77777777" w:rsidR="00286470" w:rsidRPr="00D00C75" w:rsidRDefault="00286470" w:rsidP="00286470">
            <w:r>
              <w:t>Submission of your final report and manager evaluation (direct from your managers)</w:t>
            </w:r>
          </w:p>
        </w:tc>
      </w:tr>
    </w:tbl>
    <w:p w14:paraId="59D56B61" w14:textId="77777777" w:rsidR="00C132A3" w:rsidRDefault="00C132A3" w:rsidP="00C132A3"/>
    <w:p w14:paraId="17F9205B" w14:textId="77777777" w:rsidR="00C132A3" w:rsidRPr="00C132A3" w:rsidRDefault="00C132A3" w:rsidP="00C132A3">
      <w:pPr>
        <w:rPr>
          <w:lang w:eastAsia="en-US"/>
        </w:rPr>
      </w:pPr>
    </w:p>
    <w:p w14:paraId="1673782A" w14:textId="77777777" w:rsidR="005B40C1" w:rsidRPr="00A4266F" w:rsidRDefault="005B40C1" w:rsidP="00A4266F">
      <w:pPr>
        <w:jc w:val="right"/>
      </w:pPr>
    </w:p>
    <w:sectPr w:rsidR="005B40C1" w:rsidRPr="00A4266F" w:rsidSect="00371E37">
      <w:footerReference w:type="default" r:id="rId15"/>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5CBBD" w14:textId="77777777" w:rsidR="0069276B" w:rsidRDefault="0069276B">
      <w:r>
        <w:separator/>
      </w:r>
    </w:p>
  </w:endnote>
  <w:endnote w:type="continuationSeparator" w:id="0">
    <w:p w14:paraId="088DF98F" w14:textId="77777777" w:rsidR="0069276B" w:rsidRDefault="00692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3000509000000000000"/>
    <w:charset w:val="86"/>
    <w:family w:val="script"/>
    <w:pitch w:val="fixed"/>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6359AD49" w:rsidR="002F6AD3" w:rsidRDefault="00AA61E5" w:rsidP="00E22102">
    <w:pPr>
      <w:pStyle w:val="Footer"/>
      <w:tabs>
        <w:tab w:val="clear" w:pos="8640"/>
        <w:tab w:val="right" w:pos="8190"/>
      </w:tabs>
      <w:ind w:right="360"/>
    </w:pPr>
    <w:r w:rsidRPr="00AA61E5">
      <w:t>Internship Project, CS190</w:t>
    </w:r>
    <w:r>
      <w:t>/190I</w:t>
    </w:r>
    <w:r w:rsidR="004D58D3">
      <w:t>,</w:t>
    </w:r>
    <w:r w:rsidR="00F05484">
      <w:t xml:space="preserve"> </w:t>
    </w:r>
    <w:r w:rsidR="00FB2883">
      <w:t xml:space="preserve">Spring </w:t>
    </w:r>
    <w:r w:rsidR="00281F9D">
      <w:t>2023</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D00F7E">
      <w:rPr>
        <w:rStyle w:val="PageNumber"/>
        <w:noProof/>
      </w:rPr>
      <w:t>6</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D00F7E">
      <w:rPr>
        <w:rStyle w:val="PageNumber"/>
        <w:noProof/>
      </w:rPr>
      <w:t>6</w:t>
    </w:r>
    <w:r w:rsidR="002F6AD3">
      <w:rPr>
        <w:rStyle w:val="PageNumber"/>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EF851" w14:textId="77777777" w:rsidR="0069276B" w:rsidRDefault="0069276B">
      <w:r>
        <w:separator/>
      </w:r>
    </w:p>
  </w:footnote>
  <w:footnote w:type="continuationSeparator" w:id="0">
    <w:p w14:paraId="0127B83E" w14:textId="77777777" w:rsidR="0069276B" w:rsidRDefault="006927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6"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5"/>
  </w:num>
  <w:num w:numId="3">
    <w:abstractNumId w:val="12"/>
  </w:num>
  <w:num w:numId="4">
    <w:abstractNumId w:val="18"/>
  </w:num>
  <w:num w:numId="5">
    <w:abstractNumId w:val="0"/>
  </w:num>
  <w:num w:numId="6">
    <w:abstractNumId w:val="11"/>
  </w:num>
  <w:num w:numId="7">
    <w:abstractNumId w:val="7"/>
  </w:num>
  <w:num w:numId="8">
    <w:abstractNumId w:val="20"/>
  </w:num>
  <w:num w:numId="9">
    <w:abstractNumId w:val="2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5"/>
  </w:num>
  <w:num w:numId="13">
    <w:abstractNumId w:val="1"/>
  </w:num>
  <w:num w:numId="14">
    <w:abstractNumId w:val="10"/>
  </w:num>
  <w:num w:numId="15">
    <w:abstractNumId w:val="27"/>
  </w:num>
  <w:num w:numId="16">
    <w:abstractNumId w:val="4"/>
  </w:num>
  <w:num w:numId="17">
    <w:abstractNumId w:val="16"/>
  </w:num>
  <w:num w:numId="18">
    <w:abstractNumId w:val="6"/>
  </w:num>
  <w:num w:numId="19">
    <w:abstractNumId w:val="5"/>
  </w:num>
  <w:num w:numId="20">
    <w:abstractNumId w:val="17"/>
  </w:num>
  <w:num w:numId="21">
    <w:abstractNumId w:val="24"/>
  </w:num>
  <w:num w:numId="22">
    <w:abstractNumId w:val="19"/>
  </w:num>
  <w:num w:numId="23">
    <w:abstractNumId w:val="8"/>
  </w:num>
  <w:num w:numId="24">
    <w:abstractNumId w:val="26"/>
  </w:num>
  <w:num w:numId="25">
    <w:abstractNumId w:val="14"/>
  </w:num>
  <w:num w:numId="26">
    <w:abstractNumId w:val="9"/>
  </w:num>
  <w:num w:numId="27">
    <w:abstractNumId w:val="2"/>
  </w:num>
  <w:num w:numId="28">
    <w:abstractNumId w:val="21"/>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TQxNTU0Mzc1NTVQ0lEKTi0uzszPAykwNKgFALEVHactAAAA"/>
    <w:docVar w:name="dgnword-docGUID" w:val="{430C50AA-3EF8-4C63-9729-A467B580D404}"/>
    <w:docVar w:name="dgnword-eventsink" w:val="556326992"/>
  </w:docVars>
  <w:rsids>
    <w:rsidRoot w:val="00444C92"/>
    <w:rsid w:val="00003DE9"/>
    <w:rsid w:val="00004A6A"/>
    <w:rsid w:val="00006FAB"/>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45E50"/>
    <w:rsid w:val="00050108"/>
    <w:rsid w:val="00051A24"/>
    <w:rsid w:val="00054A92"/>
    <w:rsid w:val="000553BA"/>
    <w:rsid w:val="000573EF"/>
    <w:rsid w:val="00057B93"/>
    <w:rsid w:val="000633B4"/>
    <w:rsid w:val="0006445A"/>
    <w:rsid w:val="00067585"/>
    <w:rsid w:val="000774AF"/>
    <w:rsid w:val="0008293C"/>
    <w:rsid w:val="00084B7C"/>
    <w:rsid w:val="00086ED1"/>
    <w:rsid w:val="000903F4"/>
    <w:rsid w:val="00092867"/>
    <w:rsid w:val="00096A0B"/>
    <w:rsid w:val="000A1035"/>
    <w:rsid w:val="000A13FF"/>
    <w:rsid w:val="000A15EB"/>
    <w:rsid w:val="000A1B43"/>
    <w:rsid w:val="000A2AD7"/>
    <w:rsid w:val="000A423A"/>
    <w:rsid w:val="000B2E81"/>
    <w:rsid w:val="000B3204"/>
    <w:rsid w:val="000B42A8"/>
    <w:rsid w:val="000B5307"/>
    <w:rsid w:val="000B59ED"/>
    <w:rsid w:val="000C0FC5"/>
    <w:rsid w:val="000C1ADA"/>
    <w:rsid w:val="000C43D7"/>
    <w:rsid w:val="000C75EA"/>
    <w:rsid w:val="000D37CC"/>
    <w:rsid w:val="000D6A65"/>
    <w:rsid w:val="000E0892"/>
    <w:rsid w:val="000E214D"/>
    <w:rsid w:val="000F32E4"/>
    <w:rsid w:val="000F3F7D"/>
    <w:rsid w:val="000F54FF"/>
    <w:rsid w:val="000F6971"/>
    <w:rsid w:val="00101272"/>
    <w:rsid w:val="00104EE9"/>
    <w:rsid w:val="001102F8"/>
    <w:rsid w:val="00111249"/>
    <w:rsid w:val="00112346"/>
    <w:rsid w:val="00113C04"/>
    <w:rsid w:val="00122E9B"/>
    <w:rsid w:val="0012511A"/>
    <w:rsid w:val="0012786B"/>
    <w:rsid w:val="00130815"/>
    <w:rsid w:val="00131489"/>
    <w:rsid w:val="001322BB"/>
    <w:rsid w:val="001323BD"/>
    <w:rsid w:val="0013574C"/>
    <w:rsid w:val="00137C1D"/>
    <w:rsid w:val="00140A8A"/>
    <w:rsid w:val="001416CE"/>
    <w:rsid w:val="00145568"/>
    <w:rsid w:val="00145CC6"/>
    <w:rsid w:val="00146B10"/>
    <w:rsid w:val="0015084F"/>
    <w:rsid w:val="00150B19"/>
    <w:rsid w:val="001518A9"/>
    <w:rsid w:val="0015398E"/>
    <w:rsid w:val="001554C3"/>
    <w:rsid w:val="00155D80"/>
    <w:rsid w:val="00157C5A"/>
    <w:rsid w:val="00163287"/>
    <w:rsid w:val="00164570"/>
    <w:rsid w:val="001653FF"/>
    <w:rsid w:val="001707AB"/>
    <w:rsid w:val="0017098E"/>
    <w:rsid w:val="00172A18"/>
    <w:rsid w:val="00174548"/>
    <w:rsid w:val="00174590"/>
    <w:rsid w:val="00174717"/>
    <w:rsid w:val="00174AEA"/>
    <w:rsid w:val="00174D9E"/>
    <w:rsid w:val="00174F0C"/>
    <w:rsid w:val="0018184F"/>
    <w:rsid w:val="00181B3F"/>
    <w:rsid w:val="00195884"/>
    <w:rsid w:val="0019676A"/>
    <w:rsid w:val="001A5851"/>
    <w:rsid w:val="001A6119"/>
    <w:rsid w:val="001B1930"/>
    <w:rsid w:val="001B3D42"/>
    <w:rsid w:val="001B4784"/>
    <w:rsid w:val="001B5884"/>
    <w:rsid w:val="001B61EB"/>
    <w:rsid w:val="001C0A2B"/>
    <w:rsid w:val="001C69F7"/>
    <w:rsid w:val="001D3A6B"/>
    <w:rsid w:val="001E23DE"/>
    <w:rsid w:val="001E2FA7"/>
    <w:rsid w:val="001E5643"/>
    <w:rsid w:val="001F5F14"/>
    <w:rsid w:val="001F6230"/>
    <w:rsid w:val="001F722E"/>
    <w:rsid w:val="0020209C"/>
    <w:rsid w:val="002041FF"/>
    <w:rsid w:val="0020681E"/>
    <w:rsid w:val="00211CAF"/>
    <w:rsid w:val="00211E73"/>
    <w:rsid w:val="0021619B"/>
    <w:rsid w:val="002178EA"/>
    <w:rsid w:val="00220300"/>
    <w:rsid w:val="00224D20"/>
    <w:rsid w:val="00225F69"/>
    <w:rsid w:val="00226EC6"/>
    <w:rsid w:val="00230347"/>
    <w:rsid w:val="00230ABC"/>
    <w:rsid w:val="002310F1"/>
    <w:rsid w:val="002320F2"/>
    <w:rsid w:val="00234EA2"/>
    <w:rsid w:val="00235BCA"/>
    <w:rsid w:val="002366F6"/>
    <w:rsid w:val="00237D81"/>
    <w:rsid w:val="002407B7"/>
    <w:rsid w:val="00240E6F"/>
    <w:rsid w:val="00241351"/>
    <w:rsid w:val="002479E4"/>
    <w:rsid w:val="00247A96"/>
    <w:rsid w:val="00247BD6"/>
    <w:rsid w:val="0025081A"/>
    <w:rsid w:val="00250CC1"/>
    <w:rsid w:val="002515E1"/>
    <w:rsid w:val="00251C18"/>
    <w:rsid w:val="0025279D"/>
    <w:rsid w:val="00256F50"/>
    <w:rsid w:val="00276840"/>
    <w:rsid w:val="00281F9D"/>
    <w:rsid w:val="00282A22"/>
    <w:rsid w:val="00285E03"/>
    <w:rsid w:val="00286470"/>
    <w:rsid w:val="00286A99"/>
    <w:rsid w:val="00287E5F"/>
    <w:rsid w:val="002944D7"/>
    <w:rsid w:val="00297612"/>
    <w:rsid w:val="002A1653"/>
    <w:rsid w:val="002A5E61"/>
    <w:rsid w:val="002B4240"/>
    <w:rsid w:val="002B6966"/>
    <w:rsid w:val="002B6DC5"/>
    <w:rsid w:val="002C4764"/>
    <w:rsid w:val="002D09BF"/>
    <w:rsid w:val="002D1995"/>
    <w:rsid w:val="002D3443"/>
    <w:rsid w:val="002D5514"/>
    <w:rsid w:val="002E0DEE"/>
    <w:rsid w:val="002E5623"/>
    <w:rsid w:val="002E617F"/>
    <w:rsid w:val="002F4247"/>
    <w:rsid w:val="002F596B"/>
    <w:rsid w:val="002F5C2F"/>
    <w:rsid w:val="002F6AD3"/>
    <w:rsid w:val="003006EB"/>
    <w:rsid w:val="00303509"/>
    <w:rsid w:val="00305EE6"/>
    <w:rsid w:val="00310261"/>
    <w:rsid w:val="00310968"/>
    <w:rsid w:val="00310987"/>
    <w:rsid w:val="00311B40"/>
    <w:rsid w:val="0031473B"/>
    <w:rsid w:val="00317530"/>
    <w:rsid w:val="00322CB4"/>
    <w:rsid w:val="00322D70"/>
    <w:rsid w:val="00324601"/>
    <w:rsid w:val="0032567E"/>
    <w:rsid w:val="00326BC8"/>
    <w:rsid w:val="0032789D"/>
    <w:rsid w:val="003320C1"/>
    <w:rsid w:val="00332763"/>
    <w:rsid w:val="00333EE5"/>
    <w:rsid w:val="003350FA"/>
    <w:rsid w:val="00340807"/>
    <w:rsid w:val="00342B0E"/>
    <w:rsid w:val="003447CB"/>
    <w:rsid w:val="00356ED8"/>
    <w:rsid w:val="00360120"/>
    <w:rsid w:val="003607BB"/>
    <w:rsid w:val="00360ECA"/>
    <w:rsid w:val="003628FC"/>
    <w:rsid w:val="00365A64"/>
    <w:rsid w:val="00365C41"/>
    <w:rsid w:val="003678C8"/>
    <w:rsid w:val="00371E37"/>
    <w:rsid w:val="00374F61"/>
    <w:rsid w:val="00377D5E"/>
    <w:rsid w:val="003826D1"/>
    <w:rsid w:val="00382CDB"/>
    <w:rsid w:val="003841B3"/>
    <w:rsid w:val="0038698B"/>
    <w:rsid w:val="00387A39"/>
    <w:rsid w:val="0039080E"/>
    <w:rsid w:val="00395F34"/>
    <w:rsid w:val="003A006A"/>
    <w:rsid w:val="003A0AF9"/>
    <w:rsid w:val="003A43F0"/>
    <w:rsid w:val="003A7C94"/>
    <w:rsid w:val="003B005E"/>
    <w:rsid w:val="003B4DAC"/>
    <w:rsid w:val="003B4F56"/>
    <w:rsid w:val="003B6845"/>
    <w:rsid w:val="003B6ECC"/>
    <w:rsid w:val="003C1CF1"/>
    <w:rsid w:val="003C752E"/>
    <w:rsid w:val="003C7A4C"/>
    <w:rsid w:val="003D0F28"/>
    <w:rsid w:val="003D241F"/>
    <w:rsid w:val="003D2E57"/>
    <w:rsid w:val="003D4C2D"/>
    <w:rsid w:val="003E0353"/>
    <w:rsid w:val="003E4226"/>
    <w:rsid w:val="003F3C2F"/>
    <w:rsid w:val="003F5641"/>
    <w:rsid w:val="00400675"/>
    <w:rsid w:val="004020DB"/>
    <w:rsid w:val="00402C42"/>
    <w:rsid w:val="004048DA"/>
    <w:rsid w:val="0040586A"/>
    <w:rsid w:val="0040642A"/>
    <w:rsid w:val="004065DA"/>
    <w:rsid w:val="0041018A"/>
    <w:rsid w:val="00411924"/>
    <w:rsid w:val="004149E0"/>
    <w:rsid w:val="00414BB3"/>
    <w:rsid w:val="00416F53"/>
    <w:rsid w:val="00417A7E"/>
    <w:rsid w:val="00426600"/>
    <w:rsid w:val="00430664"/>
    <w:rsid w:val="00432818"/>
    <w:rsid w:val="00440A29"/>
    <w:rsid w:val="00444C92"/>
    <w:rsid w:val="00451E0C"/>
    <w:rsid w:val="00453564"/>
    <w:rsid w:val="00454284"/>
    <w:rsid w:val="0046095C"/>
    <w:rsid w:val="004620DD"/>
    <w:rsid w:val="00462305"/>
    <w:rsid w:val="0046273B"/>
    <w:rsid w:val="00462EE0"/>
    <w:rsid w:val="00467AA9"/>
    <w:rsid w:val="004735C2"/>
    <w:rsid w:val="0048282F"/>
    <w:rsid w:val="00485049"/>
    <w:rsid w:val="00486C8C"/>
    <w:rsid w:val="00490D00"/>
    <w:rsid w:val="00491293"/>
    <w:rsid w:val="0049212C"/>
    <w:rsid w:val="00494EF0"/>
    <w:rsid w:val="00497460"/>
    <w:rsid w:val="004A0058"/>
    <w:rsid w:val="004A0E10"/>
    <w:rsid w:val="004A6CBC"/>
    <w:rsid w:val="004B097A"/>
    <w:rsid w:val="004B7B56"/>
    <w:rsid w:val="004C1009"/>
    <w:rsid w:val="004C1016"/>
    <w:rsid w:val="004C10E5"/>
    <w:rsid w:val="004D58D3"/>
    <w:rsid w:val="004E0278"/>
    <w:rsid w:val="004E17BC"/>
    <w:rsid w:val="004E6725"/>
    <w:rsid w:val="004F18AE"/>
    <w:rsid w:val="004F2812"/>
    <w:rsid w:val="004F2AA1"/>
    <w:rsid w:val="00503D1A"/>
    <w:rsid w:val="005105FF"/>
    <w:rsid w:val="00512895"/>
    <w:rsid w:val="00513A44"/>
    <w:rsid w:val="00515292"/>
    <w:rsid w:val="005155BA"/>
    <w:rsid w:val="005177FF"/>
    <w:rsid w:val="00520065"/>
    <w:rsid w:val="0052240C"/>
    <w:rsid w:val="0052276D"/>
    <w:rsid w:val="005228B1"/>
    <w:rsid w:val="005272D4"/>
    <w:rsid w:val="005310D6"/>
    <w:rsid w:val="00532CD7"/>
    <w:rsid w:val="0053530E"/>
    <w:rsid w:val="00536F26"/>
    <w:rsid w:val="005443BE"/>
    <w:rsid w:val="00546663"/>
    <w:rsid w:val="00546DB0"/>
    <w:rsid w:val="0055155A"/>
    <w:rsid w:val="005539AA"/>
    <w:rsid w:val="0055547E"/>
    <w:rsid w:val="005565E3"/>
    <w:rsid w:val="005567CC"/>
    <w:rsid w:val="00557EF7"/>
    <w:rsid w:val="0056042F"/>
    <w:rsid w:val="00560F5E"/>
    <w:rsid w:val="00562633"/>
    <w:rsid w:val="00565094"/>
    <w:rsid w:val="00565101"/>
    <w:rsid w:val="0056584A"/>
    <w:rsid w:val="0056657C"/>
    <w:rsid w:val="00566652"/>
    <w:rsid w:val="00575A71"/>
    <w:rsid w:val="0057769D"/>
    <w:rsid w:val="00581FAD"/>
    <w:rsid w:val="00585F6C"/>
    <w:rsid w:val="00586101"/>
    <w:rsid w:val="0058767B"/>
    <w:rsid w:val="00591596"/>
    <w:rsid w:val="00597559"/>
    <w:rsid w:val="005A7427"/>
    <w:rsid w:val="005B3B87"/>
    <w:rsid w:val="005B40C1"/>
    <w:rsid w:val="005B43D0"/>
    <w:rsid w:val="005B659E"/>
    <w:rsid w:val="005C11C7"/>
    <w:rsid w:val="005C181A"/>
    <w:rsid w:val="005C4B3C"/>
    <w:rsid w:val="005C644C"/>
    <w:rsid w:val="005D10E6"/>
    <w:rsid w:val="005D7852"/>
    <w:rsid w:val="005E0947"/>
    <w:rsid w:val="005E2301"/>
    <w:rsid w:val="005F1C5B"/>
    <w:rsid w:val="005F6720"/>
    <w:rsid w:val="005F6E86"/>
    <w:rsid w:val="006001E3"/>
    <w:rsid w:val="00602472"/>
    <w:rsid w:val="00607D07"/>
    <w:rsid w:val="00613FDC"/>
    <w:rsid w:val="00616D9E"/>
    <w:rsid w:val="00617187"/>
    <w:rsid w:val="00617B0D"/>
    <w:rsid w:val="00622091"/>
    <w:rsid w:val="00622903"/>
    <w:rsid w:val="00625A60"/>
    <w:rsid w:val="006270AB"/>
    <w:rsid w:val="00632BF1"/>
    <w:rsid w:val="0063741B"/>
    <w:rsid w:val="00640524"/>
    <w:rsid w:val="00640633"/>
    <w:rsid w:val="006419DA"/>
    <w:rsid w:val="00643924"/>
    <w:rsid w:val="006565E9"/>
    <w:rsid w:val="00660579"/>
    <w:rsid w:val="00660EF5"/>
    <w:rsid w:val="00671DB6"/>
    <w:rsid w:val="00672872"/>
    <w:rsid w:val="006756B8"/>
    <w:rsid w:val="0067582C"/>
    <w:rsid w:val="006808D9"/>
    <w:rsid w:val="00683ACE"/>
    <w:rsid w:val="00684331"/>
    <w:rsid w:val="00686A50"/>
    <w:rsid w:val="00686CE6"/>
    <w:rsid w:val="00690200"/>
    <w:rsid w:val="006913E6"/>
    <w:rsid w:val="0069276B"/>
    <w:rsid w:val="0069305D"/>
    <w:rsid w:val="00693DA1"/>
    <w:rsid w:val="00695909"/>
    <w:rsid w:val="00696324"/>
    <w:rsid w:val="0069734E"/>
    <w:rsid w:val="00697F65"/>
    <w:rsid w:val="006A02DB"/>
    <w:rsid w:val="006A09F7"/>
    <w:rsid w:val="006A6EDC"/>
    <w:rsid w:val="006B31B7"/>
    <w:rsid w:val="006B409C"/>
    <w:rsid w:val="006B44E7"/>
    <w:rsid w:val="006C105A"/>
    <w:rsid w:val="006C25D7"/>
    <w:rsid w:val="006C41D2"/>
    <w:rsid w:val="006C5883"/>
    <w:rsid w:val="006C7A06"/>
    <w:rsid w:val="006D044B"/>
    <w:rsid w:val="006D0CE3"/>
    <w:rsid w:val="006D0E7E"/>
    <w:rsid w:val="006D42F9"/>
    <w:rsid w:val="006D7516"/>
    <w:rsid w:val="006E2575"/>
    <w:rsid w:val="006E67DD"/>
    <w:rsid w:val="006E7961"/>
    <w:rsid w:val="006F2BB2"/>
    <w:rsid w:val="006F41E9"/>
    <w:rsid w:val="006F4FE5"/>
    <w:rsid w:val="007029E3"/>
    <w:rsid w:val="00702B11"/>
    <w:rsid w:val="00704E26"/>
    <w:rsid w:val="007107D4"/>
    <w:rsid w:val="00711D92"/>
    <w:rsid w:val="00712618"/>
    <w:rsid w:val="00713D11"/>
    <w:rsid w:val="0071647B"/>
    <w:rsid w:val="00717562"/>
    <w:rsid w:val="00725257"/>
    <w:rsid w:val="00730C76"/>
    <w:rsid w:val="0073585A"/>
    <w:rsid w:val="0073585B"/>
    <w:rsid w:val="00741EBA"/>
    <w:rsid w:val="00745752"/>
    <w:rsid w:val="0074701D"/>
    <w:rsid w:val="00751773"/>
    <w:rsid w:val="00754546"/>
    <w:rsid w:val="00760211"/>
    <w:rsid w:val="00763521"/>
    <w:rsid w:val="00764B6E"/>
    <w:rsid w:val="00766775"/>
    <w:rsid w:val="00767BD9"/>
    <w:rsid w:val="00772935"/>
    <w:rsid w:val="00780BA8"/>
    <w:rsid w:val="007845DD"/>
    <w:rsid w:val="00787E51"/>
    <w:rsid w:val="007914FA"/>
    <w:rsid w:val="00795702"/>
    <w:rsid w:val="00795F09"/>
    <w:rsid w:val="0079670E"/>
    <w:rsid w:val="00796A50"/>
    <w:rsid w:val="00797C71"/>
    <w:rsid w:val="007A1CAC"/>
    <w:rsid w:val="007A3B7B"/>
    <w:rsid w:val="007B01D3"/>
    <w:rsid w:val="007B0B84"/>
    <w:rsid w:val="007B4797"/>
    <w:rsid w:val="007C1F04"/>
    <w:rsid w:val="007C5048"/>
    <w:rsid w:val="007C5773"/>
    <w:rsid w:val="007D1885"/>
    <w:rsid w:val="007D26CE"/>
    <w:rsid w:val="007D5B49"/>
    <w:rsid w:val="007D6841"/>
    <w:rsid w:val="007E1AD0"/>
    <w:rsid w:val="007E53C0"/>
    <w:rsid w:val="007E5718"/>
    <w:rsid w:val="007E5AFF"/>
    <w:rsid w:val="007F12F1"/>
    <w:rsid w:val="007F496A"/>
    <w:rsid w:val="007F64AE"/>
    <w:rsid w:val="007F659D"/>
    <w:rsid w:val="007F674E"/>
    <w:rsid w:val="008007DE"/>
    <w:rsid w:val="00805DD3"/>
    <w:rsid w:val="008061FD"/>
    <w:rsid w:val="0081027F"/>
    <w:rsid w:val="008151F1"/>
    <w:rsid w:val="00817F5C"/>
    <w:rsid w:val="008270AB"/>
    <w:rsid w:val="0082762C"/>
    <w:rsid w:val="0083150B"/>
    <w:rsid w:val="00831662"/>
    <w:rsid w:val="008339A0"/>
    <w:rsid w:val="00836B94"/>
    <w:rsid w:val="00841217"/>
    <w:rsid w:val="008418A1"/>
    <w:rsid w:val="008450CB"/>
    <w:rsid w:val="00845A7D"/>
    <w:rsid w:val="00845DB9"/>
    <w:rsid w:val="00854425"/>
    <w:rsid w:val="00861E4B"/>
    <w:rsid w:val="0086332B"/>
    <w:rsid w:val="00865B5D"/>
    <w:rsid w:val="0087263C"/>
    <w:rsid w:val="00872B5F"/>
    <w:rsid w:val="00880BAC"/>
    <w:rsid w:val="0088232B"/>
    <w:rsid w:val="00890676"/>
    <w:rsid w:val="008931BC"/>
    <w:rsid w:val="0089462F"/>
    <w:rsid w:val="008979F0"/>
    <w:rsid w:val="008A07D1"/>
    <w:rsid w:val="008A19A0"/>
    <w:rsid w:val="008A3508"/>
    <w:rsid w:val="008A4F28"/>
    <w:rsid w:val="008B1DEB"/>
    <w:rsid w:val="008B3FA0"/>
    <w:rsid w:val="008B4BF4"/>
    <w:rsid w:val="008B5A84"/>
    <w:rsid w:val="008B7438"/>
    <w:rsid w:val="008B7F49"/>
    <w:rsid w:val="008C43DA"/>
    <w:rsid w:val="008C4985"/>
    <w:rsid w:val="008C714E"/>
    <w:rsid w:val="008D2B04"/>
    <w:rsid w:val="008D6B3D"/>
    <w:rsid w:val="008F638B"/>
    <w:rsid w:val="00900850"/>
    <w:rsid w:val="00901685"/>
    <w:rsid w:val="0090187F"/>
    <w:rsid w:val="00902889"/>
    <w:rsid w:val="00903C79"/>
    <w:rsid w:val="00907C71"/>
    <w:rsid w:val="00907DC2"/>
    <w:rsid w:val="00911EB3"/>
    <w:rsid w:val="00913E29"/>
    <w:rsid w:val="00914D03"/>
    <w:rsid w:val="009201C4"/>
    <w:rsid w:val="0092189A"/>
    <w:rsid w:val="00923EFE"/>
    <w:rsid w:val="009279BA"/>
    <w:rsid w:val="00927C16"/>
    <w:rsid w:val="00927FC7"/>
    <w:rsid w:val="009373E9"/>
    <w:rsid w:val="0094196F"/>
    <w:rsid w:val="00941C8E"/>
    <w:rsid w:val="009438C2"/>
    <w:rsid w:val="009446C0"/>
    <w:rsid w:val="00945EB0"/>
    <w:rsid w:val="00947A0C"/>
    <w:rsid w:val="009531E5"/>
    <w:rsid w:val="00953E22"/>
    <w:rsid w:val="009571BD"/>
    <w:rsid w:val="00964E9C"/>
    <w:rsid w:val="0096767F"/>
    <w:rsid w:val="00967772"/>
    <w:rsid w:val="009779D4"/>
    <w:rsid w:val="00982BF4"/>
    <w:rsid w:val="009865FB"/>
    <w:rsid w:val="00991DE4"/>
    <w:rsid w:val="009B1C3D"/>
    <w:rsid w:val="009B1E06"/>
    <w:rsid w:val="009B7FED"/>
    <w:rsid w:val="009C5301"/>
    <w:rsid w:val="009D0187"/>
    <w:rsid w:val="009D14B9"/>
    <w:rsid w:val="009D60E0"/>
    <w:rsid w:val="009D7157"/>
    <w:rsid w:val="009D753F"/>
    <w:rsid w:val="009E0A3C"/>
    <w:rsid w:val="009E1670"/>
    <w:rsid w:val="009E3ED7"/>
    <w:rsid w:val="009E50AB"/>
    <w:rsid w:val="009E57FF"/>
    <w:rsid w:val="009E5887"/>
    <w:rsid w:val="009E6369"/>
    <w:rsid w:val="009E65FC"/>
    <w:rsid w:val="009F5C48"/>
    <w:rsid w:val="009F6181"/>
    <w:rsid w:val="009F75F7"/>
    <w:rsid w:val="00A019D9"/>
    <w:rsid w:val="00A06506"/>
    <w:rsid w:val="00A10019"/>
    <w:rsid w:val="00A161E0"/>
    <w:rsid w:val="00A17160"/>
    <w:rsid w:val="00A245C9"/>
    <w:rsid w:val="00A361EC"/>
    <w:rsid w:val="00A36A86"/>
    <w:rsid w:val="00A40AD7"/>
    <w:rsid w:val="00A410B1"/>
    <w:rsid w:val="00A4266F"/>
    <w:rsid w:val="00A4697D"/>
    <w:rsid w:val="00A506A1"/>
    <w:rsid w:val="00A619B8"/>
    <w:rsid w:val="00A64374"/>
    <w:rsid w:val="00A65D9E"/>
    <w:rsid w:val="00A66D8B"/>
    <w:rsid w:val="00A670B4"/>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1E5"/>
    <w:rsid w:val="00AA6434"/>
    <w:rsid w:val="00AA66AD"/>
    <w:rsid w:val="00AB1FCE"/>
    <w:rsid w:val="00AB30FE"/>
    <w:rsid w:val="00AB401D"/>
    <w:rsid w:val="00AB7973"/>
    <w:rsid w:val="00AB7C2F"/>
    <w:rsid w:val="00AC1838"/>
    <w:rsid w:val="00AC373C"/>
    <w:rsid w:val="00AC57CE"/>
    <w:rsid w:val="00AC63A5"/>
    <w:rsid w:val="00AD3780"/>
    <w:rsid w:val="00AD7941"/>
    <w:rsid w:val="00AE04C7"/>
    <w:rsid w:val="00AE1FF7"/>
    <w:rsid w:val="00AE49C4"/>
    <w:rsid w:val="00AF226B"/>
    <w:rsid w:val="00AF33FB"/>
    <w:rsid w:val="00B0073A"/>
    <w:rsid w:val="00B009E5"/>
    <w:rsid w:val="00B01E71"/>
    <w:rsid w:val="00B06270"/>
    <w:rsid w:val="00B06B3C"/>
    <w:rsid w:val="00B06C31"/>
    <w:rsid w:val="00B106D0"/>
    <w:rsid w:val="00B13851"/>
    <w:rsid w:val="00B13997"/>
    <w:rsid w:val="00B20614"/>
    <w:rsid w:val="00B20E77"/>
    <w:rsid w:val="00B21CF5"/>
    <w:rsid w:val="00B22059"/>
    <w:rsid w:val="00B22C12"/>
    <w:rsid w:val="00B24826"/>
    <w:rsid w:val="00B2492F"/>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3689"/>
    <w:rsid w:val="00B653F1"/>
    <w:rsid w:val="00B66DC2"/>
    <w:rsid w:val="00B6769B"/>
    <w:rsid w:val="00B7185B"/>
    <w:rsid w:val="00B72EDC"/>
    <w:rsid w:val="00B7325D"/>
    <w:rsid w:val="00B804B2"/>
    <w:rsid w:val="00B830A0"/>
    <w:rsid w:val="00B86DEB"/>
    <w:rsid w:val="00B94300"/>
    <w:rsid w:val="00BA6B91"/>
    <w:rsid w:val="00BA7740"/>
    <w:rsid w:val="00BB0E5A"/>
    <w:rsid w:val="00BB1C7F"/>
    <w:rsid w:val="00BB2655"/>
    <w:rsid w:val="00BB395D"/>
    <w:rsid w:val="00BB69CE"/>
    <w:rsid w:val="00BB6F23"/>
    <w:rsid w:val="00BB7EA3"/>
    <w:rsid w:val="00BC02DF"/>
    <w:rsid w:val="00BC15C2"/>
    <w:rsid w:val="00BC351B"/>
    <w:rsid w:val="00BC48B9"/>
    <w:rsid w:val="00BC4F54"/>
    <w:rsid w:val="00BC5C8A"/>
    <w:rsid w:val="00BC6158"/>
    <w:rsid w:val="00BD13B1"/>
    <w:rsid w:val="00BD28F5"/>
    <w:rsid w:val="00BD422E"/>
    <w:rsid w:val="00BD5033"/>
    <w:rsid w:val="00BE2EA4"/>
    <w:rsid w:val="00BE46B5"/>
    <w:rsid w:val="00BE5AF8"/>
    <w:rsid w:val="00BF0DBD"/>
    <w:rsid w:val="00BF1470"/>
    <w:rsid w:val="00BF163B"/>
    <w:rsid w:val="00BF43D8"/>
    <w:rsid w:val="00BF534C"/>
    <w:rsid w:val="00BF6E68"/>
    <w:rsid w:val="00BF7085"/>
    <w:rsid w:val="00BF7891"/>
    <w:rsid w:val="00C0196B"/>
    <w:rsid w:val="00C026D2"/>
    <w:rsid w:val="00C047D4"/>
    <w:rsid w:val="00C052C3"/>
    <w:rsid w:val="00C05495"/>
    <w:rsid w:val="00C06E40"/>
    <w:rsid w:val="00C074B8"/>
    <w:rsid w:val="00C07FE4"/>
    <w:rsid w:val="00C132A3"/>
    <w:rsid w:val="00C143D3"/>
    <w:rsid w:val="00C164AE"/>
    <w:rsid w:val="00C24DBF"/>
    <w:rsid w:val="00C25632"/>
    <w:rsid w:val="00C26AB0"/>
    <w:rsid w:val="00C408EA"/>
    <w:rsid w:val="00C41892"/>
    <w:rsid w:val="00C46FE3"/>
    <w:rsid w:val="00C50FCB"/>
    <w:rsid w:val="00C51110"/>
    <w:rsid w:val="00C5353C"/>
    <w:rsid w:val="00C63500"/>
    <w:rsid w:val="00C63B8A"/>
    <w:rsid w:val="00C65528"/>
    <w:rsid w:val="00C659F9"/>
    <w:rsid w:val="00C67BBA"/>
    <w:rsid w:val="00C72C52"/>
    <w:rsid w:val="00C74F6F"/>
    <w:rsid w:val="00C7599A"/>
    <w:rsid w:val="00C762CC"/>
    <w:rsid w:val="00C768F4"/>
    <w:rsid w:val="00C80FC8"/>
    <w:rsid w:val="00C83C9A"/>
    <w:rsid w:val="00C848D6"/>
    <w:rsid w:val="00C8608F"/>
    <w:rsid w:val="00C87A06"/>
    <w:rsid w:val="00C92B01"/>
    <w:rsid w:val="00C94C32"/>
    <w:rsid w:val="00C96CAA"/>
    <w:rsid w:val="00CA49AF"/>
    <w:rsid w:val="00CA6874"/>
    <w:rsid w:val="00CB0080"/>
    <w:rsid w:val="00CB4A56"/>
    <w:rsid w:val="00CB5794"/>
    <w:rsid w:val="00CB7515"/>
    <w:rsid w:val="00CC6697"/>
    <w:rsid w:val="00CD624F"/>
    <w:rsid w:val="00CE4F25"/>
    <w:rsid w:val="00CE57BA"/>
    <w:rsid w:val="00CF072C"/>
    <w:rsid w:val="00CF1113"/>
    <w:rsid w:val="00CF2EB1"/>
    <w:rsid w:val="00CF45E6"/>
    <w:rsid w:val="00CF628D"/>
    <w:rsid w:val="00D00449"/>
    <w:rsid w:val="00D00F7E"/>
    <w:rsid w:val="00D05108"/>
    <w:rsid w:val="00D05F84"/>
    <w:rsid w:val="00D061E0"/>
    <w:rsid w:val="00D076D0"/>
    <w:rsid w:val="00D078F5"/>
    <w:rsid w:val="00D12A6C"/>
    <w:rsid w:val="00D13D51"/>
    <w:rsid w:val="00D227F7"/>
    <w:rsid w:val="00D24628"/>
    <w:rsid w:val="00D24831"/>
    <w:rsid w:val="00D267C1"/>
    <w:rsid w:val="00D26C75"/>
    <w:rsid w:val="00D27261"/>
    <w:rsid w:val="00D30DFF"/>
    <w:rsid w:val="00D34A52"/>
    <w:rsid w:val="00D37DC2"/>
    <w:rsid w:val="00D4325C"/>
    <w:rsid w:val="00D43688"/>
    <w:rsid w:val="00D444D1"/>
    <w:rsid w:val="00D45115"/>
    <w:rsid w:val="00D451E5"/>
    <w:rsid w:val="00D458AE"/>
    <w:rsid w:val="00D460BC"/>
    <w:rsid w:val="00D52723"/>
    <w:rsid w:val="00D5278A"/>
    <w:rsid w:val="00D52A07"/>
    <w:rsid w:val="00D53DDA"/>
    <w:rsid w:val="00D544D5"/>
    <w:rsid w:val="00D54BB0"/>
    <w:rsid w:val="00D566C6"/>
    <w:rsid w:val="00D56F98"/>
    <w:rsid w:val="00D57C25"/>
    <w:rsid w:val="00D617D2"/>
    <w:rsid w:val="00D63F2D"/>
    <w:rsid w:val="00D6444F"/>
    <w:rsid w:val="00D66539"/>
    <w:rsid w:val="00D72AF8"/>
    <w:rsid w:val="00D76DF4"/>
    <w:rsid w:val="00D77F16"/>
    <w:rsid w:val="00D823DA"/>
    <w:rsid w:val="00D825EF"/>
    <w:rsid w:val="00D87D76"/>
    <w:rsid w:val="00D906F6"/>
    <w:rsid w:val="00D90B91"/>
    <w:rsid w:val="00D9315E"/>
    <w:rsid w:val="00D93301"/>
    <w:rsid w:val="00D937FB"/>
    <w:rsid w:val="00D93B88"/>
    <w:rsid w:val="00D9490B"/>
    <w:rsid w:val="00D94A6F"/>
    <w:rsid w:val="00DA1DBF"/>
    <w:rsid w:val="00DA1DDD"/>
    <w:rsid w:val="00DA2C99"/>
    <w:rsid w:val="00DA30B8"/>
    <w:rsid w:val="00DA3D0E"/>
    <w:rsid w:val="00DA7836"/>
    <w:rsid w:val="00DB455B"/>
    <w:rsid w:val="00DB7605"/>
    <w:rsid w:val="00DB7D7D"/>
    <w:rsid w:val="00DC05F8"/>
    <w:rsid w:val="00DC1021"/>
    <w:rsid w:val="00DC786B"/>
    <w:rsid w:val="00DD2649"/>
    <w:rsid w:val="00DD4B33"/>
    <w:rsid w:val="00DD785C"/>
    <w:rsid w:val="00DD7C44"/>
    <w:rsid w:val="00DE0712"/>
    <w:rsid w:val="00DE26E1"/>
    <w:rsid w:val="00DE29F8"/>
    <w:rsid w:val="00DE303E"/>
    <w:rsid w:val="00E06339"/>
    <w:rsid w:val="00E107BB"/>
    <w:rsid w:val="00E13324"/>
    <w:rsid w:val="00E16BC6"/>
    <w:rsid w:val="00E20740"/>
    <w:rsid w:val="00E21F42"/>
    <w:rsid w:val="00E22102"/>
    <w:rsid w:val="00E26B9D"/>
    <w:rsid w:val="00E27887"/>
    <w:rsid w:val="00E30C92"/>
    <w:rsid w:val="00E3103F"/>
    <w:rsid w:val="00E31E4A"/>
    <w:rsid w:val="00E32078"/>
    <w:rsid w:val="00E3255F"/>
    <w:rsid w:val="00E37840"/>
    <w:rsid w:val="00E40B35"/>
    <w:rsid w:val="00E455B3"/>
    <w:rsid w:val="00E51449"/>
    <w:rsid w:val="00E652E1"/>
    <w:rsid w:val="00E65B83"/>
    <w:rsid w:val="00E6632F"/>
    <w:rsid w:val="00E665FF"/>
    <w:rsid w:val="00E6761A"/>
    <w:rsid w:val="00E67714"/>
    <w:rsid w:val="00E70545"/>
    <w:rsid w:val="00E74EB7"/>
    <w:rsid w:val="00E74ECE"/>
    <w:rsid w:val="00E76EF4"/>
    <w:rsid w:val="00E7754E"/>
    <w:rsid w:val="00E84EDA"/>
    <w:rsid w:val="00E85A8F"/>
    <w:rsid w:val="00E87504"/>
    <w:rsid w:val="00E90707"/>
    <w:rsid w:val="00E90EBA"/>
    <w:rsid w:val="00E9560F"/>
    <w:rsid w:val="00EA1827"/>
    <w:rsid w:val="00EA3F4C"/>
    <w:rsid w:val="00EB0AFA"/>
    <w:rsid w:val="00EB3707"/>
    <w:rsid w:val="00EB4179"/>
    <w:rsid w:val="00EB631D"/>
    <w:rsid w:val="00EB6DD6"/>
    <w:rsid w:val="00EC0535"/>
    <w:rsid w:val="00EC05C0"/>
    <w:rsid w:val="00EC0F01"/>
    <w:rsid w:val="00EC19E6"/>
    <w:rsid w:val="00EC2C4A"/>
    <w:rsid w:val="00EC57AB"/>
    <w:rsid w:val="00ED1BF5"/>
    <w:rsid w:val="00ED3BAB"/>
    <w:rsid w:val="00ED6AF9"/>
    <w:rsid w:val="00EE0F27"/>
    <w:rsid w:val="00EE4A94"/>
    <w:rsid w:val="00EE4C2A"/>
    <w:rsid w:val="00EE5419"/>
    <w:rsid w:val="00EF1217"/>
    <w:rsid w:val="00EF18AC"/>
    <w:rsid w:val="00F0203E"/>
    <w:rsid w:val="00F043BA"/>
    <w:rsid w:val="00F053DC"/>
    <w:rsid w:val="00F05484"/>
    <w:rsid w:val="00F055F2"/>
    <w:rsid w:val="00F0717D"/>
    <w:rsid w:val="00F125B3"/>
    <w:rsid w:val="00F12A33"/>
    <w:rsid w:val="00F1347E"/>
    <w:rsid w:val="00F15781"/>
    <w:rsid w:val="00F15ACF"/>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4145D"/>
    <w:rsid w:val="00F418EE"/>
    <w:rsid w:val="00F42B73"/>
    <w:rsid w:val="00F42C6E"/>
    <w:rsid w:val="00F457A9"/>
    <w:rsid w:val="00F46BE4"/>
    <w:rsid w:val="00F5031D"/>
    <w:rsid w:val="00F56BAC"/>
    <w:rsid w:val="00F5718D"/>
    <w:rsid w:val="00F61B7F"/>
    <w:rsid w:val="00F61C24"/>
    <w:rsid w:val="00F6787C"/>
    <w:rsid w:val="00F700F2"/>
    <w:rsid w:val="00F74B21"/>
    <w:rsid w:val="00F7511A"/>
    <w:rsid w:val="00F8477A"/>
    <w:rsid w:val="00F85C7C"/>
    <w:rsid w:val="00F923D7"/>
    <w:rsid w:val="00F93387"/>
    <w:rsid w:val="00F93D26"/>
    <w:rsid w:val="00F9442C"/>
    <w:rsid w:val="00F94F6A"/>
    <w:rsid w:val="00F960EE"/>
    <w:rsid w:val="00FA2520"/>
    <w:rsid w:val="00FA55BF"/>
    <w:rsid w:val="00FB08BE"/>
    <w:rsid w:val="00FB25EC"/>
    <w:rsid w:val="00FB2883"/>
    <w:rsid w:val="00FB49E7"/>
    <w:rsid w:val="00FB52E8"/>
    <w:rsid w:val="00FC004A"/>
    <w:rsid w:val="00FC5734"/>
    <w:rsid w:val="00FC5F5C"/>
    <w:rsid w:val="00FC6BE8"/>
    <w:rsid w:val="00FD0222"/>
    <w:rsid w:val="00FD1B7F"/>
    <w:rsid w:val="00FD2851"/>
    <w:rsid w:val="00FE1801"/>
    <w:rsid w:val="00FE3346"/>
    <w:rsid w:val="00FE78BA"/>
    <w:rsid w:val="00FF5371"/>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 w:type="character" w:customStyle="1" w:styleId="itemname">
    <w:name w:val="item_name"/>
    <w:basedOn w:val="DefaultParagraphFont"/>
    <w:rsid w:val="00195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49831757">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783303598">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05968679">
      <w:bodyDiv w:val="1"/>
      <w:marLeft w:val="0"/>
      <w:marRight w:val="0"/>
      <w:marTop w:val="0"/>
      <w:marBottom w:val="0"/>
      <w:divBdr>
        <w:top w:val="none" w:sz="0" w:space="0" w:color="auto"/>
        <w:left w:val="none" w:sz="0" w:space="0" w:color="auto"/>
        <w:bottom w:val="none" w:sz="0" w:space="0" w:color="auto"/>
        <w:right w:val="none" w:sz="0" w:space="0" w:color="auto"/>
      </w:divBdr>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334605350">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752123231">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2034917104">
      <w:bodyDiv w:val="1"/>
      <w:marLeft w:val="0"/>
      <w:marRight w:val="0"/>
      <w:marTop w:val="0"/>
      <w:marBottom w:val="0"/>
      <w:divBdr>
        <w:top w:val="none" w:sz="0" w:space="0" w:color="auto"/>
        <w:left w:val="none" w:sz="0" w:space="0" w:color="auto"/>
        <w:bottom w:val="none" w:sz="0" w:space="0" w:color="auto"/>
        <w:right w:val="none" w:sz="0" w:space="0" w:color="auto"/>
      </w:divBdr>
    </w:div>
    <w:div w:id="2090300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professortseng/15-minute-meeting-2023-spring" TargetMode="External"/><Relationship Id="rId13" Type="http://schemas.openxmlformats.org/officeDocument/2006/relationships/hyperlink" Target="https://sjsu.zoom.us/j/8383970692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jsu.edu/gup/syllabusinf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e.sjsu.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my.sjsu.edu" TargetMode="External"/><Relationship Id="rId4" Type="http://schemas.openxmlformats.org/officeDocument/2006/relationships/settings" Target="settings.xml"/><Relationship Id="rId9" Type="http://schemas.openxmlformats.org/officeDocument/2006/relationships/hyperlink" Target="file:///C:\Users\tseng\AppData\Local\Microsoft\Windows\INetCache\Content.Outlook\KAUCWXIE\Canvas%20Learning%20Management%20System%20course%20login%20website" TargetMode="External"/><Relationship Id="rId14" Type="http://schemas.openxmlformats.org/officeDocument/2006/relationships/hyperlink" Target="https://signup.com/go/kChaLDs"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70ADC-7BA3-4E23-8222-D04163ADC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1716</Words>
  <Characters>978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1480</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tseng</cp:lastModifiedBy>
  <cp:revision>12</cp:revision>
  <cp:lastPrinted>2018-08-24T18:55:00Z</cp:lastPrinted>
  <dcterms:created xsi:type="dcterms:W3CDTF">2022-01-29T20:39:00Z</dcterms:created>
  <dcterms:modified xsi:type="dcterms:W3CDTF">2023-01-28T21:12:00Z</dcterms:modified>
</cp:coreProperties>
</file>